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3420"/>
        <w:gridCol w:w="2790"/>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2C4FCB66" w:rsidR="00052A86" w:rsidRDefault="00000000"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5A0" w14:font="Times New Roman"/>
                  <w14:uncheckedState w14:val="2610" w14:font="MS Gothic"/>
                </w14:checkbox>
              </w:sdtPr>
              <w:sdtContent>
                <w:r w:rsidR="005E5206">
                  <w:rPr>
                    <w:rFonts w:ascii="Times New Roman" w:hAnsi="Times New Roman" w:cs="Times New Roman"/>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5E734F62" w:rsidR="00052A86" w:rsidRPr="00052A86" w:rsidRDefault="00000000" w:rsidP="0079169E">
            <w:pPr>
              <w:pStyle w:val="ListParagraph"/>
              <w:rPr>
                <w:rFonts w:ascii="Times New Roman" w:hAnsi="Times New Roman" w:cs="Times New Roman"/>
              </w:rPr>
            </w:pPr>
            <w:sdt>
              <w:sdtPr>
                <w:rPr>
                  <w:rFonts w:ascii="Times New Roman" w:hAnsi="Times New Roman" w:cs="Times New Roman"/>
                </w:rPr>
                <w:id w:val="137265494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E0D4D">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3B8083BE" w:rsidR="00D61AC3" w:rsidRDefault="00D61AC3" w:rsidP="0079169E">
            <w:pPr>
              <w:rPr>
                <w:rFonts w:ascii="Times New Roman" w:hAnsi="Times New Roman" w:cs="Times New Roman"/>
              </w:rPr>
            </w:pPr>
            <w:r>
              <w:rPr>
                <w:rFonts w:ascii="Times New Roman" w:hAnsi="Times New Roman" w:cs="Times New Roman"/>
              </w:rPr>
              <w:t>Article Title:</w:t>
            </w:r>
            <w:sdt>
              <w:sdtPr>
                <w:rPr>
                  <w:rFonts w:ascii="Times New Roman" w:hAnsi="Times New Roman" w:cs="Times New Roman"/>
                </w:rPr>
                <w:id w:val="-1338380125"/>
                <w:placeholder>
                  <w:docPart w:val="DF91A18CF75B4868BED2C426D1B264DD"/>
                </w:placeholder>
              </w:sdtPr>
              <w:sdtContent>
                <w:r w:rsidR="00061C37" w:rsidRPr="00B83AFF">
                  <w:rPr>
                    <w:rFonts w:ascii="Times New Roman" w:hAnsi="Times New Roman" w:cs="Times New Roman"/>
                    <w:sz w:val="24"/>
                    <w:szCs w:val="24"/>
                  </w:rPr>
                  <w:t xml:space="preserve">  </w:t>
                </w:r>
                <w:r w:rsidR="00A4390B" w:rsidRPr="00114086">
                  <w:rPr>
                    <w:rFonts w:ascii="Times New Roman" w:hAnsi="Times New Roman" w:cs="Times New Roman"/>
                    <w:sz w:val="24"/>
                    <w:szCs w:val="24"/>
                  </w:rPr>
                  <w:t xml:space="preserve"> </w:t>
                </w:r>
                <w:r w:rsidR="00A4390B" w:rsidRPr="00114086">
                  <w:rPr>
                    <w:rFonts w:ascii="Times New Roman" w:hAnsi="Times New Roman" w:cs="Times New Roman"/>
                    <w:sz w:val="24"/>
                    <w:szCs w:val="24"/>
                  </w:rPr>
                  <w:t>Teach-back: a systematic review of implementation and impacts.</w:t>
                </w:r>
                <w:r w:rsidR="00A4390B">
                  <w:rPr>
                    <w:rFonts w:ascii="Times New Roman" w:hAnsi="Times New Roman" w:cs="Times New Roman"/>
                  </w:rPr>
                  <w:t xml:space="preserve"> </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79169E">
        <w:trPr>
          <w:trHeight w:hRule="exact" w:val="490"/>
        </w:trPr>
        <w:tc>
          <w:tcPr>
            <w:tcW w:w="8550" w:type="dxa"/>
            <w:gridSpan w:val="2"/>
          </w:tcPr>
          <w:p w14:paraId="3E5D32D2" w14:textId="09C8C052" w:rsidR="003033C9" w:rsidRDefault="003033C9" w:rsidP="0079169E">
            <w:pPr>
              <w:rPr>
                <w:rFonts w:ascii="Times New Roman" w:hAnsi="Times New Roman" w:cs="Times New Roman"/>
              </w:rPr>
            </w:pPr>
            <w:r>
              <w:rPr>
                <w:rFonts w:ascii="Times New Roman" w:hAnsi="Times New Roman" w:cs="Times New Roman"/>
              </w:rPr>
              <w:t>Author(s):</w:t>
            </w:r>
            <w:sdt>
              <w:sdtPr>
                <w:rPr>
                  <w:rFonts w:ascii="Times New Roman" w:hAnsi="Times New Roman" w:cs="Times New Roman"/>
                </w:rPr>
                <w:id w:val="935946825"/>
                <w:placeholder>
                  <w:docPart w:val="A5D9D10F91744C5AB866DD8F1ADD1FB7"/>
                </w:placeholder>
              </w:sdtPr>
              <w:sdtContent>
                <w:r w:rsidR="00422EF0" w:rsidRPr="00B83AFF">
                  <w:rPr>
                    <w:rFonts w:ascii="Times New Roman" w:hAnsi="Times New Roman" w:cs="Times New Roman"/>
                    <w:sz w:val="24"/>
                    <w:szCs w:val="24"/>
                  </w:rPr>
                  <w:t xml:space="preserve"> </w:t>
                </w:r>
                <w:r w:rsidR="00A4390B" w:rsidRPr="00114086">
                  <w:rPr>
                    <w:rFonts w:ascii="Times New Roman" w:hAnsi="Times New Roman" w:cs="Times New Roman"/>
                    <w:sz w:val="24"/>
                    <w:szCs w:val="24"/>
                  </w:rPr>
                  <w:t xml:space="preserve"> </w:t>
                </w:r>
                <w:r w:rsidR="00A4390B" w:rsidRPr="00114086">
                  <w:rPr>
                    <w:rFonts w:ascii="Times New Roman" w:hAnsi="Times New Roman" w:cs="Times New Roman"/>
                    <w:sz w:val="24"/>
                    <w:szCs w:val="24"/>
                  </w:rPr>
                  <w:t xml:space="preserve">Talevski, J., Wong </w:t>
                </w:r>
                <w:proofErr w:type="spellStart"/>
                <w:r w:rsidR="00A4390B" w:rsidRPr="00114086">
                  <w:rPr>
                    <w:rFonts w:ascii="Times New Roman" w:hAnsi="Times New Roman" w:cs="Times New Roman"/>
                    <w:sz w:val="24"/>
                    <w:szCs w:val="24"/>
                  </w:rPr>
                  <w:t>Shee</w:t>
                </w:r>
                <w:proofErr w:type="spellEnd"/>
                <w:r w:rsidR="00A4390B" w:rsidRPr="00114086">
                  <w:rPr>
                    <w:rFonts w:ascii="Times New Roman" w:hAnsi="Times New Roman" w:cs="Times New Roman"/>
                    <w:sz w:val="24"/>
                    <w:szCs w:val="24"/>
                  </w:rPr>
                  <w:t>, A., Rasmussen, B., Kemp, G., &amp; Beauchamp</w:t>
                </w:r>
                <w:r w:rsidR="00A4390B">
                  <w:rPr>
                    <w:rFonts w:ascii="Times New Roman" w:hAnsi="Times New Roman" w:cs="Times New Roman"/>
                  </w:rPr>
                  <w:t xml:space="preserve"> </w:t>
                </w:r>
              </w:sdtContent>
            </w:sdt>
          </w:p>
          <w:p w14:paraId="1F8810FC" w14:textId="31CABAD1" w:rsidR="003033C9" w:rsidRPr="003033C9" w:rsidRDefault="003033C9" w:rsidP="0079169E">
            <w:pPr>
              <w:rPr>
                <w:rFonts w:ascii="Times New Roman" w:hAnsi="Times New Roman" w:cs="Times New Roman"/>
              </w:rPr>
            </w:pPr>
          </w:p>
        </w:tc>
        <w:tc>
          <w:tcPr>
            <w:tcW w:w="2790" w:type="dxa"/>
          </w:tcPr>
          <w:p w14:paraId="4200447A" w14:textId="1D2EB2A8" w:rsidR="003033C9" w:rsidRPr="003033C9" w:rsidRDefault="003033C9" w:rsidP="0079169E">
            <w:pPr>
              <w:rPr>
                <w:rFonts w:ascii="Times New Roman" w:hAnsi="Times New Roman" w:cs="Times New Roman"/>
              </w:rPr>
            </w:pPr>
            <w:r>
              <w:rPr>
                <w:rFonts w:ascii="Times New Roman" w:hAnsi="Times New Roman" w:cs="Times New Roman"/>
              </w:rPr>
              <w:t>Number:</w:t>
            </w:r>
            <w:sdt>
              <w:sdtPr>
                <w:rPr>
                  <w:rFonts w:ascii="Times New Roman" w:hAnsi="Times New Roman" w:cs="Times New Roman"/>
                </w:rPr>
                <w:id w:val="-1432193780"/>
                <w:placeholder>
                  <w:docPart w:val="E559D37A1BD14AEFB5F82BF2AFF78FB5"/>
                </w:placeholder>
              </w:sdtPr>
              <w:sdtContent>
                <w:r w:rsidR="00A4390B" w:rsidRPr="004552DE">
                  <w:rPr>
                    <w:rFonts w:eastAsia="Times New Roman" w:cs="Times New Roman"/>
                  </w:rPr>
                  <w:t xml:space="preserve"> </w:t>
                </w:r>
                <w:r w:rsidR="00A4390B" w:rsidRPr="004552DE">
                  <w:rPr>
                    <w:rFonts w:eastAsia="Times New Roman" w:cs="Times New Roman"/>
                  </w:rPr>
                  <w:t>e0231350</w:t>
                </w:r>
                <w:r w:rsidR="00A4390B">
                  <w:rPr>
                    <w:rFonts w:ascii="Times New Roman" w:hAnsi="Times New Roman" w:cs="Times New Roman"/>
                  </w:rPr>
                  <w:t xml:space="preserve"> </w:t>
                </w:r>
              </w:sdtContent>
            </w:sdt>
          </w:p>
        </w:tc>
      </w:tr>
      <w:tr w:rsidR="003033C9" w:rsidRPr="003033C9" w14:paraId="2CEB5295" w14:textId="77777777" w:rsidTr="0079169E">
        <w:trPr>
          <w:trHeight w:hRule="exact" w:val="490"/>
        </w:trPr>
        <w:tc>
          <w:tcPr>
            <w:tcW w:w="8550" w:type="dxa"/>
            <w:gridSpan w:val="2"/>
          </w:tcPr>
          <w:p w14:paraId="529BAE4D" w14:textId="16DC3ED9"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sdt>
              <w:sdtPr>
                <w:rPr>
                  <w:rStyle w:val="eop"/>
                  <w:color w:val="000000"/>
                  <w:shd w:val="clear" w:color="auto" w:fill="FFFFFF"/>
                </w:rPr>
                <w:id w:val="-797369901"/>
                <w:placeholder>
                  <w:docPart w:val="64C23BEC87474C91B63D0955D35BF7B5"/>
                </w:placeholder>
              </w:sdtPr>
              <w:sdtContent>
                <w:r w:rsidR="00862CCE">
                  <w:rPr>
                    <w:rFonts w:eastAsia="Times New Roman" w:cs="Times New Roman"/>
                  </w:rPr>
                  <w:t xml:space="preserve"> </w:t>
                </w:r>
                <w:r w:rsidR="00934A24">
                  <w:rPr>
                    <w:rFonts w:eastAsia="Times New Roman" w:cs="Times New Roman"/>
                  </w:rPr>
                  <w:t xml:space="preserve"> </w:t>
                </w:r>
                <w:r w:rsidR="00934A24">
                  <w:rPr>
                    <w:rFonts w:eastAsia="Times New Roman" w:cs="Times New Roman"/>
                  </w:rPr>
                  <w:t xml:space="preserve">Individuals with chronic conditions from various studies who benefitted from the teach-back method. </w:t>
                </w:r>
              </w:sdtContent>
            </w:sdt>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2790" w:type="dxa"/>
          </w:tcPr>
          <w:p w14:paraId="5A453ABD" w14:textId="1AD60496" w:rsidR="003033C9" w:rsidRPr="003033C9" w:rsidRDefault="003033C9" w:rsidP="0079169E">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sdt>
              <w:sdtPr>
                <w:rPr>
                  <w:rFonts w:ascii="Times New Roman" w:hAnsi="Times New Roman" w:cs="Times New Roman"/>
                </w:rPr>
                <w:id w:val="-391589963"/>
                <w:placeholder>
                  <w:docPart w:val="78425843EC374ACCAAC44764B5AED86F"/>
                </w:placeholder>
              </w:sdtPr>
              <w:sdtContent>
                <w:r w:rsidR="00E9344A" w:rsidRPr="00B83AFF">
                  <w:rPr>
                    <w:rFonts w:ascii="Times New Roman" w:hAnsi="Times New Roman" w:cs="Times New Roman"/>
                    <w:sz w:val="24"/>
                    <w:szCs w:val="24"/>
                  </w:rPr>
                  <w:t>202</w:t>
                </w:r>
                <w:r w:rsidR="00A4390B">
                  <w:rPr>
                    <w:rFonts w:ascii="Times New Roman" w:hAnsi="Times New Roman" w:cs="Times New Roman"/>
                    <w:sz w:val="24"/>
                    <w:szCs w:val="24"/>
                  </w:rPr>
                  <w:t>0</w:t>
                </w:r>
              </w:sdtContent>
            </w:sdt>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7F0916DF" w:rsidR="00D61AC3" w:rsidRDefault="00D61AC3" w:rsidP="0079169E">
            <w:pPr>
              <w:rPr>
                <w:rFonts w:ascii="Times New Roman" w:hAnsi="Times New Roman" w:cs="Times New Roman"/>
              </w:rPr>
            </w:pPr>
            <w:r w:rsidRPr="21F9A887">
              <w:rPr>
                <w:rFonts w:ascii="Times New Roman" w:hAnsi="Times New Roman" w:cs="Times New Roman"/>
              </w:rPr>
              <w:t xml:space="preserve">Evidence level and quality rating: </w:t>
            </w:r>
            <w:sdt>
              <w:sdtPr>
                <w:rPr>
                  <w:rFonts w:ascii="Times New Roman" w:hAnsi="Times New Roman" w:cs="Times New Roman"/>
                </w:rPr>
                <w:id w:val="-1005899716"/>
                <w:placeholder>
                  <w:docPart w:val="06CA8B758563455C82E393572356B3DA"/>
                </w:placeholder>
              </w:sdtPr>
              <w:sdtContent>
                <w:r w:rsidR="000F2427">
                  <w:rPr>
                    <w:rFonts w:eastAsia="Times New Roman" w:cs="Times New Roman"/>
                  </w:rPr>
                  <w:t xml:space="preserve"> </w:t>
                </w:r>
                <w:r w:rsidR="00565496">
                  <w:rPr>
                    <w:rFonts w:eastAsia="Times New Roman" w:cs="Times New Roman"/>
                  </w:rPr>
                  <w:t xml:space="preserve"> </w:t>
                </w:r>
                <w:r w:rsidR="00565496">
                  <w:rPr>
                    <w:rFonts w:eastAsia="Times New Roman" w:cs="Times New Roman"/>
                  </w:rPr>
                  <w:t>Level I, Quality C</w:t>
                </w:r>
                <w:r w:rsidR="00565496">
                  <w:rPr>
                    <w:rFonts w:ascii="Times New Roman" w:hAnsi="Times New Roman" w:cs="Times New Roman"/>
                  </w:rPr>
                  <w:t xml:space="preserve"> </w:t>
                </w:r>
              </w:sdtContent>
            </w:sdt>
          </w:p>
        </w:tc>
      </w:tr>
      <w:tr w:rsidR="00D61AC3" w14:paraId="3D66EAE5" w14:textId="77777777" w:rsidTr="0079169E">
        <w:trPr>
          <w:trHeight w:hRule="exact" w:val="2592"/>
        </w:trPr>
        <w:tc>
          <w:tcPr>
            <w:tcW w:w="11340" w:type="dxa"/>
            <w:gridSpan w:val="3"/>
          </w:tcPr>
          <w:p w14:paraId="3605A7FF" w14:textId="08355349"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sdt>
              <w:sdtPr>
                <w:rPr>
                  <w:rFonts w:ascii="Times New Roman" w:hAnsi="Times New Roman" w:cs="Times New Roman"/>
                </w:rPr>
                <w:id w:val="1317225681"/>
                <w:placeholder>
                  <w:docPart w:val="B533E3A609304443A310BD6522A5E488"/>
                </w:placeholder>
              </w:sdtPr>
              <w:sdtContent>
                <w:r w:rsidR="00FA145A">
                  <w:rPr>
                    <w:rFonts w:eastAsia="Times New Roman" w:cs="Times New Roman"/>
                  </w:rPr>
                  <w:t xml:space="preserve"> </w:t>
                </w:r>
                <w:r w:rsidR="00A4390B">
                  <w:rPr>
                    <w:rFonts w:eastAsia="Times New Roman" w:cs="Times New Roman"/>
                  </w:rPr>
                  <w:t xml:space="preserve"> </w:t>
                </w:r>
                <w:r w:rsidR="00A4390B">
                  <w:rPr>
                    <w:rFonts w:eastAsia="Times New Roman" w:cs="Times New Roman"/>
                  </w:rPr>
                  <w:t xml:space="preserve">After the study, nineteen out of twenty studies demonstrated improved outcomes associated with the teach-back method such as reduced hospitalizations and improved quality of life. </w:t>
                </w:r>
              </w:sdtContent>
            </w:sdt>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51F8D581" w:rsidR="005F6B53" w:rsidRDefault="00000000" w:rsidP="00B62271">
            <w:pPr>
              <w:ind w:left="576" w:right="144"/>
              <w:contextualSpacing/>
              <w:rPr>
                <w:rFonts w:ascii="Times New Roman" w:hAnsi="Times New Roman" w:cs="Times New Roman"/>
                <w:szCs w:val="20"/>
              </w:rPr>
            </w:pPr>
            <w:sdt>
              <w:sdtPr>
                <w:rPr>
                  <w:rFonts w:ascii="Times New Roman" w:hAnsi="Times New Roman" w:cs="Times New Roman"/>
                </w:rPr>
                <w:id w:val="2001075094"/>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9F6BE2">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27ADADE8" w:rsidR="005F6B53" w:rsidRDefault="00000000" w:rsidP="00532629">
            <w:pPr>
              <w:pStyle w:val="ListParagraph"/>
              <w:ind w:left="576" w:right="144"/>
              <w:contextualSpacing w:val="0"/>
              <w:rPr>
                <w:rFonts w:ascii="Times New Roman" w:hAnsi="Times New Roman" w:cs="Times New Roman"/>
              </w:rPr>
            </w:pPr>
            <w:sdt>
              <w:sdtPr>
                <w:rPr>
                  <w:rFonts w:ascii="Times New Roman" w:hAnsi="Times New Roman" w:cs="Times New Roman"/>
                </w:rPr>
                <w:id w:val="-55206971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9F6BE2">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2D30961C" w:rsidR="005F6B53" w:rsidRDefault="00000000" w:rsidP="5AE54526">
            <w:pPr>
              <w:pStyle w:val="ListParagraph"/>
              <w:ind w:left="576" w:right="144"/>
              <w:rPr>
                <w:rFonts w:ascii="Times New Roman" w:hAnsi="Times New Roman" w:cs="Times New Roman"/>
              </w:rPr>
            </w:pPr>
            <w:sdt>
              <w:sdtPr>
                <w:rPr>
                  <w:rFonts w:ascii="Times New Roman" w:hAnsi="Times New Roman" w:cs="Times New Roman"/>
                </w:rPr>
                <w:id w:val="-418866333"/>
                <w14:checkbox>
                  <w14:checked w14:val="1"/>
                  <w14:checkedState w14:val="25A0" w14:font="Times New Roman"/>
                  <w14:uncheckedState w14:val="2610" w14:font="MS Gothic"/>
                </w14:checkbox>
              </w:sdtPr>
              <w:sdtContent>
                <w:r w:rsidR="0071473A">
                  <w:rPr>
                    <w:rFonts w:ascii="Times New Roman" w:hAnsi="Times New Roman" w:cs="Times New Roman"/>
                  </w:rPr>
                  <w:t>■</w:t>
                </w:r>
              </w:sdtContent>
            </w:sdt>
            <w:r w:rsidR="00C13657" w:rsidRPr="5AE54526">
              <w:rPr>
                <w:rFonts w:ascii="Times New Roman" w:hAnsi="Times New Roman" w:cs="Times New Roman"/>
                <w:b/>
                <w:bCs/>
              </w:rPr>
              <w:t xml:space="preserve"> </w:t>
            </w:r>
            <w:r w:rsidR="005F6B53" w:rsidRPr="5AE54526">
              <w:rPr>
                <w:rFonts w:ascii="Times New Roman" w:hAnsi="Times New Roman" w:cs="Times New Roman"/>
                <w:b/>
                <w:bCs/>
              </w:rPr>
              <w:t xml:space="preserve">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424088" w:rsidRPr="0069286D" w:rsidRDefault="0042408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" stroked="f">
                      <v:textbox>
                        <w:txbxContent>
                          <w:p w14:paraId="782173B4" w14:textId="7F312B93" w:rsidR="00424088" w:rsidRPr="0069286D" w:rsidRDefault="0042408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3739F144" w:rsidR="005F6B53" w:rsidRPr="00A2188A" w:rsidRDefault="005F6B53" w:rsidP="00A2188A">
            <w:pPr>
              <w:rPr>
                <w:rFonts w:ascii="Times New Roman" w:hAnsi="Times New Roman" w:cs="Times New Roman"/>
              </w:rPr>
            </w:pPr>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23BCF7BB" w:rsidR="005F6B53" w:rsidRPr="00A2188A" w:rsidRDefault="005F6B53" w:rsidP="00A2188A">
            <w:pPr>
              <w:rPr>
                <w:rFonts w:ascii="Times New Roman" w:hAnsi="Times New Roman" w:cs="Times New Roman"/>
              </w:rPr>
            </w:pPr>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586BF02D" wp14:editId="38AC5E00">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424088" w:rsidRDefault="0042408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" stroked="f">
                      <v:textbox style="mso-fit-shape-to-text:t">
                        <w:txbxContent>
                          <w:p w14:paraId="43339CBC" w14:textId="1BC740AE"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424088" w:rsidRDefault="0042408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7E0EF375" w:rsidR="005F6B53" w:rsidRDefault="00000000" w:rsidP="0042217E">
            <w:pPr>
              <w:rPr>
                <w:rFonts w:ascii="Times New Roman" w:hAnsi="Times New Roman" w:cs="Times New Roman"/>
              </w:rPr>
            </w:pPr>
            <w:sdt>
              <w:sdtPr>
                <w:rPr>
                  <w:rFonts w:ascii="Times New Roman" w:hAnsi="Times New Roman" w:cs="Times New Roman"/>
                </w:rPr>
                <w:id w:val="1815451931"/>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F6B53">
              <w:rPr>
                <w:rFonts w:ascii="Times New Roman" w:hAnsi="Times New Roman" w:cs="Times New Roman"/>
              </w:rPr>
              <w:t>Yes</w:t>
            </w:r>
          </w:p>
        </w:tc>
        <w:tc>
          <w:tcPr>
            <w:tcW w:w="810" w:type="dxa"/>
            <w:tcBorders>
              <w:right w:val="single" w:sz="4" w:space="0" w:color="auto"/>
            </w:tcBorders>
          </w:tcPr>
          <w:p w14:paraId="085E60C9" w14:textId="152D7DAA" w:rsidR="005F6B53" w:rsidRDefault="00000000" w:rsidP="0042217E">
            <w:pPr>
              <w:rPr>
                <w:rFonts w:ascii="Times New Roman" w:hAnsi="Times New Roman" w:cs="Times New Roman"/>
              </w:rPr>
            </w:pPr>
            <w:sdt>
              <w:sdtPr>
                <w:rPr>
                  <w:rFonts w:ascii="Times New Roman" w:hAnsi="Times New Roman" w:cs="Times New Roman"/>
                </w:rPr>
                <w:id w:val="76241736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0A3CAEA1" w:rsidR="005F6B53" w:rsidRDefault="00000000" w:rsidP="0042217E">
            <w:pPr>
              <w:rPr>
                <w:rFonts w:ascii="Wingdings" w:eastAsia="Wingdings" w:hAnsi="Wingdings" w:cs="Wingdings"/>
              </w:rPr>
            </w:pPr>
            <w:sdt>
              <w:sdtPr>
                <w:rPr>
                  <w:rFonts w:ascii="Times New Roman" w:hAnsi="Times New Roman" w:cs="Times New Roman"/>
                </w:rPr>
                <w:id w:val="-65307204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4F6F6558" w:rsidR="005F6B53" w:rsidRDefault="00000000" w:rsidP="0042217E">
            <w:pPr>
              <w:rPr>
                <w:rFonts w:ascii="Wingdings" w:eastAsia="Wingdings" w:hAnsi="Wingdings" w:cs="Wingdings"/>
              </w:rPr>
            </w:pPr>
            <w:sdt>
              <w:sdtPr>
                <w:rPr>
                  <w:rFonts w:ascii="Times New Roman" w:hAnsi="Times New Roman" w:cs="Times New Roman"/>
                </w:rPr>
                <w:id w:val="-206054767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5ECBFF1C" w:rsidR="005F6B53" w:rsidRDefault="00000000" w:rsidP="0042217E">
            <w:pPr>
              <w:rPr>
                <w:rFonts w:ascii="Wingdings" w:eastAsia="Wingdings" w:hAnsi="Wingdings" w:cs="Wingdings"/>
              </w:rPr>
            </w:pPr>
            <w:sdt>
              <w:sdtPr>
                <w:rPr>
                  <w:rFonts w:ascii="Times New Roman" w:hAnsi="Times New Roman" w:cs="Times New Roman"/>
                </w:rPr>
                <w:id w:val="37620572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46B5FF55" w:rsidR="005F6B53" w:rsidRDefault="00000000" w:rsidP="0042217E">
            <w:pPr>
              <w:rPr>
                <w:rFonts w:ascii="Wingdings" w:eastAsia="Wingdings" w:hAnsi="Wingdings" w:cs="Wingdings"/>
              </w:rPr>
            </w:pPr>
            <w:sdt>
              <w:sdtPr>
                <w:rPr>
                  <w:rFonts w:ascii="Times New Roman" w:hAnsi="Times New Roman" w:cs="Times New Roman"/>
                </w:rPr>
                <w:id w:val="170705938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605AC06E" w:rsidR="005F6B53" w:rsidRDefault="00000000" w:rsidP="0042217E">
            <w:pPr>
              <w:rPr>
                <w:rFonts w:ascii="Wingdings" w:eastAsia="Wingdings" w:hAnsi="Wingdings" w:cs="Wingdings"/>
              </w:rPr>
            </w:pPr>
            <w:sdt>
              <w:sdtPr>
                <w:rPr>
                  <w:rFonts w:ascii="Times New Roman" w:hAnsi="Times New Roman" w:cs="Times New Roman"/>
                </w:rPr>
                <w:id w:val="-23440094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2B51213B" w:rsidR="005F6B53" w:rsidRDefault="00000000" w:rsidP="0042217E">
            <w:pPr>
              <w:rPr>
                <w:rFonts w:ascii="Wingdings" w:eastAsia="Wingdings" w:hAnsi="Wingdings" w:cs="Wingdings"/>
              </w:rPr>
            </w:pPr>
            <w:sdt>
              <w:sdtPr>
                <w:rPr>
                  <w:rFonts w:ascii="Times New Roman" w:hAnsi="Times New Roman" w:cs="Times New Roman"/>
                </w:rPr>
                <w:id w:val="-146264577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4C632222" w:rsidR="005F6B53" w:rsidRDefault="00000000" w:rsidP="0042217E">
            <w:pPr>
              <w:rPr>
                <w:rFonts w:ascii="Wingdings" w:eastAsia="Wingdings" w:hAnsi="Wingdings" w:cs="Wingdings"/>
              </w:rPr>
            </w:pPr>
            <w:sdt>
              <w:sdtPr>
                <w:rPr>
                  <w:rFonts w:ascii="Times New Roman" w:hAnsi="Times New Roman" w:cs="Times New Roman"/>
                </w:rPr>
                <w:id w:val="95498255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4E5D02B8" w:rsidR="005F6B53" w:rsidRDefault="00000000" w:rsidP="001A0B63">
            <w:pPr>
              <w:rPr>
                <w:rFonts w:ascii="Wingdings" w:eastAsia="Wingdings" w:hAnsi="Wingdings" w:cs="Wingdings"/>
              </w:rPr>
            </w:pPr>
            <w:sdt>
              <w:sdtPr>
                <w:rPr>
                  <w:rFonts w:ascii="Times New Roman" w:hAnsi="Times New Roman" w:cs="Times New Roman"/>
                </w:rPr>
                <w:id w:val="340054691"/>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3AAEBDBF" w:rsidR="005F6B53" w:rsidRDefault="00000000" w:rsidP="003F4442">
            <w:pPr>
              <w:rPr>
                <w:rFonts w:ascii="Times New Roman" w:hAnsi="Times New Roman" w:cs="Times New Roman"/>
              </w:rPr>
            </w:pPr>
            <w:sdt>
              <w:sdtPr>
                <w:rPr>
                  <w:rFonts w:ascii="Times New Roman" w:hAnsi="Times New Roman" w:cs="Times New Roman"/>
                </w:rPr>
                <w:id w:val="-19692851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p w14:paraId="042DFF68" w14:textId="72299EBB" w:rsidR="005F6B53" w:rsidRDefault="00000000" w:rsidP="003F4442">
            <w:pPr>
              <w:rPr>
                <w:rFonts w:ascii="Times New Roman" w:hAnsi="Times New Roman" w:cs="Times New Roman"/>
              </w:rPr>
            </w:pPr>
            <w:sdt>
              <w:sdtPr>
                <w:rPr>
                  <w:rFonts w:ascii="Times New Roman" w:hAnsi="Times New Roman" w:cs="Times New Roman"/>
                </w:rPr>
                <w:id w:val="75394543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p w14:paraId="09299B59" w14:textId="4E0BF8FD" w:rsidR="005F6B53" w:rsidRDefault="00000000" w:rsidP="003F4442">
            <w:pPr>
              <w:rPr>
                <w:rFonts w:ascii="Wingdings" w:eastAsia="Wingdings" w:hAnsi="Wingdings" w:cs="Wingdings"/>
              </w:rPr>
            </w:pPr>
            <w:sdt>
              <w:sdtPr>
                <w:rPr>
                  <w:rFonts w:ascii="Times New Roman" w:hAnsi="Times New Roman" w:cs="Times New Roman"/>
                </w:rPr>
                <w:id w:val="53824766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0047C193" w:rsidR="005F6B53" w:rsidRDefault="00000000" w:rsidP="003F4442">
            <w:pPr>
              <w:rPr>
                <w:rFonts w:ascii="Times New Roman" w:hAnsi="Times New Roman" w:cs="Times New Roman"/>
              </w:rPr>
            </w:pPr>
            <w:sdt>
              <w:sdtPr>
                <w:rPr>
                  <w:rFonts w:ascii="Times New Roman" w:hAnsi="Times New Roman" w:cs="Times New Roman"/>
                </w:rPr>
                <w:id w:val="-104004505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p w14:paraId="72AC1C8C" w14:textId="7F121D6D" w:rsidR="005F6B53" w:rsidRDefault="00000000" w:rsidP="003F4442">
            <w:pPr>
              <w:rPr>
                <w:rFonts w:ascii="Times New Roman" w:hAnsi="Times New Roman" w:cs="Times New Roman"/>
              </w:rPr>
            </w:pPr>
            <w:sdt>
              <w:sdtPr>
                <w:rPr>
                  <w:rFonts w:ascii="Times New Roman" w:hAnsi="Times New Roman" w:cs="Times New Roman"/>
                </w:rPr>
                <w:id w:val="-34387185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p w14:paraId="1C396BFE" w14:textId="79C01744" w:rsidR="005F6B53" w:rsidRDefault="00000000" w:rsidP="003F4442">
            <w:pPr>
              <w:rPr>
                <w:rFonts w:ascii="Wingdings" w:eastAsia="Wingdings" w:hAnsi="Wingdings" w:cs="Wingdings"/>
              </w:rPr>
            </w:pPr>
            <w:sdt>
              <w:sdtPr>
                <w:rPr>
                  <w:rFonts w:ascii="Times New Roman" w:hAnsi="Times New Roman" w:cs="Times New Roman"/>
                </w:rPr>
                <w:id w:val="-137815978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05853ADE" w:rsidR="005F6B53" w:rsidRDefault="00000000" w:rsidP="003F4442">
            <w:pPr>
              <w:rPr>
                <w:rFonts w:ascii="Times New Roman" w:hAnsi="Times New Roman" w:cs="Times New Roman"/>
              </w:rPr>
            </w:pPr>
            <w:sdt>
              <w:sdtPr>
                <w:rPr>
                  <w:rFonts w:ascii="Times New Roman" w:hAnsi="Times New Roman" w:cs="Times New Roman"/>
                </w:rPr>
                <w:id w:val="179918201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41D0E21C" w:rsidR="005F6B53" w:rsidRDefault="00000000" w:rsidP="003F4442">
            <w:pPr>
              <w:rPr>
                <w:rFonts w:ascii="Times New Roman" w:hAnsi="Times New Roman" w:cs="Times New Roman"/>
              </w:rPr>
            </w:pPr>
            <w:sdt>
              <w:sdtPr>
                <w:rPr>
                  <w:rFonts w:ascii="Times New Roman" w:hAnsi="Times New Roman" w:cs="Times New Roman"/>
                </w:rPr>
                <w:id w:val="197070679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53B04756" w:rsidR="005F6B53" w:rsidRDefault="00000000" w:rsidP="003F4442">
            <w:pPr>
              <w:rPr>
                <w:rFonts w:ascii="Times New Roman" w:hAnsi="Times New Roman" w:cs="Times New Roman"/>
              </w:rPr>
            </w:pPr>
            <w:sdt>
              <w:sdtPr>
                <w:rPr>
                  <w:rFonts w:ascii="Times New Roman" w:hAnsi="Times New Roman" w:cs="Times New Roman"/>
                </w:rPr>
                <w:id w:val="96285847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067BA767" w:rsidR="005F6B53" w:rsidRDefault="00000000" w:rsidP="00052A86">
            <w:pPr>
              <w:rPr>
                <w:rFonts w:ascii="Wingdings" w:eastAsia="Wingdings" w:hAnsi="Wingdings" w:cs="Wingdings"/>
              </w:rPr>
            </w:pPr>
            <w:sdt>
              <w:sdtPr>
                <w:rPr>
                  <w:rFonts w:ascii="Times New Roman" w:hAnsi="Times New Roman" w:cs="Times New Roman"/>
                </w:rPr>
                <w:id w:val="-8231227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17679C0A" w:rsidR="005F6B53" w:rsidRDefault="00000000" w:rsidP="00052A86">
            <w:pPr>
              <w:rPr>
                <w:rFonts w:ascii="Wingdings" w:eastAsia="Wingdings" w:hAnsi="Wingdings" w:cs="Wingdings"/>
              </w:rPr>
            </w:pPr>
            <w:sdt>
              <w:sdtPr>
                <w:rPr>
                  <w:rFonts w:ascii="Times New Roman" w:hAnsi="Times New Roman" w:cs="Times New Roman"/>
                </w:rPr>
                <w:id w:val="129016523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r>
              <w:rPr>
                <w:rFonts w:ascii="Symbol" w:hAnsi="Symbol" w:cs="Times New Roman"/>
              </w:rPr>
              <w:t></w:t>
            </w:r>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392700A6" w:rsidR="005F6B53" w:rsidRDefault="00000000" w:rsidP="00052A86">
            <w:pPr>
              <w:rPr>
                <w:rFonts w:ascii="Wingdings" w:eastAsia="Wingdings" w:hAnsi="Wingdings" w:cs="Wingdings"/>
              </w:rPr>
            </w:pPr>
            <w:sdt>
              <w:sdtPr>
                <w:rPr>
                  <w:rFonts w:ascii="Times New Roman" w:hAnsi="Times New Roman" w:cs="Times New Roman"/>
                </w:rPr>
                <w:id w:val="1171610326"/>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5607414F" w:rsidR="005F6B53" w:rsidRDefault="00000000" w:rsidP="00052A86">
            <w:pPr>
              <w:rPr>
                <w:rFonts w:ascii="Wingdings" w:eastAsia="Wingdings" w:hAnsi="Wingdings" w:cs="Wingdings"/>
              </w:rPr>
            </w:pPr>
            <w:sdt>
              <w:sdtPr>
                <w:rPr>
                  <w:rFonts w:ascii="Times New Roman" w:hAnsi="Times New Roman" w:cs="Times New Roman"/>
                </w:rPr>
                <w:id w:val="-124671820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11FECF33" w:rsidR="005F6B53" w:rsidRDefault="00000000" w:rsidP="00052A86">
            <w:pPr>
              <w:rPr>
                <w:rFonts w:ascii="Times New Roman" w:hAnsi="Times New Roman" w:cs="Times New Roman"/>
              </w:rPr>
            </w:pPr>
            <w:sdt>
              <w:sdtPr>
                <w:rPr>
                  <w:rFonts w:ascii="Times New Roman" w:hAnsi="Times New Roman" w:cs="Times New Roman"/>
                </w:rPr>
                <w:id w:val="-27741585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3A7F811A" w:rsidR="005F6B53" w:rsidRDefault="00000000" w:rsidP="00052A86">
            <w:pPr>
              <w:rPr>
                <w:rFonts w:ascii="Wingdings" w:eastAsia="Wingdings" w:hAnsi="Wingdings" w:cs="Wingdings"/>
              </w:rPr>
            </w:pPr>
            <w:sdt>
              <w:sdtPr>
                <w:rPr>
                  <w:rFonts w:ascii="Times New Roman" w:hAnsi="Times New Roman" w:cs="Times New Roman"/>
                </w:rPr>
                <w:id w:val="162997185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091ABBFD" w:rsidR="005F6B53" w:rsidRDefault="00000000" w:rsidP="00052A86">
            <w:pPr>
              <w:rPr>
                <w:rFonts w:ascii="Wingdings" w:eastAsia="Wingdings" w:hAnsi="Wingdings" w:cs="Wingdings"/>
              </w:rPr>
            </w:pPr>
            <w:sdt>
              <w:sdtPr>
                <w:rPr>
                  <w:rFonts w:ascii="Times New Roman" w:hAnsi="Times New Roman" w:cs="Times New Roman"/>
                </w:rPr>
                <w:id w:val="-167718184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27A1E435" w:rsidR="005F6B53" w:rsidRDefault="00000000" w:rsidP="00052A86">
            <w:pPr>
              <w:rPr>
                <w:rFonts w:ascii="Times New Roman" w:hAnsi="Times New Roman" w:cs="Times New Roman"/>
              </w:rPr>
            </w:pPr>
            <w:sdt>
              <w:sdtPr>
                <w:rPr>
                  <w:rFonts w:ascii="Times New Roman" w:hAnsi="Times New Roman" w:cs="Times New Roman"/>
                </w:rPr>
                <w:id w:val="9707440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4453D964" w:rsidR="005F6B53" w:rsidRDefault="00000000" w:rsidP="00052A86">
            <w:pPr>
              <w:rPr>
                <w:rFonts w:ascii="Wingdings" w:eastAsia="Wingdings" w:hAnsi="Wingdings" w:cs="Wingdings"/>
              </w:rPr>
            </w:pPr>
            <w:sdt>
              <w:sdtPr>
                <w:rPr>
                  <w:rFonts w:ascii="Times New Roman" w:hAnsi="Times New Roman" w:cs="Times New Roman"/>
                </w:rPr>
                <w:id w:val="7733184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702ADDC8" w:rsidR="005F6B53" w:rsidRDefault="00000000" w:rsidP="00052A86">
            <w:pPr>
              <w:rPr>
                <w:rFonts w:ascii="Wingdings" w:eastAsia="Wingdings" w:hAnsi="Wingdings" w:cs="Wingdings"/>
              </w:rPr>
            </w:pPr>
            <w:sdt>
              <w:sdtPr>
                <w:rPr>
                  <w:rFonts w:ascii="Times New Roman" w:hAnsi="Times New Roman" w:cs="Times New Roman"/>
                </w:rPr>
                <w:id w:val="8565312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1E5D50CB" w:rsidR="005F6B53" w:rsidRDefault="00000000" w:rsidP="00052A86">
            <w:pPr>
              <w:rPr>
                <w:rFonts w:ascii="Times New Roman" w:hAnsi="Times New Roman" w:cs="Times New Roman"/>
              </w:rPr>
            </w:pPr>
            <w:sdt>
              <w:sdtPr>
                <w:rPr>
                  <w:rFonts w:ascii="Times New Roman" w:hAnsi="Times New Roman" w:cs="Times New Roman"/>
                </w:rPr>
                <w:id w:val="195057946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0886E24C" w:rsidR="005F6B53" w:rsidRDefault="00000000" w:rsidP="00052A86">
            <w:pPr>
              <w:rPr>
                <w:rFonts w:ascii="Wingdings" w:eastAsia="Wingdings" w:hAnsi="Wingdings" w:cs="Wingdings"/>
              </w:rPr>
            </w:pPr>
            <w:sdt>
              <w:sdtPr>
                <w:rPr>
                  <w:rFonts w:ascii="Times New Roman" w:hAnsi="Times New Roman" w:cs="Times New Roman"/>
                </w:rPr>
                <w:id w:val="1006018196"/>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3B1D17F0" w:rsidR="005F6B53" w:rsidRDefault="00000000" w:rsidP="00052A86">
            <w:pPr>
              <w:rPr>
                <w:rFonts w:ascii="Wingdings" w:eastAsia="Wingdings" w:hAnsi="Wingdings" w:cs="Wingdings"/>
              </w:rPr>
            </w:pPr>
            <w:sdt>
              <w:sdtPr>
                <w:rPr>
                  <w:rFonts w:ascii="Times New Roman" w:hAnsi="Times New Roman" w:cs="Times New Roman"/>
                </w:rPr>
                <w:id w:val="-166207741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4953559D" w:rsidR="005F6B53" w:rsidRDefault="00000000" w:rsidP="00052A86">
            <w:pPr>
              <w:rPr>
                <w:rFonts w:ascii="Wingdings" w:eastAsia="Wingdings" w:hAnsi="Wingdings" w:cs="Wingdings"/>
              </w:rPr>
            </w:pPr>
            <w:sdt>
              <w:sdtPr>
                <w:rPr>
                  <w:rFonts w:ascii="Times New Roman" w:hAnsi="Times New Roman" w:cs="Times New Roman"/>
                </w:rPr>
                <w:id w:val="199059521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7DEA661D" w:rsidR="005F6B53" w:rsidRDefault="00000000" w:rsidP="00052A86">
            <w:pPr>
              <w:rPr>
                <w:rFonts w:ascii="Wingdings" w:eastAsia="Wingdings" w:hAnsi="Wingdings" w:cs="Wingdings"/>
              </w:rPr>
            </w:pPr>
            <w:sdt>
              <w:sdtPr>
                <w:rPr>
                  <w:rFonts w:ascii="Times New Roman" w:hAnsi="Times New Roman" w:cs="Times New Roman"/>
                </w:rPr>
                <w:id w:val="-28126677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3C850501" w:rsidR="005F6B53" w:rsidRDefault="00000000" w:rsidP="00052A86">
            <w:pPr>
              <w:rPr>
                <w:rFonts w:ascii="Times New Roman" w:hAnsi="Times New Roman" w:cs="Times New Roman"/>
              </w:rPr>
            </w:pPr>
            <w:sdt>
              <w:sdtPr>
                <w:rPr>
                  <w:rFonts w:ascii="Times New Roman" w:hAnsi="Times New Roman" w:cs="Times New Roman"/>
                </w:rPr>
                <w:id w:val="-1036425961"/>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085549B4" w:rsidR="005F6B53" w:rsidRDefault="00000000" w:rsidP="00052A86">
            <w:pPr>
              <w:rPr>
                <w:rFonts w:ascii="Wingdings" w:eastAsia="Wingdings" w:hAnsi="Wingdings" w:cs="Wingdings"/>
              </w:rPr>
            </w:pPr>
            <w:sdt>
              <w:sdtPr>
                <w:rPr>
                  <w:rFonts w:ascii="Times New Roman" w:hAnsi="Times New Roman" w:cs="Times New Roman"/>
                </w:rPr>
                <w:id w:val="-24827951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7CD8B277" w:rsidR="005F6B53" w:rsidRDefault="00000000" w:rsidP="00052A86">
            <w:pPr>
              <w:rPr>
                <w:rFonts w:ascii="Wingdings" w:eastAsia="Wingdings" w:hAnsi="Wingdings" w:cs="Wingdings"/>
              </w:rPr>
            </w:pPr>
            <w:sdt>
              <w:sdtPr>
                <w:rPr>
                  <w:rFonts w:ascii="Times New Roman" w:hAnsi="Times New Roman" w:cs="Times New Roman"/>
                </w:rPr>
                <w:id w:val="72581429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04199BEA" w:rsidR="005F6B53" w:rsidRDefault="00000000" w:rsidP="00052A86">
            <w:pPr>
              <w:rPr>
                <w:rFonts w:ascii="Wingdings" w:eastAsia="Wingdings" w:hAnsi="Wingdings" w:cs="Wingdings"/>
              </w:rPr>
            </w:pPr>
            <w:sdt>
              <w:sdtPr>
                <w:rPr>
                  <w:rFonts w:ascii="Times New Roman" w:hAnsi="Times New Roman" w:cs="Times New Roman"/>
                </w:rPr>
                <w:id w:val="90286962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4ABD7EFE" w:rsidR="005F6B53" w:rsidRDefault="00000000" w:rsidP="00052A86">
            <w:pPr>
              <w:rPr>
                <w:rFonts w:ascii="Wingdings" w:eastAsia="Wingdings" w:hAnsi="Wingdings" w:cs="Wingdings"/>
              </w:rPr>
            </w:pPr>
            <w:sdt>
              <w:sdtPr>
                <w:rPr>
                  <w:rFonts w:ascii="Times New Roman" w:hAnsi="Times New Roman" w:cs="Times New Roman"/>
                </w:rPr>
                <w:id w:val="91127035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Ind w:w="0" w:type="dxa"/>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0"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6AF36D7D" w:rsidR="00B62271" w:rsidRDefault="00D87101" w:rsidP="00F5563C">
            <w:pPr>
              <w:jc w:val="center"/>
              <w:rPr>
                <w:rFonts w:ascii="Times New Roman" w:hAnsi="Times New Roman" w:cs="Times New Roman"/>
              </w:rPr>
            </w:pPr>
            <w:r>
              <w:rPr>
                <w:rFonts w:ascii="Times New Roman" w:hAnsi="Times New Roman" w:cs="Times New Roman"/>
              </w:rPr>
              <w:t>Select</w:t>
            </w:r>
            <w:r w:rsidR="00B62271">
              <w:rPr>
                <w:rFonts w:ascii="Times New Roman" w:hAnsi="Times New Roman" w:cs="Times New Roman"/>
              </w:rPr>
              <w:t xml:space="preserv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Ind w:w="0" w:type="dxa"/>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1FDC4084" w:rsidR="00B62271" w:rsidRDefault="00000000" w:rsidP="00F5563C">
            <w:pPr>
              <w:tabs>
                <w:tab w:val="left" w:pos="2674"/>
              </w:tabs>
              <w:rPr>
                <w:rFonts w:ascii="Times New Roman" w:hAnsi="Times New Roman" w:cs="Times New Roman"/>
              </w:rPr>
            </w:pPr>
            <w:sdt>
              <w:sdtPr>
                <w:rPr>
                  <w:rFonts w:ascii="Times New Roman" w:hAnsi="Times New Roman" w:cs="Times New Roman"/>
                </w:rPr>
                <w:id w:val="1899006890"/>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A High quality:</w:t>
            </w:r>
            <w:r w:rsidR="00B62271"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60B789C8" w:rsidR="00B62271" w:rsidRDefault="00000000" w:rsidP="00F5563C">
            <w:pPr>
              <w:tabs>
                <w:tab w:val="left" w:pos="2674"/>
              </w:tabs>
              <w:rPr>
                <w:rFonts w:ascii="Times New Roman" w:hAnsi="Times New Roman" w:cs="Times New Roman"/>
              </w:rPr>
            </w:pPr>
            <w:sdt>
              <w:sdtPr>
                <w:rPr>
                  <w:rFonts w:ascii="Times New Roman" w:hAnsi="Times New Roman" w:cs="Times New Roman"/>
                </w:rPr>
                <w:id w:val="-1892481114"/>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B Good quality:</w:t>
            </w:r>
            <w:r w:rsidR="00B62271"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00B62271"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7A0B2CAC" w:rsidR="00B62271" w:rsidRPr="00B62271" w:rsidRDefault="00000000" w:rsidP="0022572E">
            <w:pPr>
              <w:rPr>
                <w:rFonts w:ascii="Times New Roman" w:hAnsi="Times New Roman" w:cs="Times New Roman"/>
                <w:b/>
              </w:rPr>
            </w:pPr>
            <w:sdt>
              <w:sdtPr>
                <w:rPr>
                  <w:rFonts w:ascii="Times New Roman" w:hAnsi="Times New Roman" w:cs="Times New Roman"/>
                </w:rPr>
                <w:id w:val="-1201551263"/>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C Low quality:</w:t>
            </w:r>
            <w:r w:rsidR="00B62271" w:rsidRPr="00C34908">
              <w:rPr>
                <w:rFonts w:ascii="Times New Roman" w:hAnsi="Times New Roman" w:cs="Times New Roman"/>
              </w:rPr>
              <w:t xml:space="preserve"> Little evidence with inconsistent results; insufficient sample size for the study design; conclusions cannot be drawn.</w:t>
            </w:r>
            <w:r w:rsidR="00B62271">
              <w:rPr>
                <w:rFonts w:ascii="Times New Roman" w:hAnsi="Times New Roman" w:cs="Times New Roman"/>
              </w:rPr>
              <w:tab/>
            </w:r>
          </w:p>
        </w:tc>
      </w:tr>
      <w:tr w:rsidR="00E06191" w14:paraId="790A39C4" w14:textId="77777777" w:rsidTr="0079169E">
        <w:tblPrEx>
          <w:jc w:val="center"/>
          <w:tblInd w:w="0" w:type="dxa"/>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0"/>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424088" w:rsidRPr="0069286D" w:rsidRDefault="0042408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" stroked="f">
                      <v:textbox>
                        <w:txbxContent>
                          <w:p w14:paraId="2CA8F1C4" w14:textId="01997724" w:rsidR="00424088" w:rsidRPr="0069286D" w:rsidRDefault="0042408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EEAC394" w:rsidR="00012054" w:rsidRDefault="00000000"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5A0" w14:font="Times New Roman"/>
                  <w14:uncheckedState w14:val="2610" w14:font="MS Gothic"/>
                </w14:checkbox>
              </w:sdtPr>
              <w:sdtContent>
                <w:r w:rsidR="00C13657">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298B5C82" w:rsidR="000C3D0A" w:rsidRPr="00012054" w:rsidRDefault="00000000" w:rsidP="00A2188A">
            <w:pPr>
              <w:pStyle w:val="paragraph"/>
              <w:spacing w:before="0" w:beforeAutospacing="0" w:after="240" w:afterAutospacing="0"/>
              <w:ind w:left="360"/>
              <w:textAlignment w:val="baseline"/>
              <w:rPr>
                <w:sz w:val="22"/>
                <w:szCs w:val="22"/>
              </w:rPr>
            </w:pPr>
            <w:sdt>
              <w:sdtPr>
                <w:rPr>
                  <w:rStyle w:val="normaltextrun"/>
                  <w:sz w:val="22"/>
                  <w:szCs w:val="22"/>
                </w:rPr>
                <w:id w:val="-267008481"/>
                <w14:checkbox>
                  <w14:checked w14:val="0"/>
                  <w14:checkedState w14:val="25A0" w14:font="Times New Roman"/>
                  <w14:uncheckedState w14:val="2610" w14:font="MS Gothic"/>
                </w14:checkbox>
              </w:sdtPr>
              <w:sdtContent>
                <w:r w:rsidR="005E0D4D">
                  <w:rPr>
                    <w:rStyle w:val="normaltextrun"/>
                    <w:rFonts w:ascii="MS Gothic" w:eastAsia="MS Gothic" w:hAnsi="MS Gothic" w:hint="eastAsia"/>
                    <w:sz w:val="22"/>
                    <w:szCs w:val="22"/>
                  </w:rPr>
                  <w:t>☐</w:t>
                </w:r>
              </w:sdtContent>
            </w:sdt>
            <w:r w:rsidR="005E0D4D">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rPr>
              <w:drawing>
                <wp:anchor distT="0" distB="0" distL="114300" distR="114300" simplePos="0" relativeHeight="251691008" behindDoc="0" locked="0" layoutInCell="1" allowOverlap="1" wp14:anchorId="32BB953A" wp14:editId="170868E2">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24AAB3B1" w:rsidR="00B44830" w:rsidRDefault="00000000" w:rsidP="00440FC3">
            <w:pPr>
              <w:rPr>
                <w:rFonts w:ascii="Times New Roman" w:hAnsi="Times New Roman" w:cs="Times New Roman"/>
              </w:rPr>
            </w:pPr>
            <w:sdt>
              <w:sdtPr>
                <w:rPr>
                  <w:rFonts w:ascii="Times New Roman" w:hAnsi="Times New Roman" w:cs="Times New Roman"/>
                </w:rPr>
                <w:id w:val="-739242976"/>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742AEC68" w:rsidR="00B44830" w:rsidRDefault="00000000" w:rsidP="00440FC3">
            <w:pPr>
              <w:rPr>
                <w:rFonts w:ascii="Times New Roman" w:hAnsi="Times New Roman" w:cs="Times New Roman"/>
              </w:rPr>
            </w:pPr>
            <w:sdt>
              <w:sdtPr>
                <w:rPr>
                  <w:rFonts w:ascii="Times New Roman" w:hAnsi="Times New Roman" w:cs="Times New Roman"/>
                </w:rPr>
                <w:id w:val="15614378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73EACD64" w:rsidR="00B44830" w:rsidRDefault="00000000" w:rsidP="00B44830">
            <w:pPr>
              <w:rPr>
                <w:rFonts w:ascii="Times New Roman" w:hAnsi="Times New Roman" w:cs="Times New Roman"/>
              </w:rPr>
            </w:pPr>
            <w:sdt>
              <w:sdtPr>
                <w:rPr>
                  <w:rFonts w:ascii="Times New Roman" w:hAnsi="Times New Roman" w:cs="Times New Roman"/>
                </w:rPr>
                <w:id w:val="-1762529100"/>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2E2BC821" w14:textId="36A24D5A" w:rsidR="00B44830" w:rsidRDefault="00000000" w:rsidP="00B44830">
            <w:pPr>
              <w:rPr>
                <w:rFonts w:ascii="Times New Roman" w:hAnsi="Times New Roman" w:cs="Times New Roman"/>
              </w:rPr>
            </w:pPr>
            <w:sdt>
              <w:sdtPr>
                <w:rPr>
                  <w:rFonts w:ascii="Times New Roman" w:hAnsi="Times New Roman" w:cs="Times New Roman"/>
                </w:rPr>
                <w:id w:val="11818960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4B09023E" w14:textId="7639289E" w:rsidR="00B44830" w:rsidRDefault="00000000" w:rsidP="00B44830">
            <w:pPr>
              <w:rPr>
                <w:rFonts w:ascii="Times New Roman" w:hAnsi="Times New Roman" w:cs="Times New Roman"/>
              </w:rPr>
            </w:pPr>
            <w:sdt>
              <w:sdtPr>
                <w:rPr>
                  <w:rFonts w:ascii="Times New Roman" w:hAnsi="Times New Roman" w:cs="Times New Roman"/>
                </w:rPr>
                <w:id w:val="-10765134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3F38D628" w:rsidR="00B44830" w:rsidRDefault="00000000" w:rsidP="00B44830">
            <w:pPr>
              <w:rPr>
                <w:rFonts w:ascii="Times New Roman" w:hAnsi="Times New Roman" w:cs="Times New Roman"/>
              </w:rPr>
            </w:pPr>
            <w:sdt>
              <w:sdtPr>
                <w:rPr>
                  <w:rFonts w:ascii="Times New Roman" w:hAnsi="Times New Roman" w:cs="Times New Roman"/>
                </w:rPr>
                <w:id w:val="-213855011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7178F795" w14:textId="0F279302" w:rsidR="00B44830" w:rsidRDefault="00000000" w:rsidP="00B44830">
            <w:pPr>
              <w:rPr>
                <w:rFonts w:ascii="Times New Roman" w:hAnsi="Times New Roman" w:cs="Times New Roman"/>
              </w:rPr>
            </w:pPr>
            <w:sdt>
              <w:sdtPr>
                <w:rPr>
                  <w:rFonts w:ascii="Times New Roman" w:hAnsi="Times New Roman" w:cs="Times New Roman"/>
                </w:rPr>
                <w:id w:val="106507165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33A7E662" w14:textId="6C8DF7B6" w:rsidR="00B44830" w:rsidRDefault="00000000" w:rsidP="00B44830">
            <w:pPr>
              <w:rPr>
                <w:rFonts w:ascii="Times New Roman" w:hAnsi="Times New Roman" w:cs="Times New Roman"/>
              </w:rPr>
            </w:pPr>
            <w:sdt>
              <w:sdtPr>
                <w:rPr>
                  <w:rFonts w:ascii="Times New Roman" w:hAnsi="Times New Roman" w:cs="Times New Roman"/>
                </w:rPr>
                <w:id w:val="-192124591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01BA8D03" w:rsidR="00B44830" w:rsidRDefault="00000000" w:rsidP="00B44830">
            <w:pPr>
              <w:rPr>
                <w:rFonts w:ascii="Times New Roman" w:hAnsi="Times New Roman" w:cs="Times New Roman"/>
              </w:rPr>
            </w:pPr>
            <w:sdt>
              <w:sdtPr>
                <w:rPr>
                  <w:rFonts w:ascii="Times New Roman" w:hAnsi="Times New Roman" w:cs="Times New Roman"/>
                </w:rPr>
                <w:id w:val="4319261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B01A4D8" w14:textId="77777777" w:rsidR="005E0D4D" w:rsidRDefault="005E0D4D" w:rsidP="00B44830">
            <w:pPr>
              <w:rPr>
                <w:rFonts w:ascii="Wingdings" w:eastAsia="Wingdings" w:hAnsi="Wingdings" w:cs="Wingdings"/>
              </w:rPr>
            </w:pPr>
          </w:p>
          <w:p w14:paraId="6D48BB6E" w14:textId="06CEFDFE" w:rsidR="00B44830" w:rsidRDefault="00000000" w:rsidP="00B44830">
            <w:pPr>
              <w:rPr>
                <w:rFonts w:ascii="Times New Roman" w:hAnsi="Times New Roman" w:cs="Times New Roman"/>
              </w:rPr>
            </w:pPr>
            <w:sdt>
              <w:sdtPr>
                <w:rPr>
                  <w:rFonts w:ascii="Times New Roman" w:hAnsi="Times New Roman" w:cs="Times New Roman"/>
                </w:rPr>
                <w:id w:val="-93266810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181FCDAB" w:rsidR="00B44830" w:rsidRDefault="00000000" w:rsidP="00B44830">
            <w:pPr>
              <w:rPr>
                <w:rFonts w:ascii="Times New Roman" w:hAnsi="Times New Roman" w:cs="Times New Roman"/>
              </w:rPr>
            </w:pPr>
            <w:sdt>
              <w:sdtPr>
                <w:rPr>
                  <w:rFonts w:ascii="Times New Roman" w:hAnsi="Times New Roman" w:cs="Times New Roman"/>
                </w:rPr>
                <w:id w:val="261425152"/>
                <w14:checkbox>
                  <w14:checked w14:val="0"/>
                  <w14:checkedState w14:val="25A0" w14:font="Times New Roman"/>
                  <w14:uncheckedState w14:val="2610" w14:font="MS Gothic"/>
                </w14:checkbox>
              </w:sdtPr>
              <w:sdtContent>
                <w:r w:rsidR="008026AE">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236DECCA" w:rsidR="00B44830" w:rsidRDefault="00000000" w:rsidP="00B44830">
            <w:pPr>
              <w:rPr>
                <w:rFonts w:ascii="Times New Roman" w:hAnsi="Times New Roman" w:cs="Times New Roman"/>
              </w:rPr>
            </w:pPr>
            <w:sdt>
              <w:sdtPr>
                <w:rPr>
                  <w:rFonts w:ascii="Times New Roman" w:hAnsi="Times New Roman" w:cs="Times New Roman"/>
                </w:rPr>
                <w:id w:val="-9464624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46D91FF6" w:rsidR="00B44830" w:rsidRDefault="00000000" w:rsidP="00B44830">
            <w:pPr>
              <w:rPr>
                <w:rFonts w:ascii="Times New Roman" w:hAnsi="Times New Roman" w:cs="Times New Roman"/>
              </w:rPr>
            </w:pPr>
            <w:sdt>
              <w:sdtPr>
                <w:rPr>
                  <w:rFonts w:ascii="Times New Roman" w:hAnsi="Times New Roman" w:cs="Times New Roman"/>
                </w:rPr>
                <w:id w:val="-86166996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4E096A0F" w:rsidR="00B44830" w:rsidRDefault="00000000" w:rsidP="00B44830">
            <w:pPr>
              <w:rPr>
                <w:rFonts w:ascii="Times New Roman" w:hAnsi="Times New Roman" w:cs="Times New Roman"/>
              </w:rPr>
            </w:pPr>
            <w:sdt>
              <w:sdtPr>
                <w:rPr>
                  <w:rFonts w:ascii="Times New Roman" w:hAnsi="Times New Roman" w:cs="Times New Roman"/>
                </w:rPr>
                <w:id w:val="591359092"/>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06A48890" w:rsidR="00B44830" w:rsidRDefault="00000000" w:rsidP="00B44830">
            <w:pPr>
              <w:rPr>
                <w:rFonts w:ascii="Times New Roman" w:hAnsi="Times New Roman" w:cs="Times New Roman"/>
              </w:rPr>
            </w:pPr>
            <w:sdt>
              <w:sdtPr>
                <w:rPr>
                  <w:rFonts w:ascii="Times New Roman" w:hAnsi="Times New Roman" w:cs="Times New Roman"/>
                </w:rPr>
                <w:id w:val="-211590128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13D1F34C" w14:textId="593BEA20" w:rsidR="00B44830" w:rsidRDefault="00000000" w:rsidP="00B44830">
            <w:pPr>
              <w:rPr>
                <w:rFonts w:ascii="Times New Roman" w:hAnsi="Times New Roman" w:cs="Times New Roman"/>
              </w:rPr>
            </w:pPr>
            <w:sdt>
              <w:sdtPr>
                <w:rPr>
                  <w:rFonts w:ascii="Times New Roman" w:hAnsi="Times New Roman" w:cs="Times New Roman"/>
                </w:rPr>
                <w:id w:val="-117310297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7BF2D052" w:rsidR="00B44830" w:rsidRDefault="00000000" w:rsidP="00B44830">
            <w:pPr>
              <w:rPr>
                <w:rFonts w:ascii="Times New Roman" w:hAnsi="Times New Roman" w:cs="Times New Roman"/>
              </w:rPr>
            </w:pPr>
            <w:sdt>
              <w:sdtPr>
                <w:rPr>
                  <w:rFonts w:ascii="Times New Roman" w:hAnsi="Times New Roman" w:cs="Times New Roman"/>
                </w:rPr>
                <w:id w:val="-1018073996"/>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786F7695" w14:textId="631F7E7F" w:rsidR="00B44830" w:rsidRDefault="00000000" w:rsidP="00B44830">
            <w:pPr>
              <w:rPr>
                <w:rFonts w:ascii="Times New Roman" w:hAnsi="Times New Roman" w:cs="Times New Roman"/>
              </w:rPr>
            </w:pPr>
            <w:sdt>
              <w:sdtPr>
                <w:rPr>
                  <w:rFonts w:ascii="Times New Roman" w:hAnsi="Times New Roman" w:cs="Times New Roman"/>
                </w:rPr>
                <w:id w:val="52275024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3945A4F2" w:rsidR="00B44830" w:rsidRDefault="00000000" w:rsidP="00B44830">
            <w:pPr>
              <w:rPr>
                <w:rFonts w:ascii="Times New Roman" w:hAnsi="Times New Roman" w:cs="Times New Roman"/>
              </w:rPr>
            </w:pPr>
            <w:sdt>
              <w:sdtPr>
                <w:rPr>
                  <w:rFonts w:ascii="Times New Roman" w:hAnsi="Times New Roman" w:cs="Times New Roman"/>
                </w:rPr>
                <w:id w:val="89199925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7D24467C" w:rsidR="00B44830" w:rsidRDefault="00000000" w:rsidP="00B44830">
            <w:pPr>
              <w:rPr>
                <w:rFonts w:ascii="Times New Roman" w:hAnsi="Times New Roman" w:cs="Times New Roman"/>
              </w:rPr>
            </w:pPr>
            <w:sdt>
              <w:sdtPr>
                <w:rPr>
                  <w:rFonts w:ascii="Times New Roman" w:hAnsi="Times New Roman" w:cs="Times New Roman"/>
                </w:rPr>
                <w:id w:val="-21012161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506BB8AB" w:rsidR="00B44830" w:rsidRDefault="00D87101" w:rsidP="00B44830">
            <w:pPr>
              <w:jc w:val="center"/>
              <w:rPr>
                <w:rFonts w:ascii="Times New Roman" w:hAnsi="Times New Roman" w:cs="Times New Roman"/>
              </w:rPr>
            </w:pPr>
            <w:r>
              <w:rPr>
                <w:rFonts w:ascii="Times New Roman" w:hAnsi="Times New Roman" w:cs="Times New Roman"/>
              </w:rPr>
              <w:t>Select</w:t>
            </w:r>
            <w:r w:rsidR="00B44830">
              <w:rPr>
                <w:rFonts w:ascii="Times New Roman" w:hAnsi="Times New Roman" w:cs="Times New Roman"/>
              </w:rPr>
              <w:t xml:space="preserv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4CCFFF71" w:rsidR="00B44830" w:rsidRPr="00C232CA" w:rsidRDefault="00000000" w:rsidP="00B44830">
            <w:pPr>
              <w:tabs>
                <w:tab w:val="left" w:pos="2674"/>
              </w:tabs>
              <w:rPr>
                <w:rFonts w:ascii="Times New Roman" w:hAnsi="Times New Roman" w:cs="Times New Roman"/>
              </w:rPr>
            </w:pPr>
            <w:sdt>
              <w:sdtPr>
                <w:rPr>
                  <w:rFonts w:ascii="Times New Roman" w:hAnsi="Times New Roman" w:cs="Times New Roman"/>
                </w:rPr>
                <w:id w:val="68671911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A High quality:</w:t>
            </w:r>
            <w:r w:rsidR="00B44830"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F3D35C6" w:rsidR="00B44830" w:rsidRDefault="00000000" w:rsidP="00B44830">
            <w:pPr>
              <w:tabs>
                <w:tab w:val="left" w:pos="2674"/>
              </w:tabs>
              <w:rPr>
                <w:rFonts w:ascii="Times New Roman" w:hAnsi="Times New Roman" w:cs="Times New Roman"/>
              </w:rPr>
            </w:pPr>
            <w:sdt>
              <w:sdtPr>
                <w:rPr>
                  <w:rFonts w:ascii="Times New Roman" w:hAnsi="Times New Roman" w:cs="Times New Roman"/>
                </w:rPr>
                <w:id w:val="-1829900526"/>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B Good quality:</w:t>
            </w:r>
            <w:r w:rsidR="00B44830"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w:t>
            </w:r>
            <w:r w:rsidR="00570BBF">
              <w:rPr>
                <w:rFonts w:ascii="Times New Roman" w:hAnsi="Times New Roman" w:cs="Times New Roman"/>
              </w:rPr>
              <w:t xml:space="preserve"> </w:t>
            </w:r>
            <w:r w:rsidR="00B44830" w:rsidRPr="00C34908">
              <w:rPr>
                <w:rFonts w:ascii="Times New Roman" w:hAnsi="Times New Roman" w:cs="Times New Roman"/>
              </w:rPr>
              <w:t xml:space="preserve">fairly definitive conclusions; </w:t>
            </w:r>
            <w:r w:rsidR="00C232CA" w:rsidRPr="00C232CA">
              <w:rPr>
                <w:rFonts w:ascii="Times New Roman" w:hAnsi="Times New Roman" w:cs="Times New Roman"/>
              </w:rPr>
              <w:t xml:space="preserve">recommendations reasonably consistent recommendations based on with athe study’s findings </w:t>
            </w:r>
            <w:proofErr w:type="gramStart"/>
            <w:r w:rsidR="00C232CA" w:rsidRPr="00C232CA">
              <w:rPr>
                <w:rFonts w:ascii="Times New Roman" w:hAnsi="Times New Roman" w:cs="Times New Roman"/>
              </w:rPr>
              <w:t>and  fairly</w:t>
            </w:r>
            <w:proofErr w:type="gramEnd"/>
            <w:r w:rsidR="00C232CA" w:rsidRPr="00C232CA">
              <w:rPr>
                <w:rFonts w:ascii="Times New Roman" w:hAnsi="Times New Roman" w:cs="Times New Roman"/>
              </w:rPr>
              <w:t xml:space="preserve"> comprehensive evidence appraisal (vs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601D9740" w:rsidR="00B44830" w:rsidRDefault="00000000" w:rsidP="00B44830">
            <w:pPr>
              <w:rPr>
                <w:rFonts w:ascii="Times New Roman" w:hAnsi="Times New Roman" w:cs="Times New Roman"/>
              </w:rPr>
            </w:pPr>
            <w:sdt>
              <w:sdtPr>
                <w:rPr>
                  <w:rFonts w:ascii="Times New Roman" w:hAnsi="Times New Roman" w:cs="Times New Roman"/>
                </w:rPr>
                <w:id w:val="1674220438"/>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C Low quality:</w:t>
            </w:r>
            <w:r w:rsidR="00B44830" w:rsidRPr="00C34908">
              <w:rPr>
                <w:rFonts w:ascii="Times New Roman" w:hAnsi="Times New Roman" w:cs="Times New Roman"/>
              </w:rPr>
              <w:t xml:space="preserve"> Little evidence with inconsistent results; insufficient sample size for the study design; conclusions cannot be drawn.</w:t>
            </w:r>
            <w:r w:rsidR="00B44830">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1289EFA" w:rsidR="003106DC" w:rsidRDefault="003106DC">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21"/>
        <w:gridCol w:w="4594"/>
        <w:gridCol w:w="3970"/>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424088" w:rsidRPr="0069286D" w:rsidRDefault="0042408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" stroked="f">
                      <v:textbox>
                        <w:txbxContent>
                          <w:p w14:paraId="6B39755C" w14:textId="77777777" w:rsidR="00424088" w:rsidRPr="0069286D" w:rsidRDefault="0042408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7AA99F6E" w:rsidR="00440FC3" w:rsidRPr="0069286D" w:rsidRDefault="00000000" w:rsidP="00726D6C">
            <w:pPr>
              <w:pStyle w:val="ListParagraph"/>
              <w:rPr>
                <w:rFonts w:ascii="Times New Roman" w:hAnsi="Times New Roman" w:cs="Times New Roman"/>
              </w:rPr>
            </w:pPr>
            <w:sdt>
              <w:sdtPr>
                <w:rPr>
                  <w:rFonts w:ascii="Times New Roman" w:hAnsi="Times New Roman" w:cs="Times New Roman"/>
                </w:rPr>
                <w:id w:val="-114327703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5E0D4D">
              <w:rPr>
                <w:rFonts w:ascii="Times New Roman" w:hAnsi="Times New Roman" w:cs="Times New Roman"/>
              </w:rPr>
              <w:t xml:space="preserve"> </w:t>
            </w:r>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20AC093F" w:rsidR="00440FC3" w:rsidRPr="0069286D" w:rsidRDefault="00000000" w:rsidP="00726D6C">
            <w:pPr>
              <w:pStyle w:val="ListParagraph"/>
              <w:rPr>
                <w:rFonts w:ascii="Times New Roman" w:hAnsi="Times New Roman" w:cs="Times New Roman"/>
              </w:rPr>
            </w:pPr>
            <w:sdt>
              <w:sdtPr>
                <w:rPr>
                  <w:rFonts w:ascii="Times New Roman" w:hAnsi="Times New Roman" w:cs="Times New Roman"/>
                </w:rPr>
                <w:id w:val="-1481612549"/>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5E0D4D">
              <w:rPr>
                <w:rFonts w:ascii="Times New Roman" w:hAnsi="Times New Roman" w:cs="Times New Roman"/>
              </w:rPr>
              <w:t xml:space="preserve"> </w:t>
            </w:r>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21B99AA3" w:rsidR="008D3FD3" w:rsidRPr="00470A61" w:rsidRDefault="008D3FD3" w:rsidP="001A0B63">
            <w:pPr>
              <w:rPr>
                <w:rFonts w:ascii="Times New Roman" w:hAnsi="Times New Roman" w:cs="Times New Roman"/>
              </w:rPr>
            </w:pPr>
          </w:p>
          <w:p w14:paraId="17D345BF" w14:textId="638570D2" w:rsidR="008D3FD3" w:rsidRPr="00470A61" w:rsidRDefault="00000000" w:rsidP="005E0D4D">
            <w:pPr>
              <w:rPr>
                <w:rFonts w:ascii="Times New Roman" w:hAnsi="Times New Roman" w:cs="Times New Roman"/>
              </w:rPr>
            </w:pPr>
            <w:sdt>
              <w:sdtPr>
                <w:rPr>
                  <w:rFonts w:ascii="Times New Roman" w:hAnsi="Times New Roman" w:cs="Times New Roman"/>
                </w:rPr>
                <w:id w:val="-65259644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8D3FD3" w:rsidRPr="00470A61">
              <w:rPr>
                <w:rFonts w:ascii="Times New Roman" w:hAnsi="Times New Roman" w:cs="Times New Roman"/>
              </w:rPr>
              <w:t>Yes</w:t>
            </w:r>
          </w:p>
          <w:p w14:paraId="1F275FAB" w14:textId="6B1387E6" w:rsidR="008D3FD3" w:rsidRPr="00470A61" w:rsidRDefault="00000000" w:rsidP="005D275F">
            <w:pPr>
              <w:rPr>
                <w:rFonts w:ascii="Times New Roman" w:hAnsi="Times New Roman" w:cs="Times New Roman"/>
              </w:rPr>
            </w:pPr>
            <w:sdt>
              <w:sdtPr>
                <w:rPr>
                  <w:rFonts w:ascii="Times New Roman" w:hAnsi="Times New Roman" w:cs="Times New Roman"/>
                </w:rPr>
                <w:id w:val="-771928938"/>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Yes</w:t>
            </w:r>
          </w:p>
          <w:p w14:paraId="0808EC9A" w14:textId="5077BCA8" w:rsidR="008D3FD3" w:rsidRPr="00470A61" w:rsidRDefault="00000000" w:rsidP="005D275F">
            <w:pPr>
              <w:rPr>
                <w:rFonts w:ascii="Times New Roman" w:hAnsi="Times New Roman" w:cs="Times New Roman"/>
              </w:rPr>
            </w:pPr>
            <w:sdt>
              <w:sdtPr>
                <w:rPr>
                  <w:rFonts w:ascii="Times New Roman" w:hAnsi="Times New Roman" w:cs="Times New Roman"/>
                </w:rPr>
                <w:id w:val="-117403380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Yes</w:t>
            </w:r>
          </w:p>
        </w:tc>
        <w:tc>
          <w:tcPr>
            <w:tcW w:w="805" w:type="dxa"/>
            <w:shd w:val="clear" w:color="auto" w:fill="FFFFFF" w:themeFill="background1"/>
          </w:tcPr>
          <w:p w14:paraId="2A6C4B90" w14:textId="73957A8A" w:rsidR="008D3FD3" w:rsidRDefault="008D3FD3" w:rsidP="001A0B63">
            <w:pPr>
              <w:rPr>
                <w:rFonts w:ascii="Times New Roman" w:hAnsi="Times New Roman" w:cs="Times New Roman"/>
              </w:rPr>
            </w:pPr>
          </w:p>
          <w:p w14:paraId="179BA476" w14:textId="779EDE07" w:rsidR="008D3FD3" w:rsidRPr="00470A61" w:rsidRDefault="00000000" w:rsidP="005E0D4D">
            <w:pPr>
              <w:rPr>
                <w:rFonts w:ascii="Times New Roman" w:hAnsi="Times New Roman" w:cs="Times New Roman"/>
              </w:rPr>
            </w:pPr>
            <w:sdt>
              <w:sdtPr>
                <w:rPr>
                  <w:rFonts w:ascii="Times New Roman" w:hAnsi="Times New Roman" w:cs="Times New Roman"/>
                </w:rPr>
                <w:id w:val="1925923510"/>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8D3FD3" w:rsidRPr="00470A61">
              <w:rPr>
                <w:rFonts w:ascii="Times New Roman" w:hAnsi="Times New Roman" w:cs="Times New Roman"/>
              </w:rPr>
              <w:t>No</w:t>
            </w:r>
          </w:p>
          <w:p w14:paraId="490111D7" w14:textId="132C70AC" w:rsidR="008D3FD3" w:rsidRPr="00470A61" w:rsidRDefault="00000000" w:rsidP="005D275F">
            <w:pPr>
              <w:rPr>
                <w:rFonts w:ascii="Times New Roman" w:hAnsi="Times New Roman" w:cs="Times New Roman"/>
              </w:rPr>
            </w:pPr>
            <w:sdt>
              <w:sdtPr>
                <w:rPr>
                  <w:rFonts w:ascii="Times New Roman" w:hAnsi="Times New Roman" w:cs="Times New Roman"/>
                </w:rPr>
                <w:id w:val="47918969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No</w:t>
            </w:r>
          </w:p>
          <w:p w14:paraId="5969793B" w14:textId="122CAA6E" w:rsidR="008D3FD3" w:rsidRPr="00470A61" w:rsidRDefault="00000000" w:rsidP="005D275F">
            <w:pPr>
              <w:rPr>
                <w:rFonts w:ascii="Times New Roman" w:hAnsi="Times New Roman" w:cs="Times New Roman"/>
              </w:rPr>
            </w:pPr>
            <w:sdt>
              <w:sdtPr>
                <w:rPr>
                  <w:rFonts w:ascii="Times New Roman" w:hAnsi="Times New Roman" w:cs="Times New Roman"/>
                </w:rPr>
                <w:id w:val="73520952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Pr>
                <w:rFonts w:ascii="Times New Roman" w:hAnsi="Times New Roman" w:cs="Times New Roman"/>
              </w:rPr>
              <w:t>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5756CA0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4472766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765A147E" w14:textId="04F4B4BD" w:rsidR="008D3FD3" w:rsidRPr="00470A61" w:rsidRDefault="008D3FD3" w:rsidP="00093B59">
            <w:pPr>
              <w:rPr>
                <w:rFonts w:ascii="Times New Roman" w:hAnsi="Times New Roman" w:cs="Times New Roman"/>
              </w:rPr>
            </w:pPr>
          </w:p>
        </w:tc>
        <w:tc>
          <w:tcPr>
            <w:tcW w:w="805" w:type="dxa"/>
            <w:shd w:val="clear" w:color="auto" w:fill="FFFFFF" w:themeFill="background1"/>
          </w:tcPr>
          <w:p w14:paraId="74004089"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29918233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78D11DCE" w14:textId="54D831A0" w:rsidR="008D3FD3" w:rsidRPr="00470A61" w:rsidRDefault="008D3FD3" w:rsidP="00093B59">
            <w:pPr>
              <w:rPr>
                <w:rFonts w:ascii="Times New Roman" w:hAnsi="Times New Roman" w:cs="Times New Roman"/>
              </w:rPr>
            </w:pPr>
          </w:p>
        </w:tc>
      </w:tr>
      <w:tr w:rsidR="005D275F" w:rsidRPr="0069286D" w14:paraId="6EA36BBB" w14:textId="77777777" w:rsidTr="008D3FD3">
        <w:trPr>
          <w:cantSplit/>
          <w:trHeight w:val="440"/>
        </w:trPr>
        <w:tc>
          <w:tcPr>
            <w:tcW w:w="513" w:type="dxa"/>
            <w:vMerge/>
          </w:tcPr>
          <w:p w14:paraId="0A447067" w14:textId="27D326F1"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5D275F" w:rsidRPr="00470A61" w:rsidRDefault="005D275F" w:rsidP="005D275F">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30F54EF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53607268"/>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4B12A801" w14:textId="6AD99BC1" w:rsidR="005D275F" w:rsidRPr="00470A61" w:rsidRDefault="005D275F" w:rsidP="005D275F">
            <w:pPr>
              <w:rPr>
                <w:rFonts w:ascii="Times New Roman" w:hAnsi="Times New Roman" w:cs="Times New Roman"/>
              </w:rPr>
            </w:pPr>
          </w:p>
        </w:tc>
        <w:tc>
          <w:tcPr>
            <w:tcW w:w="805" w:type="dxa"/>
            <w:shd w:val="clear" w:color="auto" w:fill="FFFFFF" w:themeFill="background1"/>
          </w:tcPr>
          <w:p w14:paraId="4DE32EA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64725020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5C41697" w14:textId="3AC67740" w:rsidR="005D275F" w:rsidRDefault="005D275F" w:rsidP="005D275F">
            <w:pPr>
              <w:rPr>
                <w:rFonts w:ascii="Times New Roman" w:hAnsi="Times New Roman" w:cs="Times New Roman"/>
              </w:rPr>
            </w:pPr>
          </w:p>
        </w:tc>
      </w:tr>
      <w:tr w:rsidR="005D275F" w:rsidRPr="0069286D" w14:paraId="5E93C6C8" w14:textId="77777777" w:rsidTr="008D3FD3">
        <w:trPr>
          <w:cantSplit/>
          <w:trHeight w:val="710"/>
        </w:trPr>
        <w:tc>
          <w:tcPr>
            <w:tcW w:w="513" w:type="dxa"/>
            <w:vMerge/>
          </w:tcPr>
          <w:p w14:paraId="1E992C12" w14:textId="1C720772"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5D275F" w:rsidRPr="00470A61" w:rsidRDefault="005D275F" w:rsidP="005D275F">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B90A01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05698102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97D5A22" w14:textId="77777777" w:rsidR="005D275F" w:rsidRPr="00470A61" w:rsidRDefault="005D275F" w:rsidP="005D275F">
            <w:pPr>
              <w:rPr>
                <w:rFonts w:ascii="Times New Roman" w:hAnsi="Times New Roman" w:cs="Times New Roman"/>
              </w:rPr>
            </w:pPr>
          </w:p>
        </w:tc>
        <w:tc>
          <w:tcPr>
            <w:tcW w:w="805" w:type="dxa"/>
            <w:shd w:val="clear" w:color="auto" w:fill="FFFFFF" w:themeFill="background1"/>
          </w:tcPr>
          <w:p w14:paraId="486A274F"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975841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8F79ECC" w14:textId="39391C39" w:rsidR="005D275F" w:rsidRDefault="005D275F" w:rsidP="005D275F">
            <w:pPr>
              <w:rPr>
                <w:rFonts w:ascii="Times New Roman" w:hAnsi="Times New Roman" w:cs="Times New Roman"/>
              </w:rPr>
            </w:pPr>
          </w:p>
        </w:tc>
      </w:tr>
      <w:tr w:rsidR="005D275F" w:rsidRPr="0069286D" w14:paraId="72F0B976" w14:textId="77777777" w:rsidTr="008D3FD3">
        <w:trPr>
          <w:cantSplit/>
          <w:trHeight w:val="935"/>
        </w:trPr>
        <w:tc>
          <w:tcPr>
            <w:tcW w:w="513" w:type="dxa"/>
            <w:vMerge/>
          </w:tcPr>
          <w:p w14:paraId="5320ACC6" w14:textId="63C17053"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5D275F" w:rsidRPr="00470A61" w:rsidRDefault="005D275F" w:rsidP="005D275F">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44C87B96"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45790630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37BD788" w14:textId="16D843D9" w:rsidR="005D275F" w:rsidRPr="00470A61" w:rsidRDefault="005D275F" w:rsidP="005D275F">
            <w:pPr>
              <w:rPr>
                <w:rFonts w:ascii="Times New Roman" w:hAnsi="Times New Roman" w:cs="Times New Roman"/>
              </w:rPr>
            </w:pPr>
          </w:p>
        </w:tc>
        <w:tc>
          <w:tcPr>
            <w:tcW w:w="805" w:type="dxa"/>
            <w:shd w:val="clear" w:color="auto" w:fill="FFFFFF" w:themeFill="background1"/>
          </w:tcPr>
          <w:p w14:paraId="0945316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26753110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1083547" w14:textId="5EFC79C4" w:rsidR="005D275F" w:rsidRDefault="005D275F" w:rsidP="005D275F">
            <w:pPr>
              <w:rPr>
                <w:rFonts w:ascii="Times New Roman" w:hAnsi="Times New Roman" w:cs="Times New Roman"/>
              </w:rPr>
            </w:pPr>
          </w:p>
        </w:tc>
      </w:tr>
      <w:tr w:rsidR="005D275F" w:rsidRPr="0069286D" w14:paraId="72FB1E81" w14:textId="77777777" w:rsidTr="008D3FD3">
        <w:trPr>
          <w:cantSplit/>
          <w:trHeight w:val="710"/>
        </w:trPr>
        <w:tc>
          <w:tcPr>
            <w:tcW w:w="513" w:type="dxa"/>
            <w:vMerge/>
          </w:tcPr>
          <w:p w14:paraId="55612A81" w14:textId="0DC22276"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5D275F" w:rsidRPr="00470A61" w:rsidRDefault="005D275F" w:rsidP="005D275F">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39E16C6E" w14:textId="47CB6A6F" w:rsidR="005D275F" w:rsidRPr="00470A61" w:rsidRDefault="00000000" w:rsidP="005D275F">
            <w:pPr>
              <w:rPr>
                <w:rFonts w:ascii="Times New Roman" w:hAnsi="Times New Roman" w:cs="Times New Roman"/>
              </w:rPr>
            </w:pPr>
            <w:sdt>
              <w:sdtPr>
                <w:rPr>
                  <w:rFonts w:ascii="Times New Roman" w:hAnsi="Times New Roman" w:cs="Times New Roman"/>
                </w:rPr>
                <w:id w:val="2097662435"/>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57EFDB73" w14:textId="4ACE30B1" w:rsidR="005D275F" w:rsidRPr="00470A61" w:rsidRDefault="005D275F" w:rsidP="005D275F">
            <w:pPr>
              <w:rPr>
                <w:rFonts w:ascii="Times New Roman" w:hAnsi="Times New Roman" w:cs="Times New Roman"/>
              </w:rPr>
            </w:pPr>
          </w:p>
        </w:tc>
        <w:tc>
          <w:tcPr>
            <w:tcW w:w="805" w:type="dxa"/>
            <w:shd w:val="clear" w:color="auto" w:fill="FFFFFF" w:themeFill="background1"/>
          </w:tcPr>
          <w:p w14:paraId="25124F9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80651843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7C2B088" w14:textId="01AFA80A" w:rsidR="005D275F" w:rsidRDefault="005D275F" w:rsidP="005D275F">
            <w:pPr>
              <w:rPr>
                <w:rFonts w:ascii="Times New Roman" w:hAnsi="Times New Roman" w:cs="Times New Roman"/>
              </w:rPr>
            </w:pPr>
          </w:p>
        </w:tc>
      </w:tr>
      <w:tr w:rsidR="005D275F" w:rsidRPr="0069286D" w14:paraId="40409D7A" w14:textId="77777777" w:rsidTr="008D3FD3">
        <w:trPr>
          <w:cantSplit/>
          <w:trHeight w:val="710"/>
        </w:trPr>
        <w:tc>
          <w:tcPr>
            <w:tcW w:w="513" w:type="dxa"/>
            <w:vMerge/>
          </w:tcPr>
          <w:p w14:paraId="77CAA194" w14:textId="291A0662"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5D275F" w:rsidRPr="00470A61" w:rsidRDefault="005D275F" w:rsidP="005D275F">
            <w:pPr>
              <w:rPr>
                <w:rFonts w:ascii="Times New Roman" w:hAnsi="Times New Roman" w:cs="Times New Roman"/>
              </w:rPr>
            </w:pPr>
            <w:r w:rsidRPr="00D61AC3">
              <w:rPr>
                <w:rFonts w:ascii="Times New Roman" w:hAnsi="Times New Roman" w:cs="Times New Roman"/>
              </w:rPr>
              <w:t xml:space="preserve">Does the researcher acknowledge and/or address their own role and potential influence during data collection? </w:t>
            </w:r>
          </w:p>
        </w:tc>
        <w:tc>
          <w:tcPr>
            <w:tcW w:w="900" w:type="dxa"/>
            <w:shd w:val="clear" w:color="auto" w:fill="FFFFFF" w:themeFill="background1"/>
          </w:tcPr>
          <w:p w14:paraId="762A198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9458952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7221A5EE" w14:textId="190D3A10" w:rsidR="005D275F" w:rsidRPr="00470A61" w:rsidRDefault="005D275F" w:rsidP="005D275F">
            <w:pPr>
              <w:rPr>
                <w:rFonts w:ascii="Times New Roman" w:hAnsi="Times New Roman" w:cs="Times New Roman"/>
              </w:rPr>
            </w:pPr>
          </w:p>
        </w:tc>
        <w:tc>
          <w:tcPr>
            <w:tcW w:w="805" w:type="dxa"/>
            <w:shd w:val="clear" w:color="auto" w:fill="FFFFFF" w:themeFill="background1"/>
          </w:tcPr>
          <w:p w14:paraId="76304D92" w14:textId="03E14A95" w:rsidR="005D275F" w:rsidRPr="00470A61" w:rsidRDefault="00000000" w:rsidP="005D275F">
            <w:pPr>
              <w:rPr>
                <w:rFonts w:ascii="Times New Roman" w:hAnsi="Times New Roman" w:cs="Times New Roman"/>
              </w:rPr>
            </w:pPr>
            <w:sdt>
              <w:sdtPr>
                <w:rPr>
                  <w:rFonts w:ascii="Times New Roman" w:hAnsi="Times New Roman" w:cs="Times New Roman"/>
                </w:rPr>
                <w:id w:val="-187452177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FE7875C" w14:textId="632EE4D2" w:rsidR="005D275F" w:rsidRDefault="005D275F" w:rsidP="005D275F">
            <w:pPr>
              <w:rPr>
                <w:rFonts w:ascii="Times New Roman" w:hAnsi="Times New Roman" w:cs="Times New Roman"/>
              </w:rPr>
            </w:pPr>
          </w:p>
        </w:tc>
      </w:tr>
      <w:tr w:rsidR="005D275F" w:rsidRPr="0069286D" w14:paraId="18DCCA35" w14:textId="77777777" w:rsidTr="00D87101">
        <w:trPr>
          <w:cantSplit/>
          <w:trHeight w:val="530"/>
        </w:trPr>
        <w:tc>
          <w:tcPr>
            <w:tcW w:w="513" w:type="dxa"/>
            <w:vMerge/>
          </w:tcPr>
          <w:p w14:paraId="7E0BBCC9" w14:textId="671BFB34"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5D275F" w:rsidRPr="00470A61" w:rsidRDefault="005D275F" w:rsidP="005D275F">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tcPr>
          <w:p w14:paraId="06E9D5A3" w14:textId="1278C775" w:rsidR="005D275F" w:rsidRPr="00470A61" w:rsidRDefault="00000000" w:rsidP="005D275F">
            <w:pPr>
              <w:rPr>
                <w:rFonts w:ascii="Times New Roman" w:hAnsi="Times New Roman" w:cs="Times New Roman"/>
              </w:rPr>
            </w:pPr>
            <w:sdt>
              <w:sdtPr>
                <w:rPr>
                  <w:rFonts w:ascii="Times New Roman" w:hAnsi="Times New Roman" w:cs="Times New Roman"/>
                </w:rPr>
                <w:id w:val="1815679503"/>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D275F" w:rsidRPr="00470A61">
              <w:rPr>
                <w:rFonts w:ascii="Times New Roman" w:hAnsi="Times New Roman" w:cs="Times New Roman"/>
              </w:rPr>
              <w:t>Yes</w:t>
            </w:r>
          </w:p>
          <w:p w14:paraId="442E691C" w14:textId="6316E0B3" w:rsidR="005D275F" w:rsidRPr="00470A61" w:rsidRDefault="005D275F" w:rsidP="005D275F">
            <w:pPr>
              <w:rPr>
                <w:rFonts w:ascii="Times New Roman" w:hAnsi="Times New Roman" w:cs="Times New Roman"/>
              </w:rPr>
            </w:pPr>
          </w:p>
        </w:tc>
        <w:tc>
          <w:tcPr>
            <w:tcW w:w="805" w:type="dxa"/>
            <w:shd w:val="clear" w:color="auto" w:fill="FFFFFF" w:themeFill="background1"/>
          </w:tcPr>
          <w:p w14:paraId="4A0CF1E9" w14:textId="0D6D1CD5" w:rsidR="005D275F" w:rsidRPr="00470A61" w:rsidRDefault="00000000" w:rsidP="005D275F">
            <w:pPr>
              <w:rPr>
                <w:rFonts w:ascii="Times New Roman" w:hAnsi="Times New Roman" w:cs="Times New Roman"/>
              </w:rPr>
            </w:pPr>
            <w:sdt>
              <w:sdtPr>
                <w:rPr>
                  <w:rFonts w:ascii="Times New Roman" w:hAnsi="Times New Roman" w:cs="Times New Roman"/>
                </w:rPr>
                <w:id w:val="-1486165176"/>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38322D9" w14:textId="2B792F43" w:rsidR="005D275F" w:rsidRDefault="005D275F" w:rsidP="005D275F">
            <w:pPr>
              <w:rPr>
                <w:rFonts w:ascii="Times New Roman" w:hAnsi="Times New Roman" w:cs="Times New Roman"/>
              </w:rPr>
            </w:pPr>
          </w:p>
        </w:tc>
      </w:tr>
      <w:tr w:rsidR="005D275F" w:rsidRPr="0069286D" w14:paraId="000C85B2" w14:textId="77777777" w:rsidTr="005D275F">
        <w:trPr>
          <w:cantSplit/>
          <w:trHeight w:val="872"/>
        </w:trPr>
        <w:tc>
          <w:tcPr>
            <w:tcW w:w="513" w:type="dxa"/>
            <w:vMerge/>
          </w:tcPr>
          <w:p w14:paraId="5084811A" w14:textId="109256D6"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5D275F" w:rsidRPr="005E67E6" w:rsidRDefault="005D275F" w:rsidP="005D275F">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5D275F" w:rsidRPr="00623C28" w:rsidRDefault="005D275F" w:rsidP="005D275F">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5B98D464" w14:textId="2F797D19" w:rsidR="005D275F" w:rsidRDefault="00000000" w:rsidP="005D275F">
            <w:pPr>
              <w:rPr>
                <w:rFonts w:ascii="Times New Roman" w:hAnsi="Times New Roman" w:cs="Times New Roman"/>
              </w:rPr>
            </w:pPr>
            <w:sdt>
              <w:sdtPr>
                <w:rPr>
                  <w:rFonts w:ascii="Times New Roman" w:hAnsi="Times New Roman" w:cs="Times New Roman"/>
                </w:rPr>
                <w:id w:val="-61543836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A900CAC"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08095220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62C0E632" w14:textId="77777777" w:rsidR="005D275F" w:rsidRPr="00470A61" w:rsidRDefault="005D275F" w:rsidP="005D275F">
            <w:pPr>
              <w:rPr>
                <w:rFonts w:ascii="Times New Roman" w:hAnsi="Times New Roman" w:cs="Times New Roman"/>
              </w:rPr>
            </w:pPr>
          </w:p>
          <w:p w14:paraId="370F8B38" w14:textId="2E277ECB" w:rsidR="005D275F" w:rsidRPr="00470A61" w:rsidRDefault="005D275F" w:rsidP="005D275F">
            <w:pPr>
              <w:rPr>
                <w:rFonts w:ascii="Times New Roman" w:hAnsi="Times New Roman" w:cs="Times New Roman"/>
              </w:rPr>
            </w:pPr>
          </w:p>
        </w:tc>
        <w:tc>
          <w:tcPr>
            <w:tcW w:w="805" w:type="dxa"/>
            <w:shd w:val="clear" w:color="auto" w:fill="FFFFFF" w:themeFill="background1"/>
          </w:tcPr>
          <w:p w14:paraId="739E405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57363721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780F3D5A" w14:textId="122815CB" w:rsidR="005D275F" w:rsidRPr="00470A61" w:rsidRDefault="00000000" w:rsidP="005D275F">
            <w:pPr>
              <w:rPr>
                <w:rFonts w:ascii="Times New Roman" w:hAnsi="Times New Roman" w:cs="Times New Roman"/>
              </w:rPr>
            </w:pPr>
            <w:sdt>
              <w:sdtPr>
                <w:rPr>
                  <w:rFonts w:ascii="Times New Roman" w:hAnsi="Times New Roman" w:cs="Times New Roman"/>
                </w:rPr>
                <w:id w:val="-52995400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A5CAAAC" w14:textId="7FB7182D" w:rsidR="005D275F" w:rsidRDefault="005D275F" w:rsidP="005D275F">
            <w:pPr>
              <w:rPr>
                <w:rFonts w:ascii="Times New Roman" w:hAnsi="Times New Roman" w:cs="Times New Roman"/>
              </w:rPr>
            </w:pPr>
          </w:p>
        </w:tc>
      </w:tr>
      <w:tr w:rsidR="005D275F" w:rsidRPr="0069286D" w14:paraId="58871346" w14:textId="77777777" w:rsidTr="00D87101">
        <w:trPr>
          <w:cantSplit/>
          <w:trHeight w:val="557"/>
        </w:trPr>
        <w:tc>
          <w:tcPr>
            <w:tcW w:w="513" w:type="dxa"/>
            <w:vMerge/>
          </w:tcPr>
          <w:p w14:paraId="5378BB6F" w14:textId="10540D34"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5D275F" w:rsidRPr="00470A61" w:rsidRDefault="005D275F" w:rsidP="005D275F">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tcPr>
          <w:p w14:paraId="1590861C"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84204880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8B15D6A" w14:textId="4BCE1A6D" w:rsidR="005D275F" w:rsidRPr="00470A61" w:rsidRDefault="005D275F" w:rsidP="005D275F">
            <w:pPr>
              <w:rPr>
                <w:rFonts w:ascii="Times New Roman" w:hAnsi="Times New Roman" w:cs="Times New Roman"/>
              </w:rPr>
            </w:pPr>
          </w:p>
        </w:tc>
        <w:tc>
          <w:tcPr>
            <w:tcW w:w="805" w:type="dxa"/>
            <w:shd w:val="clear" w:color="auto" w:fill="FFFFFF" w:themeFill="background1"/>
          </w:tcPr>
          <w:p w14:paraId="570336B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92418074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759510D" w14:textId="3C3802BE" w:rsidR="005D275F" w:rsidRDefault="005D275F" w:rsidP="005D275F">
            <w:pPr>
              <w:rPr>
                <w:rFonts w:ascii="Times New Roman" w:hAnsi="Times New Roman" w:cs="Times New Roman"/>
              </w:rPr>
            </w:pPr>
          </w:p>
        </w:tc>
      </w:tr>
      <w:tr w:rsidR="005D275F" w:rsidRPr="0069286D" w14:paraId="5BD27083" w14:textId="77777777" w:rsidTr="008D3FD3">
        <w:trPr>
          <w:cantSplit/>
          <w:trHeight w:val="1160"/>
        </w:trPr>
        <w:tc>
          <w:tcPr>
            <w:tcW w:w="513" w:type="dxa"/>
            <w:vMerge/>
            <w:textDirection w:val="btLr"/>
          </w:tcPr>
          <w:p w14:paraId="4DF5835D" w14:textId="5754E423"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5D275F" w:rsidRDefault="005D275F" w:rsidP="005D275F">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5D275F"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7D52197F" w:rsidR="005D275F"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B</w:t>
            </w:r>
            <w:r w:rsidRPr="00061AE1">
              <w:rPr>
                <w:rFonts w:ascii="Times New Roman" w:hAnsi="Times New Roman" w:cs="Times New Roman"/>
              </w:rPr>
              <w:t>etween methods to collect data</w:t>
            </w:r>
          </w:p>
          <w:p w14:paraId="5EBD5575" w14:textId="51A91758" w:rsidR="005D275F" w:rsidRPr="00093B59"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77615EB6" w14:textId="600F13E5" w:rsidR="005D275F" w:rsidRDefault="00000000" w:rsidP="005D275F">
            <w:pPr>
              <w:rPr>
                <w:rFonts w:ascii="Times New Roman" w:hAnsi="Times New Roman" w:cs="Times New Roman"/>
              </w:rPr>
            </w:pPr>
            <w:sdt>
              <w:sdtPr>
                <w:rPr>
                  <w:rFonts w:ascii="Times New Roman" w:hAnsi="Times New Roman" w:cs="Times New Roman"/>
                </w:rPr>
                <w:id w:val="165556172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69F7AED6"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89029414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8F5265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1349338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608708D" w14:textId="2BE7BB04" w:rsidR="005D275F" w:rsidRPr="00470A61" w:rsidRDefault="005D275F" w:rsidP="005D275F">
            <w:pPr>
              <w:rPr>
                <w:rFonts w:ascii="Times New Roman" w:hAnsi="Times New Roman" w:cs="Times New Roman"/>
              </w:rPr>
            </w:pPr>
          </w:p>
          <w:p w14:paraId="20845F12" w14:textId="5BC7AD9A" w:rsidR="005D275F" w:rsidRPr="00470A61" w:rsidRDefault="005D275F" w:rsidP="005D275F">
            <w:pPr>
              <w:rPr>
                <w:rFonts w:ascii="Times New Roman" w:hAnsi="Times New Roman" w:cs="Times New Roman"/>
              </w:rPr>
            </w:pPr>
          </w:p>
        </w:tc>
        <w:tc>
          <w:tcPr>
            <w:tcW w:w="805" w:type="dxa"/>
            <w:shd w:val="clear" w:color="auto" w:fill="FFFFFF" w:themeFill="background1"/>
          </w:tcPr>
          <w:p w14:paraId="55E60334" w14:textId="7215B341" w:rsidR="005D275F" w:rsidRDefault="00000000" w:rsidP="005D275F">
            <w:pPr>
              <w:rPr>
                <w:rFonts w:ascii="Times New Roman" w:hAnsi="Times New Roman" w:cs="Times New Roman"/>
              </w:rPr>
            </w:pPr>
            <w:sdt>
              <w:sdtPr>
                <w:rPr>
                  <w:rFonts w:ascii="Times New Roman" w:hAnsi="Times New Roman" w:cs="Times New Roman"/>
                </w:rPr>
                <w:id w:val="-621451794"/>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5C6C13E" w14:textId="25958C56" w:rsidR="005D275F" w:rsidRDefault="00000000" w:rsidP="005D275F">
            <w:pPr>
              <w:rPr>
                <w:rFonts w:ascii="Times New Roman" w:hAnsi="Times New Roman" w:cs="Times New Roman"/>
              </w:rPr>
            </w:pPr>
            <w:sdt>
              <w:sdtPr>
                <w:rPr>
                  <w:rFonts w:ascii="Times New Roman" w:hAnsi="Times New Roman" w:cs="Times New Roman"/>
                </w:rPr>
                <w:id w:val="-114243191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No</w:t>
            </w:r>
          </w:p>
          <w:p w14:paraId="3D63A05D" w14:textId="3B3674FD" w:rsidR="005D275F" w:rsidRPr="00470A61" w:rsidRDefault="00000000" w:rsidP="005D275F">
            <w:pPr>
              <w:rPr>
                <w:rFonts w:ascii="Times New Roman" w:hAnsi="Times New Roman" w:cs="Times New Roman"/>
              </w:rPr>
            </w:pPr>
            <w:sdt>
              <w:sdtPr>
                <w:rPr>
                  <w:rFonts w:ascii="Times New Roman" w:hAnsi="Times New Roman" w:cs="Times New Roman"/>
                </w:rPr>
                <w:id w:val="-62230238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5608E9B7" w14:textId="77777777" w:rsidR="005D275F" w:rsidRPr="00470A61" w:rsidRDefault="005D275F" w:rsidP="005D275F">
            <w:pPr>
              <w:rPr>
                <w:rFonts w:ascii="Times New Roman" w:hAnsi="Times New Roman" w:cs="Times New Roman"/>
              </w:rPr>
            </w:pPr>
          </w:p>
          <w:p w14:paraId="113FE8CB" w14:textId="3CD8948D" w:rsidR="005D275F" w:rsidRDefault="005D275F" w:rsidP="005D275F">
            <w:pPr>
              <w:rPr>
                <w:rFonts w:ascii="Times New Roman" w:hAnsi="Times New Roman" w:cs="Times New Roman"/>
              </w:rPr>
            </w:pPr>
          </w:p>
        </w:tc>
      </w:tr>
      <w:tr w:rsidR="005D275F" w:rsidRPr="0069286D" w14:paraId="110BA05F" w14:textId="77777777" w:rsidTr="003F4442">
        <w:trPr>
          <w:cantSplit/>
          <w:trHeight w:val="710"/>
        </w:trPr>
        <w:tc>
          <w:tcPr>
            <w:tcW w:w="513" w:type="dxa"/>
            <w:vMerge/>
          </w:tcPr>
          <w:p w14:paraId="2797BC68" w14:textId="439BE713" w:rsidR="005D275F" w:rsidRDefault="005D275F" w:rsidP="005D275F">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5D275F" w:rsidRPr="00470A61" w:rsidRDefault="005D275F" w:rsidP="005D275F">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57D49C90" w14:textId="230BD670" w:rsidR="005D275F" w:rsidRPr="00470A61" w:rsidRDefault="00000000" w:rsidP="005D275F">
            <w:pPr>
              <w:rPr>
                <w:rFonts w:ascii="Times New Roman" w:hAnsi="Times New Roman" w:cs="Times New Roman"/>
              </w:rPr>
            </w:pPr>
            <w:sdt>
              <w:sdtPr>
                <w:rPr>
                  <w:rFonts w:ascii="Times New Roman" w:hAnsi="Times New Roman" w:cs="Times New Roman"/>
                </w:rPr>
                <w:id w:val="-399835395"/>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0918E005" w14:textId="5C91FFE9" w:rsidR="005D275F" w:rsidRPr="00470A61" w:rsidRDefault="005D275F" w:rsidP="005D275F">
            <w:pPr>
              <w:rPr>
                <w:rFonts w:ascii="Times New Roman" w:hAnsi="Times New Roman" w:cs="Times New Roman"/>
              </w:rPr>
            </w:pPr>
          </w:p>
        </w:tc>
        <w:tc>
          <w:tcPr>
            <w:tcW w:w="805" w:type="dxa"/>
            <w:shd w:val="clear" w:color="auto" w:fill="FFFFFF" w:themeFill="background1"/>
          </w:tcPr>
          <w:p w14:paraId="3A483B2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62172787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A56DA91" w14:textId="165BD89F" w:rsidR="005D275F" w:rsidRDefault="005D275F" w:rsidP="005D275F">
            <w:pPr>
              <w:rPr>
                <w:rFonts w:ascii="Times New Roman" w:hAnsi="Times New Roman" w:cs="Times New Roman"/>
              </w:rPr>
            </w:pPr>
          </w:p>
        </w:tc>
      </w:tr>
      <w:tr w:rsidR="005D275F" w:rsidRPr="0069286D" w14:paraId="253B331B" w14:textId="77777777" w:rsidTr="00D87101">
        <w:trPr>
          <w:cantSplit/>
          <w:trHeight w:val="710"/>
        </w:trPr>
        <w:tc>
          <w:tcPr>
            <w:tcW w:w="513" w:type="dxa"/>
            <w:vMerge/>
          </w:tcPr>
          <w:p w14:paraId="18EF5096" w14:textId="0F48CE81" w:rsidR="005D275F" w:rsidRDefault="005D275F" w:rsidP="005D275F">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5D275F" w:rsidRPr="00470A61" w:rsidRDefault="005D275F" w:rsidP="005D275F">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tcPr>
          <w:p w14:paraId="502499BF"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47706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37A4F4D" w14:textId="4DE2B5C9" w:rsidR="005D275F" w:rsidRPr="00470A61" w:rsidRDefault="005D275F" w:rsidP="005D275F">
            <w:pPr>
              <w:rPr>
                <w:rFonts w:ascii="Times New Roman" w:hAnsi="Times New Roman" w:cs="Times New Roman"/>
              </w:rPr>
            </w:pPr>
          </w:p>
        </w:tc>
        <w:tc>
          <w:tcPr>
            <w:tcW w:w="805" w:type="dxa"/>
            <w:shd w:val="clear" w:color="auto" w:fill="FFFFFF" w:themeFill="background1"/>
          </w:tcPr>
          <w:p w14:paraId="42DCB6A2"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1422299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640F672" w14:textId="681377AA" w:rsidR="005D275F" w:rsidRDefault="005D275F" w:rsidP="005D275F">
            <w:pPr>
              <w:rPr>
                <w:rFonts w:ascii="Times New Roman" w:hAnsi="Times New Roman" w:cs="Times New Roman"/>
              </w:rPr>
            </w:pP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CE156E4" w:rsidR="008D3FD3" w:rsidRPr="00470A61" w:rsidRDefault="00D87101" w:rsidP="008D3FD3">
            <w:pPr>
              <w:jc w:val="center"/>
              <w:rPr>
                <w:rFonts w:ascii="Times New Roman" w:hAnsi="Times New Roman" w:cs="Times New Roman"/>
              </w:rPr>
            </w:pPr>
            <w:r>
              <w:rPr>
                <w:rFonts w:ascii="Times New Roman" w:hAnsi="Times New Roman" w:cs="Times New Roman"/>
              </w:rPr>
              <w:t>Select</w:t>
            </w:r>
            <w:r w:rsidR="008D3FD3" w:rsidRPr="00470A61">
              <w:rPr>
                <w:rFonts w:ascii="Times New Roman" w:hAnsi="Times New Roman" w:cs="Times New Roman"/>
              </w:rPr>
              <w:t xml:space="preserv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1B8DE8C2" w:rsidR="008D3FD3" w:rsidRPr="00470A61" w:rsidRDefault="00000000" w:rsidP="008D3FD3">
            <w:pPr>
              <w:rPr>
                <w:rFonts w:ascii="Times New Roman" w:hAnsi="Times New Roman" w:cs="Times New Roman"/>
              </w:rPr>
            </w:pPr>
            <w:sdt>
              <w:sdtPr>
                <w:rPr>
                  <w:rFonts w:ascii="Times New Roman" w:hAnsi="Times New Roman" w:cs="Times New Roman"/>
                </w:rPr>
                <w:id w:val="148920430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8D3FD3" w:rsidRPr="00470A61">
              <w:rPr>
                <w:rFonts w:ascii="Times New Roman" w:hAnsi="Times New Roman" w:cs="Times New Roman"/>
                <w:b/>
              </w:rPr>
              <w:t>A/B High/Good Quality:</w:t>
            </w:r>
            <w:r w:rsidR="008D3FD3"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69AF537A" w:rsidR="008D3FD3" w:rsidRPr="00470A61" w:rsidRDefault="00000000" w:rsidP="008D3FD3">
            <w:pPr>
              <w:rPr>
                <w:rFonts w:ascii="Times New Roman" w:hAnsi="Times New Roman" w:cs="Times New Roman"/>
              </w:rPr>
            </w:pPr>
            <w:sdt>
              <w:sdtPr>
                <w:rPr>
                  <w:rFonts w:ascii="Times New Roman" w:hAnsi="Times New Roman" w:cs="Times New Roman"/>
                </w:rPr>
                <w:id w:val="13407279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D87101">
              <w:rPr>
                <w:rFonts w:ascii="Times New Roman" w:hAnsi="Times New Roman" w:cs="Times New Roman"/>
              </w:rPr>
              <w:t xml:space="preserve"> </w:t>
            </w:r>
            <w:r w:rsidR="008D3FD3" w:rsidRPr="00470A61">
              <w:rPr>
                <w:rFonts w:ascii="Times New Roman" w:hAnsi="Times New Roman" w:cs="Times New Roman"/>
                <w:b/>
              </w:rPr>
              <w:t>C Low quality:</w:t>
            </w:r>
            <w:r w:rsidR="008D3FD3" w:rsidRPr="00470A61">
              <w:rPr>
                <w:rFonts w:ascii="Times New Roman" w:hAnsi="Times New Roman" w:cs="Times New Roman"/>
              </w:rPr>
              <w:t xml:space="preserve"> Lack of clarity and coherence of reporting, lack </w:t>
            </w:r>
            <w:r w:rsidR="008D3FD3">
              <w:rPr>
                <w:rFonts w:ascii="Times New Roman" w:hAnsi="Times New Roman" w:cs="Times New Roman"/>
              </w:rPr>
              <w:t xml:space="preserve">of </w:t>
            </w:r>
            <w:r w:rsidR="008D3FD3" w:rsidRPr="00470A61">
              <w:rPr>
                <w:rFonts w:ascii="Times New Roman" w:hAnsi="Times New Roman" w:cs="Times New Roman"/>
              </w:rPr>
              <w:t>transparency in reporting methods; poor interpretation of data and offers little insight into the phenomena of interest; few, if any</w:t>
            </w:r>
            <w:r w:rsidR="008D3FD3">
              <w:rPr>
                <w:rFonts w:ascii="Times New Roman" w:hAnsi="Times New Roman" w:cs="Times New Roman"/>
              </w:rPr>
              <w:t>,</w:t>
            </w:r>
            <w:r w:rsidR="008D3FD3" w:rsidRPr="00470A61">
              <w:rPr>
                <w:rFonts w:ascii="Times New Roman" w:hAnsi="Times New Roman" w:cs="Times New Roman"/>
              </w:rPr>
              <w:t xml:space="preserve"> of the features listed for </w:t>
            </w:r>
            <w:r w:rsidR="008D3FD3">
              <w:rPr>
                <w:rFonts w:ascii="Times New Roman" w:hAnsi="Times New Roman" w:cs="Times New Roman"/>
              </w:rPr>
              <w:t>h</w:t>
            </w:r>
            <w:r w:rsidR="008D3FD3" w:rsidRPr="00470A61">
              <w:rPr>
                <w:rFonts w:ascii="Times New Roman" w:hAnsi="Times New Roman" w:cs="Times New Roman"/>
              </w:rPr>
              <w:t>igh/</w:t>
            </w:r>
            <w:r w:rsidR="008D3FD3">
              <w:rPr>
                <w:rFonts w:ascii="Times New Roman" w:hAnsi="Times New Roman" w:cs="Times New Roman"/>
              </w:rPr>
              <w:t>g</w:t>
            </w:r>
            <w:r w:rsidR="008D3FD3"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245" w:type="dxa"/>
        <w:tblLook w:val="04A0" w:firstRow="1" w:lastRow="0" w:firstColumn="1" w:lastColumn="0" w:noHBand="0" w:noVBand="1"/>
      </w:tblPr>
      <w:tblGrid>
        <w:gridCol w:w="482"/>
        <w:gridCol w:w="7793"/>
        <w:gridCol w:w="1170"/>
        <w:gridCol w:w="900"/>
        <w:gridCol w:w="900"/>
      </w:tblGrid>
      <w:tr w:rsidR="00C448BA" w14:paraId="5306EDAD" w14:textId="77777777" w:rsidTr="0079169E">
        <w:trPr>
          <w:trHeight w:val="440"/>
        </w:trPr>
        <w:tc>
          <w:tcPr>
            <w:tcW w:w="1124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0B417D">
        <w:trPr>
          <w:trHeight w:val="884"/>
        </w:trPr>
        <w:tc>
          <w:tcPr>
            <w:tcW w:w="827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266FA9F0" w:rsidR="00C448BA" w:rsidRDefault="00C448BA" w:rsidP="0079169E">
            <w:pPr>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424088" w:rsidRPr="0069286D" w:rsidRDefault="0042408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" stroked="f">
                      <v:textbox>
                        <w:txbxContent>
                          <w:p w14:paraId="107EFCBC" w14:textId="2194CED8" w:rsidR="00424088" w:rsidRPr="0069286D" w:rsidRDefault="0042408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q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297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6AF117EB" w14:textId="5793EE57" w:rsidR="000B417D" w:rsidRDefault="00000000" w:rsidP="0079169E">
            <w:pPr>
              <w:rPr>
                <w:rFonts w:ascii="Times New Roman" w:hAnsi="Times New Roman" w:cs="Times New Roman"/>
              </w:rPr>
            </w:pPr>
            <w:sdt>
              <w:sdtPr>
                <w:rPr>
                  <w:rFonts w:ascii="Times New Roman" w:hAnsi="Times New Roman" w:cs="Times New Roman"/>
                </w:rPr>
                <w:id w:val="-115444345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1B3F13">
              <w:rPr>
                <w:rFonts w:ascii="Times New Roman" w:hAnsi="Times New Roman" w:cs="Times New Roman"/>
              </w:rPr>
              <w:t xml:space="preserve"> </w:t>
            </w:r>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 xml:space="preserve">evel III </w:t>
            </w:r>
          </w:p>
          <w:p w14:paraId="4310E4AE" w14:textId="06C01209" w:rsidR="00C448BA" w:rsidRDefault="000B417D" w:rsidP="0079169E">
            <w:pPr>
              <w:rPr>
                <w:rFonts w:ascii="Times New Roman" w:hAnsi="Times New Roman" w:cs="Times New Roman"/>
              </w:rPr>
            </w:pPr>
            <w:r>
              <w:rPr>
                <w:rFonts w:ascii="Times New Roman" w:hAnsi="Times New Roman" w:cs="Times New Roman"/>
              </w:rPr>
              <w:t xml:space="preserve">                </w:t>
            </w:r>
            <w:r w:rsidR="00C13657" w:rsidRPr="001B3F13">
              <w:rPr>
                <w:rFonts w:ascii="Times New Roman" w:hAnsi="Times New Roman" w:cs="Times New Roman"/>
              </w:rPr>
              <w:t>E</w:t>
            </w:r>
            <w:r w:rsidR="00C448BA" w:rsidRPr="001B3F13">
              <w:rPr>
                <w:rFonts w:ascii="Times New Roman" w:hAnsi="Times New Roman" w:cs="Times New Roman"/>
              </w:rPr>
              <w:t>vidence</w:t>
            </w:r>
          </w:p>
          <w:p w14:paraId="07A60A46" w14:textId="1A032AC5" w:rsidR="00C13657" w:rsidRPr="001B3F13" w:rsidRDefault="00000000" w:rsidP="0079169E">
            <w:pPr>
              <w:rPr>
                <w:rFonts w:ascii="Times New Roman" w:hAnsi="Times New Roman" w:cs="Times New Roman"/>
              </w:rPr>
            </w:pPr>
            <w:sdt>
              <w:sdtPr>
                <w:rPr>
                  <w:rFonts w:ascii="Times New Roman" w:hAnsi="Times New Roman" w:cs="Times New Roman"/>
                </w:rPr>
                <w:id w:val="-1414232791"/>
                <w14:checkbox>
                  <w14:checked w14:val="0"/>
                  <w14:checkedState w14:val="25A0" w14:font="Times New Roman"/>
                  <w14:uncheckedState w14:val="2610" w14:font="MS Gothic"/>
                </w14:checkbox>
              </w:sdtPr>
              <w:sdtContent>
                <w:r w:rsidR="009C5906">
                  <w:rPr>
                    <w:rFonts w:ascii="MS Gothic" w:eastAsia="MS Gothic" w:hAnsi="MS Gothic" w:cs="Times New Roman" w:hint="eastAsia"/>
                  </w:rPr>
                  <w:t>☐</w:t>
                </w:r>
              </w:sdtContent>
            </w:sdt>
            <w:r w:rsidR="00C13657" w:rsidRPr="001B3F13">
              <w:rPr>
                <w:rFonts w:ascii="Times New Roman" w:hAnsi="Times New Roman" w:cs="Times New Roman"/>
              </w:rPr>
              <w:t xml:space="preserve"> No</w:t>
            </w:r>
            <w:r w:rsidR="00C13657" w:rsidRPr="001B3F13">
              <w:rPr>
                <w:rFonts w:ascii="Wingdings" w:eastAsia="Wingdings" w:hAnsi="Wingdings" w:cs="Wingdings"/>
              </w:rPr>
              <w:t></w:t>
            </w:r>
            <w:r w:rsidR="00C13657" w:rsidRPr="001B3F13">
              <w:rPr>
                <w:rFonts w:ascii="Times New Roman" w:hAnsi="Times New Roman" w:cs="Times New Roman"/>
              </w:rPr>
              <w:t xml:space="preserve"> Go to Section II: B</w:t>
            </w:r>
          </w:p>
          <w:p w14:paraId="5D03F256" w14:textId="2F585351" w:rsidR="00C448BA" w:rsidRPr="001B3F13" w:rsidRDefault="00C448BA" w:rsidP="0079169E">
            <w:pPr>
              <w:rPr>
                <w:rFonts w:ascii="Times New Roman" w:hAnsi="Times New Roman" w:cs="Times New Roman"/>
              </w:rPr>
            </w:pPr>
          </w:p>
        </w:tc>
      </w:tr>
      <w:tr w:rsidR="00F5563C" w:rsidRPr="006107BD" w14:paraId="64C896D4" w14:textId="77777777" w:rsidTr="000B417D">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76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5D275F" w:rsidRPr="006107BD" w14:paraId="0251397E" w14:textId="77777777" w:rsidTr="0079169E">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5D275F" w:rsidRPr="00470A61" w:rsidRDefault="005D275F" w:rsidP="005D275F">
            <w:pPr>
              <w:ind w:left="113" w:right="113"/>
              <w:jc w:val="center"/>
              <w:rPr>
                <w:rFonts w:ascii="Times New Roman" w:hAnsi="Times New Roman" w:cs="Times New Roman"/>
              </w:rPr>
            </w:pPr>
          </w:p>
        </w:tc>
        <w:tc>
          <w:tcPr>
            <w:tcW w:w="8963" w:type="dxa"/>
            <w:gridSpan w:val="2"/>
            <w:shd w:val="clear" w:color="auto" w:fill="FFFFFF" w:themeFill="background1"/>
          </w:tcPr>
          <w:p w14:paraId="413FF39D"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5FA4C3A5" w14:textId="38E9C934" w:rsidR="005D275F" w:rsidRPr="00470A61" w:rsidRDefault="00000000" w:rsidP="005D275F">
            <w:pPr>
              <w:rPr>
                <w:rFonts w:ascii="Times New Roman" w:hAnsi="Times New Roman" w:cs="Times New Roman"/>
              </w:rPr>
            </w:pPr>
            <w:sdt>
              <w:sdtPr>
                <w:rPr>
                  <w:rFonts w:ascii="Times New Roman" w:hAnsi="Times New Roman" w:cs="Times New Roman"/>
                </w:rPr>
                <w:id w:val="-1851018176"/>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D275F" w:rsidRPr="00470A61">
              <w:rPr>
                <w:rFonts w:ascii="Times New Roman" w:hAnsi="Times New Roman" w:cs="Times New Roman"/>
              </w:rPr>
              <w:t>Yes</w:t>
            </w:r>
          </w:p>
          <w:p w14:paraId="4D71937E" w14:textId="3B9B0446"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4EF26F93"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1975996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934313A" w14:textId="36A38E68" w:rsidR="005D275F" w:rsidRPr="00470A61" w:rsidRDefault="005D275F" w:rsidP="005D275F">
            <w:pPr>
              <w:rPr>
                <w:rFonts w:ascii="Times New Roman" w:hAnsi="Times New Roman" w:cs="Times New Roman"/>
              </w:rPr>
            </w:pPr>
          </w:p>
        </w:tc>
      </w:tr>
      <w:tr w:rsidR="005D275F" w:rsidRPr="00DF0EDC" w14:paraId="709F067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tcPr>
          <w:p w14:paraId="75C4A835"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7A419E7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5678217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91881F0" w14:textId="215FE7AF" w:rsidR="005D275F" w:rsidRPr="00470A61" w:rsidRDefault="005D275F" w:rsidP="005D275F">
            <w:pPr>
              <w:rPr>
                <w:rFonts w:ascii="Times New Roman" w:hAnsi="Times New Roman" w:cs="Times New Roman"/>
                <w:strike/>
              </w:rPr>
            </w:pPr>
          </w:p>
        </w:tc>
        <w:tc>
          <w:tcPr>
            <w:tcW w:w="900" w:type="dxa"/>
            <w:tcBorders>
              <w:right w:val="single" w:sz="4" w:space="0" w:color="auto"/>
            </w:tcBorders>
            <w:shd w:val="clear" w:color="auto" w:fill="FFFFFF" w:themeFill="background1"/>
          </w:tcPr>
          <w:p w14:paraId="775CDF88"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066489497"/>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1E31B67" w14:textId="44FFB8C3" w:rsidR="005D275F" w:rsidRPr="00470A61" w:rsidRDefault="005D275F" w:rsidP="005D275F">
            <w:pPr>
              <w:rPr>
                <w:rFonts w:ascii="Times New Roman" w:hAnsi="Times New Roman" w:cs="Times New Roman"/>
                <w:strike/>
              </w:rPr>
            </w:pPr>
          </w:p>
        </w:tc>
      </w:tr>
      <w:tr w:rsidR="005D275F" w:rsidRPr="006107BD" w14:paraId="31F2417C"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03B54AB0" w14:textId="77777777" w:rsidR="005D275F" w:rsidRPr="00470A61" w:rsidRDefault="005D275F" w:rsidP="005D275F">
            <w:pPr>
              <w:pStyle w:val="ListParagraph"/>
              <w:numPr>
                <w:ilvl w:val="0"/>
                <w:numId w:val="4"/>
              </w:numPr>
              <w:spacing w:line="360" w:lineRule="auto"/>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389EE1C8"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1496925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CFEE4B4" w14:textId="1D37B9DE"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13A1EA5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07087930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998B205" w14:textId="7747EC0E" w:rsidR="005D275F" w:rsidRPr="00470A61" w:rsidRDefault="005D275F" w:rsidP="005D275F">
            <w:pPr>
              <w:rPr>
                <w:rFonts w:ascii="Times New Roman" w:hAnsi="Times New Roman" w:cs="Times New Roman"/>
              </w:rPr>
            </w:pPr>
          </w:p>
        </w:tc>
      </w:tr>
      <w:tr w:rsidR="005D275F" w:rsidRPr="006107BD" w14:paraId="74EE633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2D5CB4F4" w14:textId="77777777" w:rsidR="005D275F" w:rsidRPr="00470A61" w:rsidRDefault="005D275F" w:rsidP="005D275F">
            <w:pPr>
              <w:pStyle w:val="ListParagraph"/>
              <w:numPr>
                <w:ilvl w:val="0"/>
                <w:numId w:val="3"/>
              </w:numPr>
              <w:spacing w:line="360" w:lineRule="auto"/>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640C193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576324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896B800" w14:textId="6AB021DC"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2567D772"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20328067"/>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91DBD28" w14:textId="7DE238F6" w:rsidR="005D275F" w:rsidRPr="00470A61" w:rsidRDefault="005D275F" w:rsidP="005D275F">
            <w:pPr>
              <w:rPr>
                <w:rFonts w:ascii="Times New Roman" w:hAnsi="Times New Roman" w:cs="Times New Roman"/>
              </w:rPr>
            </w:pPr>
          </w:p>
        </w:tc>
      </w:tr>
      <w:tr w:rsidR="005D275F" w:rsidRPr="006107BD" w14:paraId="1071B754"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70E9FB6A" w14:textId="77777777" w:rsidR="005D275F" w:rsidRPr="00470A61" w:rsidRDefault="005D275F" w:rsidP="005D275F">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0AE107D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93124493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B5F0904" w14:textId="39529D43"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5EACF88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33685812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7E9D3DD" w14:textId="020FF5BA" w:rsidR="005D275F" w:rsidRPr="00470A61" w:rsidRDefault="005D275F" w:rsidP="005D275F">
            <w:pPr>
              <w:rPr>
                <w:rFonts w:ascii="Times New Roman" w:hAnsi="Times New Roman" w:cs="Times New Roman"/>
              </w:rPr>
            </w:pPr>
          </w:p>
        </w:tc>
      </w:tr>
      <w:tr w:rsidR="005D275F" w:rsidRPr="006107BD" w14:paraId="44928C74" w14:textId="77777777" w:rsidTr="0079169E">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1D3CB7AF" w14:textId="77777777" w:rsidR="005D275F" w:rsidRPr="00470A61" w:rsidRDefault="005D275F" w:rsidP="005D275F">
            <w:pPr>
              <w:rPr>
                <w:rFonts w:ascii="Times New Roman" w:hAnsi="Times New Roman" w:cs="Times New Roman"/>
              </w:rPr>
            </w:pPr>
            <w:r w:rsidRPr="16C09D8B">
              <w:rPr>
                <w:rFonts w:ascii="Times New Roman" w:hAnsi="Times New Roman" w:cs="Times New Roman"/>
              </w:rPr>
              <w:t>Did synthesis reflect:</w:t>
            </w:r>
          </w:p>
          <w:p w14:paraId="3D5F88B8"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30C9CE94" w14:textId="5E005571" w:rsidR="005D275F" w:rsidRPr="00470A61" w:rsidRDefault="00000000" w:rsidP="005D275F">
            <w:pPr>
              <w:rPr>
                <w:rFonts w:ascii="Times New Roman" w:hAnsi="Times New Roman" w:cs="Times New Roman"/>
              </w:rPr>
            </w:pPr>
            <w:sdt>
              <w:sdtPr>
                <w:rPr>
                  <w:rFonts w:ascii="Times New Roman" w:hAnsi="Times New Roman" w:cs="Times New Roman"/>
                </w:rPr>
                <w:id w:val="150246164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6BE18E0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43387156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17E0D26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16655417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1318C840" w14:textId="7BC09DD9"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4986A113" w14:textId="726D88EB" w:rsidR="005D275F" w:rsidRDefault="00000000" w:rsidP="005D275F">
            <w:pPr>
              <w:rPr>
                <w:rFonts w:ascii="Times New Roman" w:hAnsi="Times New Roman" w:cs="Times New Roman"/>
              </w:rPr>
            </w:pPr>
            <w:sdt>
              <w:sdtPr>
                <w:rPr>
                  <w:rFonts w:ascii="Times New Roman" w:hAnsi="Times New Roman" w:cs="Times New Roman"/>
                </w:rPr>
                <w:id w:val="-184468947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F2A9D53" w14:textId="1C2FA3A0" w:rsidR="005D275F" w:rsidRDefault="00000000" w:rsidP="005D275F">
            <w:pPr>
              <w:rPr>
                <w:rFonts w:ascii="Times New Roman" w:hAnsi="Times New Roman" w:cs="Times New Roman"/>
              </w:rPr>
            </w:pPr>
            <w:sdt>
              <w:sdtPr>
                <w:rPr>
                  <w:rFonts w:ascii="Times New Roman" w:hAnsi="Times New Roman" w:cs="Times New Roman"/>
                </w:rPr>
                <w:id w:val="161971632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No</w:t>
            </w:r>
          </w:p>
          <w:p w14:paraId="2FFCB763"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83498074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A742EB1" w14:textId="77777777" w:rsidR="005D275F" w:rsidRPr="00470A61" w:rsidRDefault="005D275F" w:rsidP="005D275F">
            <w:pPr>
              <w:rPr>
                <w:rFonts w:ascii="Times New Roman" w:hAnsi="Times New Roman" w:cs="Times New Roman"/>
              </w:rPr>
            </w:pPr>
          </w:p>
          <w:p w14:paraId="46123BF2" w14:textId="3167F221" w:rsidR="005D275F" w:rsidRPr="00470A61" w:rsidRDefault="005D275F" w:rsidP="005D275F">
            <w:pPr>
              <w:rPr>
                <w:rFonts w:ascii="Times New Roman" w:hAnsi="Times New Roman" w:cs="Times New Roman"/>
              </w:rPr>
            </w:pPr>
          </w:p>
        </w:tc>
      </w:tr>
      <w:tr w:rsidR="005D275F" w:rsidRPr="006107BD" w14:paraId="02FAF40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6EB4E5D8"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633A929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1579737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CE2828F" w14:textId="3B887777"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3C405F6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0577179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8B781CB" w14:textId="27748113" w:rsidR="005D275F" w:rsidRPr="00470A61" w:rsidRDefault="005D275F" w:rsidP="005D275F">
            <w:pPr>
              <w:rPr>
                <w:rFonts w:ascii="Times New Roman" w:hAnsi="Times New Roman" w:cs="Times New Roman"/>
              </w:rPr>
            </w:pPr>
          </w:p>
        </w:tc>
      </w:tr>
      <w:tr w:rsidR="005D275F" w:rsidRPr="006107BD" w14:paraId="31DC3B4C"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50A6948C" w14:textId="27CD9D15"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Are findings connected to the purpose, data collection</w:t>
            </w:r>
            <w:r>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4BB65B15" w14:textId="7D712F34" w:rsidR="005D275F" w:rsidRPr="00470A61" w:rsidRDefault="00000000" w:rsidP="005D275F">
            <w:pPr>
              <w:rPr>
                <w:rFonts w:ascii="Times New Roman" w:hAnsi="Times New Roman" w:cs="Times New Roman"/>
              </w:rPr>
            </w:pPr>
            <w:sdt>
              <w:sdtPr>
                <w:rPr>
                  <w:rFonts w:ascii="Times New Roman" w:hAnsi="Times New Roman" w:cs="Times New Roman"/>
                </w:rPr>
                <w:id w:val="422688670"/>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219DA1B1" w14:textId="49D0AA7A"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75BAB1F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53731421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750CD2E" w14:textId="7D5BE798" w:rsidR="005D275F" w:rsidRPr="00470A61" w:rsidRDefault="005D275F" w:rsidP="005D275F">
            <w:pPr>
              <w:rPr>
                <w:rFonts w:ascii="Times New Roman" w:hAnsi="Times New Roman" w:cs="Times New Roman"/>
              </w:rPr>
            </w:pPr>
          </w:p>
        </w:tc>
      </w:tr>
      <w:tr w:rsidR="005D275F" w:rsidRPr="006107BD" w14:paraId="6AB50533"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4DB2F21D" w14:textId="3C9A92F4" w:rsidR="005D275F" w:rsidRPr="00470A61" w:rsidRDefault="005D275F" w:rsidP="005D275F">
            <w:pPr>
              <w:spacing w:line="276" w:lineRule="auto"/>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Pr>
                <w:rFonts w:ascii="Times New Roman" w:hAnsi="Times New Roman" w:cs="Times New Roman"/>
              </w:rPr>
              <w:t>(</w:t>
            </w:r>
            <w:r w:rsidRPr="16C09D8B">
              <w:rPr>
                <w:rFonts w:ascii="Times New Roman" w:hAnsi="Times New Roman" w:cs="Times New Roman"/>
              </w:rPr>
              <w:t>if possible</w:t>
            </w:r>
            <w:r>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3CF962E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74807791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B017443" w14:textId="6FD96721"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04E1E07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3534314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9C58CBD" w14:textId="6528F8B0" w:rsidR="005D275F" w:rsidRPr="00470A61" w:rsidRDefault="005D275F" w:rsidP="005D275F">
            <w:pPr>
              <w:rPr>
                <w:rFonts w:ascii="Times New Roman" w:hAnsi="Times New Roman" w:cs="Times New Roman"/>
              </w:rPr>
            </w:pPr>
          </w:p>
        </w:tc>
      </w:tr>
      <w:tr w:rsidR="005D275F" w:rsidRPr="006107BD" w14:paraId="6E9F539E"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5D275F" w:rsidRPr="00470A61" w:rsidRDefault="005D275F" w:rsidP="005D275F">
            <w:pPr>
              <w:rPr>
                <w:rFonts w:ascii="Times New Roman" w:hAnsi="Times New Roman" w:cs="Times New Roman"/>
              </w:rPr>
            </w:pPr>
          </w:p>
        </w:tc>
        <w:tc>
          <w:tcPr>
            <w:tcW w:w="8963" w:type="dxa"/>
            <w:gridSpan w:val="2"/>
            <w:tcBorders>
              <w:bottom w:val="single" w:sz="4" w:space="0" w:color="auto"/>
            </w:tcBorders>
            <w:shd w:val="clear" w:color="auto" w:fill="FFFFFF" w:themeFill="background1"/>
            <w:vAlign w:val="center"/>
          </w:tcPr>
          <w:p w14:paraId="28A48630" w14:textId="44AEDCA1" w:rsidR="005D275F" w:rsidRPr="00470A61" w:rsidRDefault="005D275F" w:rsidP="005D275F">
            <w:pPr>
              <w:spacing w:line="360" w:lineRule="auto"/>
              <w:rPr>
                <w:rFonts w:ascii="Times New Roman" w:hAnsi="Times New Roman" w:cs="Times New Roman"/>
              </w:rPr>
            </w:pPr>
            <w:r>
              <w:rPr>
                <w:rFonts w:ascii="Times New Roman" w:hAnsi="Times New Roman" w:cs="Times New Roman"/>
              </w:rPr>
              <w:t>Did a</w:t>
            </w:r>
            <w:r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3B04BF49" w14:textId="1491F6A2" w:rsidR="005D275F" w:rsidRPr="00470A61" w:rsidRDefault="00000000" w:rsidP="005D275F">
            <w:pPr>
              <w:rPr>
                <w:rFonts w:ascii="Times New Roman" w:hAnsi="Times New Roman" w:cs="Times New Roman"/>
              </w:rPr>
            </w:pPr>
            <w:sdt>
              <w:sdtPr>
                <w:rPr>
                  <w:rFonts w:ascii="Times New Roman" w:hAnsi="Times New Roman" w:cs="Times New Roman"/>
                </w:rPr>
                <w:id w:val="-790906952"/>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5D275F" w:rsidRPr="00470A61">
              <w:rPr>
                <w:rFonts w:ascii="Times New Roman" w:hAnsi="Times New Roman" w:cs="Times New Roman"/>
              </w:rPr>
              <w:t>Yes</w:t>
            </w:r>
          </w:p>
          <w:p w14:paraId="4ABC9D2E" w14:textId="43B29009" w:rsidR="005D275F" w:rsidRPr="00470A61" w:rsidRDefault="005D275F" w:rsidP="005D275F">
            <w:pPr>
              <w:rPr>
                <w:rFonts w:ascii="Times New Roman" w:hAnsi="Times New Roman" w:cs="Times New Roman"/>
              </w:rPr>
            </w:pPr>
          </w:p>
        </w:tc>
        <w:tc>
          <w:tcPr>
            <w:tcW w:w="900" w:type="dxa"/>
            <w:tcBorders>
              <w:bottom w:val="single" w:sz="4" w:space="0" w:color="auto"/>
              <w:right w:val="single" w:sz="4" w:space="0" w:color="auto"/>
            </w:tcBorders>
            <w:shd w:val="clear" w:color="auto" w:fill="FFFFFF" w:themeFill="background1"/>
          </w:tcPr>
          <w:p w14:paraId="501821D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4187202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0E6BAF6" w14:textId="02564C1C" w:rsidR="005D275F" w:rsidRPr="00470A61" w:rsidRDefault="005D275F" w:rsidP="005D275F">
            <w:pPr>
              <w:rPr>
                <w:rFonts w:ascii="Times New Roman" w:hAnsi="Times New Roman" w:cs="Times New Roman"/>
              </w:rPr>
            </w:pPr>
          </w:p>
        </w:tc>
      </w:tr>
      <w:tr w:rsidR="00657F82" w:rsidRPr="006107BD" w14:paraId="0E2F9E3D" w14:textId="77777777" w:rsidTr="000B417D">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763" w:type="dxa"/>
            <w:gridSpan w:val="4"/>
            <w:tcBorders>
              <w:bottom w:val="single" w:sz="4" w:space="0" w:color="auto"/>
              <w:right w:val="single" w:sz="4" w:space="0" w:color="auto"/>
            </w:tcBorders>
            <w:shd w:val="clear" w:color="auto" w:fill="E7E6E6" w:themeFill="background2"/>
            <w:vAlign w:val="center"/>
          </w:tcPr>
          <w:p w14:paraId="1D6A32E8" w14:textId="70CF5D39" w:rsidR="00623C28" w:rsidRPr="00657F82" w:rsidRDefault="00D87101" w:rsidP="0079169E">
            <w:pPr>
              <w:jc w:val="center"/>
              <w:rPr>
                <w:rFonts w:ascii="Times New Roman" w:hAnsi="Times New Roman" w:cs="Times New Roman"/>
              </w:rPr>
            </w:pPr>
            <w:r>
              <w:rPr>
                <w:rFonts w:ascii="Times New Roman" w:hAnsi="Times New Roman" w:cs="Times New Roman"/>
              </w:rPr>
              <w:t>Select</w:t>
            </w:r>
            <w:r w:rsidR="00657F82" w:rsidRPr="00470A61">
              <w:rPr>
                <w:rFonts w:ascii="Times New Roman" w:hAnsi="Times New Roman" w:cs="Times New Roman"/>
              </w:rPr>
              <w:t xml:space="preserve"> the ap</w:t>
            </w:r>
            <w:r w:rsidR="00657F82">
              <w:rPr>
                <w:rFonts w:ascii="Times New Roman" w:hAnsi="Times New Roman" w:cs="Times New Roman"/>
              </w:rPr>
              <w:t>propriate quality rating below:</w:t>
            </w:r>
          </w:p>
        </w:tc>
      </w:tr>
      <w:tr w:rsidR="004E6B11" w:rsidRPr="006107BD" w14:paraId="7FF26C47" w14:textId="77777777" w:rsidTr="0079169E">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76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54A2A672" w:rsidR="004E6B11" w:rsidRPr="00470A61" w:rsidRDefault="00000000" w:rsidP="0079169E">
            <w:pPr>
              <w:rPr>
                <w:rFonts w:ascii="Times New Roman" w:hAnsi="Times New Roman" w:cs="Times New Roman"/>
              </w:rPr>
            </w:pPr>
            <w:sdt>
              <w:sdtPr>
                <w:rPr>
                  <w:rFonts w:ascii="Times New Roman" w:hAnsi="Times New Roman" w:cs="Times New Roman"/>
                </w:rPr>
                <w:id w:val="-1391344987"/>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470A61">
              <w:rPr>
                <w:rFonts w:ascii="Times New Roman" w:hAnsi="Times New Roman" w:cs="Times New Roman"/>
                <w:b/>
              </w:rPr>
              <w:t>A/B High/Good Quality:</w:t>
            </w:r>
            <w:r w:rsidR="004E6B11"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5E0D4D">
            <w:pPr>
              <w:pStyle w:val="ListParagraph"/>
              <w:numPr>
                <w:ilvl w:val="0"/>
                <w:numId w:val="9"/>
              </w:numPr>
            </w:pPr>
            <w:r w:rsidRPr="000B417D">
              <w:rPr>
                <w:rFonts w:ascii="Times New Roman" w:hAnsi="Times New Roman" w:cs="Times New Roman"/>
                <w:i/>
                <w:iCs/>
              </w:rPr>
              <w:lastRenderedPageBreak/>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1FF2EB46" w:rsidR="004E6B11" w:rsidRPr="00470A61" w:rsidRDefault="00000000" w:rsidP="000B417D">
            <w:pPr>
              <w:rPr>
                <w:rFonts w:ascii="Times New Roman" w:hAnsi="Times New Roman" w:cs="Times New Roman"/>
              </w:rPr>
            </w:pPr>
            <w:sdt>
              <w:sdtPr>
                <w:rPr>
                  <w:rFonts w:ascii="Times New Roman" w:hAnsi="Times New Roman" w:cs="Times New Roman"/>
                </w:rPr>
                <w:id w:val="-159777116"/>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470A61">
              <w:rPr>
                <w:rFonts w:ascii="Times New Roman" w:hAnsi="Times New Roman" w:cs="Times New Roman"/>
                <w:b/>
              </w:rPr>
              <w:t>C Low quality:</w:t>
            </w:r>
            <w:r w:rsidR="004E6B11" w:rsidRPr="00470A61">
              <w:t xml:space="preserve"> </w:t>
            </w:r>
            <w:r w:rsidR="004E6B11"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004E6B11"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004E6B11" w:rsidRPr="00470A61">
              <w:rPr>
                <w:rFonts w:ascii="Times New Roman" w:hAnsi="Times New Roman" w:cs="Times New Roman"/>
              </w:rPr>
              <w:t>igh/</w:t>
            </w:r>
            <w:r w:rsidR="00FF1C6C">
              <w:rPr>
                <w:rFonts w:ascii="Times New Roman" w:hAnsi="Times New Roman" w:cs="Times New Roman"/>
              </w:rPr>
              <w:t>g</w:t>
            </w:r>
            <w:r w:rsidR="004E6B11" w:rsidRPr="00470A61">
              <w:rPr>
                <w:rFonts w:ascii="Times New Roman" w:hAnsi="Times New Roman" w:cs="Times New Roman"/>
              </w:rPr>
              <w:t>ood quality</w:t>
            </w:r>
            <w:r w:rsidR="004E6B11" w:rsidRPr="00470A61">
              <w:rPr>
                <w:rFonts w:ascii="Times New Roman" w:hAnsi="Times New Roman" w:cs="Times New Roman"/>
                <w:b/>
              </w:rPr>
              <w:t>.</w:t>
            </w:r>
            <w:r w:rsidR="004E6B11" w:rsidRPr="00470A61">
              <w:rPr>
                <w:rFonts w:ascii="Times New Roman" w:hAnsi="Times New Roman" w:cs="Times New Roman"/>
              </w:rPr>
              <w:t xml:space="preserve"> </w:t>
            </w:r>
          </w:p>
        </w:tc>
      </w:tr>
      <w:tr w:rsidR="00481824" w14:paraId="304CA559" w14:textId="77777777" w:rsidTr="0079169E">
        <w:tblPrEx>
          <w:tblBorders>
            <w:top w:val="single" w:sz="24" w:space="0" w:color="auto"/>
            <w:left w:val="single" w:sz="24" w:space="0" w:color="auto"/>
            <w:bottom w:val="single" w:sz="24" w:space="0" w:color="auto"/>
            <w:right w:val="single" w:sz="24" w:space="0" w:color="auto"/>
          </w:tblBorders>
        </w:tblPrEx>
        <w:trPr>
          <w:trHeight w:hRule="exact" w:val="662"/>
        </w:trPr>
        <w:tc>
          <w:tcPr>
            <w:tcW w:w="1124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lastRenderedPageBreak/>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C13657" w14:paraId="39C06818" w14:textId="77777777" w:rsidTr="000B417D">
        <w:trPr>
          <w:cantSplit/>
          <w:trHeight w:val="559"/>
        </w:trPr>
        <w:tc>
          <w:tcPr>
            <w:tcW w:w="482" w:type="dxa"/>
            <w:vMerge/>
            <w:tcBorders>
              <w:left w:val="single" w:sz="4" w:space="0" w:color="auto"/>
            </w:tcBorders>
            <w:textDirection w:val="btLr"/>
          </w:tcPr>
          <w:p w14:paraId="2432C37C" w14:textId="77777777" w:rsidR="00C13657" w:rsidRDefault="00C13657" w:rsidP="00C13657">
            <w:pPr>
              <w:tabs>
                <w:tab w:val="left" w:pos="3371"/>
              </w:tabs>
              <w:ind w:left="113" w:right="113"/>
              <w:jc w:val="center"/>
              <w:rPr>
                <w:rFonts w:ascii="Times New Roman" w:hAnsi="Times New Roman" w:cs="Times New Roman"/>
                <w:noProof/>
              </w:rPr>
            </w:pPr>
          </w:p>
        </w:tc>
        <w:tc>
          <w:tcPr>
            <w:tcW w:w="7569" w:type="dxa"/>
          </w:tcPr>
          <w:p w14:paraId="4A823CAB" w14:textId="77777777" w:rsidR="00C13657" w:rsidRDefault="00C13657" w:rsidP="00C13657">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sdt>
            <w:sdtPr>
              <w:rPr>
                <w:rFonts w:ascii="Times New Roman" w:hAnsi="Times New Roman" w:cs="Times New Roman"/>
                <w:b/>
              </w:rPr>
              <w:id w:val="799885364"/>
              <w:placeholder>
                <w:docPart w:val="C835D64218DD4B8BAA7FB1B4A877854F"/>
              </w:placeholder>
            </w:sdtPr>
            <w:sdtContent>
              <w:p w14:paraId="015E570C" w14:textId="0E9B6F2D" w:rsidR="00C13657" w:rsidRDefault="00F77487" w:rsidP="00C13657">
                <w:pPr>
                  <w:tabs>
                    <w:tab w:val="left" w:pos="3371"/>
                  </w:tabs>
                  <w:rPr>
                    <w:rFonts w:ascii="Times New Roman" w:hAnsi="Times New Roman" w:cs="Times New Roman"/>
                  </w:rPr>
                </w:pPr>
                <w:r>
                  <w:rPr>
                    <w:rFonts w:ascii="Times New Roman" w:hAnsi="Times New Roman" w:cs="Times New Roman"/>
                    <w:b/>
                  </w:rPr>
                  <w:t>Level I</w:t>
                </w:r>
              </w:p>
            </w:sdtContent>
          </w:sdt>
        </w:tc>
        <w:tc>
          <w:tcPr>
            <w:tcW w:w="1521" w:type="dxa"/>
            <w:gridSpan w:val="2"/>
            <w:tcBorders>
              <w:right w:val="single" w:sz="4" w:space="0" w:color="auto"/>
            </w:tcBorders>
          </w:tcPr>
          <w:sdt>
            <w:sdtPr>
              <w:rPr>
                <w:rFonts w:ascii="Times New Roman" w:hAnsi="Times New Roman" w:cs="Times New Roman"/>
                <w:b/>
              </w:rPr>
              <w:id w:val="-1539425142"/>
              <w:placeholder>
                <w:docPart w:val="741AFD642EF343CF8766DBA9B0CFD6DB"/>
              </w:placeholder>
            </w:sdtPr>
            <w:sdtContent>
              <w:p w14:paraId="1B3E228E" w14:textId="6007ECEA" w:rsidR="00C13657" w:rsidRDefault="00F77487" w:rsidP="00C13657">
                <w:pPr>
                  <w:tabs>
                    <w:tab w:val="left" w:pos="3371"/>
                  </w:tabs>
                  <w:rPr>
                    <w:rFonts w:ascii="Times New Roman" w:hAnsi="Times New Roman" w:cs="Times New Roman"/>
                  </w:rPr>
                </w:pPr>
                <w:r>
                  <w:rPr>
                    <w:rFonts w:ascii="Times New Roman" w:hAnsi="Times New Roman" w:cs="Times New Roman"/>
                    <w:b/>
                  </w:rPr>
                  <w:t xml:space="preserve">Quality </w:t>
                </w:r>
                <w:r w:rsidR="0071473A">
                  <w:rPr>
                    <w:rFonts w:ascii="Times New Roman" w:hAnsi="Times New Roman" w:cs="Times New Roman"/>
                    <w:b/>
                  </w:rPr>
                  <w:t>C</w:t>
                </w:r>
              </w:p>
            </w:sdtContent>
          </w:sdt>
        </w:tc>
      </w:tr>
      <w:tr w:rsidR="00C13657" w14:paraId="0103D219" w14:textId="77777777" w:rsidTr="000B417D">
        <w:trPr>
          <w:cantSplit/>
          <w:trHeight w:val="559"/>
        </w:trPr>
        <w:tc>
          <w:tcPr>
            <w:tcW w:w="482" w:type="dxa"/>
            <w:vMerge/>
            <w:tcBorders>
              <w:left w:val="single" w:sz="4" w:space="0" w:color="auto"/>
            </w:tcBorders>
            <w:textDirection w:val="btLr"/>
          </w:tcPr>
          <w:p w14:paraId="25664324" w14:textId="77777777" w:rsidR="00C13657" w:rsidRDefault="00C13657" w:rsidP="00C13657">
            <w:pPr>
              <w:tabs>
                <w:tab w:val="left" w:pos="3371"/>
              </w:tabs>
              <w:ind w:left="113" w:right="113"/>
              <w:jc w:val="center"/>
              <w:rPr>
                <w:rFonts w:ascii="Times New Roman" w:hAnsi="Times New Roman" w:cs="Times New Roman"/>
                <w:noProof/>
              </w:rPr>
            </w:pPr>
          </w:p>
        </w:tc>
        <w:tc>
          <w:tcPr>
            <w:tcW w:w="7569" w:type="dxa"/>
          </w:tcPr>
          <w:p w14:paraId="5F2A72C6" w14:textId="77777777" w:rsidR="00C13657" w:rsidRDefault="00C13657" w:rsidP="00C13657">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sdt>
            <w:sdtPr>
              <w:rPr>
                <w:rFonts w:ascii="Times New Roman" w:hAnsi="Times New Roman" w:cs="Times New Roman"/>
                <w:b/>
              </w:rPr>
              <w:id w:val="527456414"/>
              <w:placeholder>
                <w:docPart w:val="060AF67BEDD44DE78093BA353170189D"/>
              </w:placeholder>
            </w:sdtPr>
            <w:sdtContent>
              <w:p w14:paraId="7A8206B2" w14:textId="51C95BE3" w:rsidR="00C13657" w:rsidRDefault="0071473A" w:rsidP="00C13657">
                <w:pPr>
                  <w:tabs>
                    <w:tab w:val="left" w:pos="3371"/>
                  </w:tabs>
                  <w:rPr>
                    <w:rFonts w:ascii="Times New Roman" w:hAnsi="Times New Roman" w:cs="Times New Roman"/>
                  </w:rPr>
                </w:pPr>
                <w:r>
                  <w:rPr>
                    <w:rFonts w:ascii="Times New Roman" w:hAnsi="Times New Roman" w:cs="Times New Roman"/>
                    <w:b/>
                  </w:rPr>
                  <w:t>Level I</w:t>
                </w:r>
              </w:p>
            </w:sdtContent>
          </w:sdt>
        </w:tc>
        <w:tc>
          <w:tcPr>
            <w:tcW w:w="1521" w:type="dxa"/>
            <w:gridSpan w:val="2"/>
            <w:tcBorders>
              <w:right w:val="single" w:sz="4" w:space="0" w:color="auto"/>
            </w:tcBorders>
          </w:tcPr>
          <w:sdt>
            <w:sdtPr>
              <w:rPr>
                <w:rFonts w:ascii="Times New Roman" w:hAnsi="Times New Roman" w:cs="Times New Roman"/>
                <w:b/>
              </w:rPr>
              <w:id w:val="722259403"/>
              <w:placeholder>
                <w:docPart w:val="3212E734517747AD87730F471D42EFE0"/>
              </w:placeholder>
            </w:sdtPr>
            <w:sdtContent>
              <w:p w14:paraId="6947C2AA" w14:textId="54D868DC" w:rsidR="00C13657" w:rsidRDefault="0071473A" w:rsidP="00C13657">
                <w:pPr>
                  <w:tabs>
                    <w:tab w:val="left" w:pos="3371"/>
                  </w:tabs>
                  <w:rPr>
                    <w:rFonts w:ascii="Times New Roman" w:hAnsi="Times New Roman" w:cs="Times New Roman"/>
                  </w:rPr>
                </w:pPr>
                <w:r>
                  <w:rPr>
                    <w:rFonts w:ascii="Times New Roman" w:hAnsi="Times New Roman" w:cs="Times New Roman"/>
                    <w:b/>
                  </w:rPr>
                  <w:t>Quality C</w:t>
                </w:r>
              </w:p>
            </w:sdtContent>
          </w:sdt>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design relevant to address both</w:t>
            </w:r>
            <w:r w:rsidRPr="00CA2489">
              <w:rPr>
                <w:rFonts w:ascii="Times New Roman" w:hAnsi="Times New Roman" w:cs="Times New Roman"/>
              </w:rPr>
              <w:t xml:space="preserve"> quaNtitative and quaLitative research questions (or objectives)?</w:t>
            </w:r>
          </w:p>
        </w:tc>
        <w:tc>
          <w:tcPr>
            <w:tcW w:w="900" w:type="dxa"/>
            <w:gridSpan w:val="2"/>
          </w:tcPr>
          <w:p w14:paraId="3EDCB570" w14:textId="38A02CA8" w:rsidR="00E8091E" w:rsidRPr="00470A61" w:rsidRDefault="00000000" w:rsidP="00E8091E">
            <w:pPr>
              <w:rPr>
                <w:rFonts w:ascii="Times New Roman" w:hAnsi="Times New Roman" w:cs="Times New Roman"/>
              </w:rPr>
            </w:pPr>
            <w:sdt>
              <w:sdtPr>
                <w:rPr>
                  <w:rFonts w:ascii="Times New Roman" w:hAnsi="Times New Roman" w:cs="Times New Roman"/>
                </w:rPr>
                <w:id w:val="-1275709528"/>
                <w14:checkbox>
                  <w14:checked w14:val="1"/>
                  <w14:checkedState w14:val="25A0" w14:font="Times New Roman"/>
                  <w14:uncheckedState w14:val="2610" w14:font="MS Gothic"/>
                </w14:checkbox>
              </w:sdtPr>
              <w:sdtContent>
                <w:r w:rsidR="0071473A">
                  <w:rPr>
                    <w:rFonts w:ascii="Times New Roman" w:hAnsi="Times New Roman" w:cs="Times New Roman"/>
                  </w:rPr>
                  <w:t>■</w:t>
                </w:r>
              </w:sdtContent>
            </w:sdt>
            <w:r w:rsidR="00E8091E" w:rsidRPr="00470A61">
              <w:rPr>
                <w:rFonts w:ascii="Times New Roman" w:hAnsi="Times New Roman" w:cs="Times New Roman"/>
              </w:rPr>
              <w:t>Yes</w:t>
            </w:r>
          </w:p>
          <w:p w14:paraId="2A1C1D18" w14:textId="77777777" w:rsidR="004E6B11" w:rsidRDefault="004E6B11" w:rsidP="000B417D">
            <w:pPr>
              <w:rPr>
                <w:rFonts w:ascii="Times New Roman" w:hAnsi="Times New Roman" w:cs="Times New Roman"/>
              </w:rPr>
            </w:pPr>
          </w:p>
        </w:tc>
        <w:tc>
          <w:tcPr>
            <w:tcW w:w="935" w:type="dxa"/>
            <w:tcBorders>
              <w:right w:val="single" w:sz="4" w:space="0" w:color="auto"/>
            </w:tcBorders>
          </w:tcPr>
          <w:p w14:paraId="054BA0B7" w14:textId="77777777" w:rsidR="00E8091E" w:rsidRPr="00470A61" w:rsidRDefault="00000000" w:rsidP="00E8091E">
            <w:pPr>
              <w:rPr>
                <w:rFonts w:ascii="Times New Roman" w:hAnsi="Times New Roman" w:cs="Times New Roman"/>
              </w:rPr>
            </w:pPr>
            <w:sdt>
              <w:sdtPr>
                <w:rPr>
                  <w:rFonts w:ascii="Times New Roman" w:hAnsi="Times New Roman" w:cs="Times New Roman"/>
                </w:rPr>
                <w:id w:val="-194854926"/>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E8091E">
              <w:rPr>
                <w:rFonts w:ascii="Times New Roman" w:hAnsi="Times New Roman" w:cs="Times New Roman"/>
              </w:rPr>
              <w:t xml:space="preserve"> </w:t>
            </w:r>
            <w:r w:rsidR="00E8091E" w:rsidRPr="00470A61">
              <w:rPr>
                <w:rFonts w:ascii="Times New Roman" w:hAnsi="Times New Roman" w:cs="Times New Roman"/>
              </w:rPr>
              <w:t>No</w:t>
            </w:r>
          </w:p>
          <w:p w14:paraId="1394EBE7" w14:textId="3C86183F" w:rsidR="004E6B11" w:rsidRDefault="004E6B11" w:rsidP="000B417D">
            <w:pPr>
              <w:rPr>
                <w:rFonts w:ascii="Times New Roman" w:hAnsi="Times New Roman" w:cs="Times New Roman"/>
              </w:rPr>
            </w:pP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2600D63B" w14:textId="240A7A40" w:rsidR="00F9115A" w:rsidRPr="00470A61" w:rsidRDefault="00000000" w:rsidP="00F9115A">
            <w:pPr>
              <w:rPr>
                <w:rFonts w:ascii="Times New Roman" w:hAnsi="Times New Roman" w:cs="Times New Roman"/>
              </w:rPr>
            </w:pPr>
            <w:sdt>
              <w:sdtPr>
                <w:rPr>
                  <w:rFonts w:ascii="Times New Roman" w:hAnsi="Times New Roman" w:cs="Times New Roman"/>
                </w:rPr>
                <w:id w:val="1445425074"/>
                <w14:checkbox>
                  <w14:checked w14:val="1"/>
                  <w14:checkedState w14:val="25A0" w14:font="Times New Roman"/>
                  <w14:uncheckedState w14:val="2610" w14:font="MS Gothic"/>
                </w14:checkbox>
              </w:sdtPr>
              <w:sdtContent>
                <w:r w:rsidR="0071473A">
                  <w:rPr>
                    <w:rFonts w:ascii="Times New Roman" w:hAnsi="Times New Roman" w:cs="Times New Roman"/>
                  </w:rPr>
                  <w:t>■</w:t>
                </w:r>
              </w:sdtContent>
            </w:sdt>
            <w:r w:rsidR="00F9115A" w:rsidRPr="00470A61">
              <w:rPr>
                <w:rFonts w:ascii="Times New Roman" w:hAnsi="Times New Roman" w:cs="Times New Roman"/>
              </w:rPr>
              <w:t>Yes</w:t>
            </w:r>
          </w:p>
          <w:p w14:paraId="463C6353" w14:textId="6722031D" w:rsidR="004E6B11" w:rsidRDefault="004E6B11" w:rsidP="000B417D">
            <w:pPr>
              <w:rPr>
                <w:rFonts w:ascii="Times New Roman" w:hAnsi="Times New Roman" w:cs="Times New Roman"/>
              </w:rPr>
            </w:pPr>
          </w:p>
        </w:tc>
        <w:tc>
          <w:tcPr>
            <w:tcW w:w="935" w:type="dxa"/>
            <w:tcBorders>
              <w:right w:val="single" w:sz="4" w:space="0" w:color="auto"/>
            </w:tcBorders>
          </w:tcPr>
          <w:p w14:paraId="69012146" w14:textId="2AAF883F" w:rsidR="00F9115A" w:rsidRPr="00470A61" w:rsidRDefault="00000000" w:rsidP="00F9115A">
            <w:pPr>
              <w:rPr>
                <w:rFonts w:ascii="Times New Roman" w:hAnsi="Times New Roman" w:cs="Times New Roman"/>
              </w:rPr>
            </w:pPr>
            <w:sdt>
              <w:sdtPr>
                <w:rPr>
                  <w:rFonts w:ascii="Times New Roman" w:hAnsi="Times New Roman" w:cs="Times New Roman"/>
                </w:rPr>
                <w:id w:val="462555781"/>
                <w14:checkbox>
                  <w14:checked w14:val="0"/>
                  <w14:checkedState w14:val="25A0" w14:font="Times New Roman"/>
                  <w14:uncheckedState w14:val="2610" w14:font="MS Gothic"/>
                </w14:checkbox>
              </w:sdtPr>
              <w:sdtContent>
                <w:r w:rsidR="00F9115A">
                  <w:rPr>
                    <w:rFonts w:ascii="MS Gothic" w:eastAsia="MS Gothic" w:hAnsi="MS Gothic" w:cs="Times New Roman" w:hint="eastAsia"/>
                  </w:rPr>
                  <w:t>☐</w:t>
                </w:r>
              </w:sdtContent>
            </w:sdt>
            <w:r w:rsidR="00F9115A">
              <w:rPr>
                <w:rFonts w:ascii="Times New Roman" w:hAnsi="Times New Roman" w:cs="Times New Roman"/>
              </w:rPr>
              <w:t xml:space="preserve"> </w:t>
            </w:r>
            <w:r w:rsidR="00F9115A" w:rsidRPr="00470A61">
              <w:rPr>
                <w:rFonts w:ascii="Times New Roman" w:hAnsi="Times New Roman" w:cs="Times New Roman"/>
              </w:rPr>
              <w:t>No</w:t>
            </w:r>
          </w:p>
          <w:p w14:paraId="15BB3D19" w14:textId="2BC607B2" w:rsidR="004E6B11" w:rsidRDefault="004E6B11" w:rsidP="000B417D">
            <w:pPr>
              <w:rPr>
                <w:rFonts w:ascii="Times New Roman" w:hAnsi="Times New Roman" w:cs="Times New Roman"/>
              </w:rPr>
            </w:pP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1B5258AE" w:rsidR="004E6B11" w:rsidRDefault="00D87101" w:rsidP="000B417D">
            <w:pPr>
              <w:jc w:val="center"/>
              <w:rPr>
                <w:rFonts w:ascii="Times New Roman" w:hAnsi="Times New Roman" w:cs="Times New Roman"/>
              </w:rPr>
            </w:pPr>
            <w:r>
              <w:rPr>
                <w:rFonts w:ascii="Times New Roman" w:hAnsi="Times New Roman" w:cs="Times New Roman"/>
              </w:rPr>
              <w:t>Select</w:t>
            </w:r>
            <w:r w:rsidR="004E6B11">
              <w:rPr>
                <w:rFonts w:ascii="Times New Roman" w:hAnsi="Times New Roman" w:cs="Times New Roman"/>
              </w:rPr>
              <w:t xml:space="preserv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236062A9" w:rsidR="004E6B11" w:rsidRDefault="00000000" w:rsidP="000B417D">
            <w:pPr>
              <w:rPr>
                <w:rFonts w:ascii="Times New Roman" w:hAnsi="Times New Roman" w:cs="Times New Roman"/>
              </w:rPr>
            </w:pPr>
            <w:sdt>
              <w:sdtPr>
                <w:rPr>
                  <w:rFonts w:ascii="Times New Roman" w:hAnsi="Times New Roman" w:cs="Times New Roman"/>
                </w:rPr>
                <w:id w:val="-1482683842"/>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CA2489">
              <w:rPr>
                <w:rFonts w:ascii="Times New Roman" w:hAnsi="Times New Roman" w:cs="Times New Roman"/>
                <w:b/>
              </w:rPr>
              <w:t>A High quality:</w:t>
            </w:r>
            <w:r w:rsidR="004E6B11"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2856274F" w:rsidR="004E6B11" w:rsidRDefault="00000000" w:rsidP="000B417D">
            <w:pPr>
              <w:rPr>
                <w:rFonts w:ascii="Times New Roman" w:hAnsi="Times New Roman" w:cs="Times New Roman"/>
              </w:rPr>
            </w:pPr>
            <w:sdt>
              <w:sdtPr>
                <w:rPr>
                  <w:rFonts w:ascii="Times New Roman" w:hAnsi="Times New Roman" w:cs="Times New Roman"/>
                </w:rPr>
                <w:id w:val="-891724549"/>
                <w14:checkbox>
                  <w14:checked w14:val="1"/>
                  <w14:checkedState w14:val="25A0" w14:font="Times New Roman"/>
                  <w14:uncheckedState w14:val="2610" w14:font="MS Gothic"/>
                </w14:checkbox>
              </w:sdtPr>
              <w:sdtContent>
                <w:r w:rsidR="00D819E2">
                  <w:rPr>
                    <w:rFonts w:ascii="Times New Roman" w:hAnsi="Times New Roman" w:cs="Times New Roman"/>
                  </w:rPr>
                  <w:t>■</w:t>
                </w:r>
              </w:sdtContent>
            </w:sdt>
            <w:r w:rsidR="00D87101">
              <w:rPr>
                <w:rFonts w:ascii="Times New Roman" w:hAnsi="Times New Roman" w:cs="Times New Roman"/>
              </w:rPr>
              <w:t xml:space="preserve"> </w:t>
            </w:r>
            <w:r w:rsidR="004E6B11" w:rsidRPr="00CA2489">
              <w:rPr>
                <w:rFonts w:ascii="Times New Roman" w:hAnsi="Times New Roman" w:cs="Times New Roman"/>
                <w:b/>
              </w:rPr>
              <w:t>B Good quality:</w:t>
            </w:r>
            <w:r w:rsidR="004E6B11"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0FE1CDC2" w:rsidR="004E6B11" w:rsidRPr="00B62271" w:rsidRDefault="00000000" w:rsidP="000B417D">
            <w:pPr>
              <w:rPr>
                <w:rFonts w:ascii="Times New Roman" w:hAnsi="Times New Roman" w:cs="Times New Roman"/>
                <w:b/>
              </w:rPr>
            </w:pPr>
            <w:sdt>
              <w:sdtPr>
                <w:rPr>
                  <w:rFonts w:ascii="Times New Roman" w:hAnsi="Times New Roman" w:cs="Times New Roman"/>
                </w:rPr>
                <w:id w:val="-1883622354"/>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CA2489">
              <w:rPr>
                <w:rFonts w:ascii="Times New Roman" w:hAnsi="Times New Roman" w:cs="Times New Roman"/>
                <w:b/>
              </w:rPr>
              <w:t>C Low quality:</w:t>
            </w:r>
            <w:r w:rsidR="004E6B11"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sidR="004E6B11">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3"/>
      <w:footerReference w:type="default" r:id="rId14"/>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C44F58" w14:textId="77777777" w:rsidR="008C36DB" w:rsidRDefault="008C36DB" w:rsidP="003033C9">
      <w:pPr>
        <w:spacing w:after="0" w:line="240" w:lineRule="auto"/>
      </w:pPr>
      <w:r>
        <w:separator/>
      </w:r>
    </w:p>
  </w:endnote>
  <w:endnote w:type="continuationSeparator" w:id="0">
    <w:p w14:paraId="05A7FDB4" w14:textId="77777777" w:rsidR="008C36DB" w:rsidRDefault="008C36DB"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0611E" w14:textId="5B3527BD" w:rsidR="00424088" w:rsidRPr="00780429" w:rsidRDefault="00424088"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8026AE" w:rsidRPr="008026AE">
      <w:rPr>
        <w:rFonts w:ascii="Times New Roman" w:hAnsi="Times New Roman" w:cs="Times New Roman"/>
        <w:b/>
        <w:bCs/>
        <w:noProof/>
      </w:rPr>
      <w:t>5</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01E1C6" w14:textId="77777777" w:rsidR="008C36DB" w:rsidRDefault="008C36DB" w:rsidP="003033C9">
      <w:pPr>
        <w:spacing w:after="0" w:line="240" w:lineRule="auto"/>
      </w:pPr>
      <w:r>
        <w:separator/>
      </w:r>
    </w:p>
  </w:footnote>
  <w:footnote w:type="continuationSeparator" w:id="0">
    <w:p w14:paraId="16483B67" w14:textId="77777777" w:rsidR="008C36DB" w:rsidRDefault="008C36DB" w:rsidP="00303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EACD0" w14:textId="0EA3F854" w:rsidR="00424088" w:rsidRDefault="00424088"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424088" w:rsidRPr="00403FA8" w:rsidRDefault="00424088" w:rsidP="003033C9">
    <w:pPr>
      <w:pStyle w:val="Header"/>
      <w:jc w:val="center"/>
      <w:rPr>
        <w:rFonts w:ascii="Times New Roman" w:hAnsi="Times New Roman" w:cs="Times New Roman"/>
      </w:rPr>
    </w:pPr>
  </w:p>
  <w:p w14:paraId="74AB23AE" w14:textId="24D14231" w:rsidR="00424088" w:rsidRPr="00403FA8" w:rsidRDefault="00424088"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424088" w:rsidRDefault="00424088"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424088" w:rsidRPr="00403FA8" w:rsidRDefault="00424088"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15:restartNumberingAfterBreak="0">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15:restartNumberingAfterBreak="0">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15:restartNumberingAfterBreak="0">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15:restartNumberingAfterBreak="0">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15:restartNumberingAfterBreak="0">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15:restartNumberingAfterBreak="0">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593154">
    <w:abstractNumId w:val="0"/>
  </w:num>
  <w:num w:numId="2" w16cid:durableId="1600403851">
    <w:abstractNumId w:val="17"/>
  </w:num>
  <w:num w:numId="3" w16cid:durableId="1633517062">
    <w:abstractNumId w:val="3"/>
  </w:num>
  <w:num w:numId="4" w16cid:durableId="1964799697">
    <w:abstractNumId w:val="15"/>
  </w:num>
  <w:num w:numId="5" w16cid:durableId="1672021626">
    <w:abstractNumId w:val="13"/>
  </w:num>
  <w:num w:numId="6" w16cid:durableId="631793081">
    <w:abstractNumId w:val="19"/>
  </w:num>
  <w:num w:numId="7" w16cid:durableId="233398768">
    <w:abstractNumId w:val="11"/>
  </w:num>
  <w:num w:numId="8" w16cid:durableId="970403226">
    <w:abstractNumId w:val="21"/>
  </w:num>
  <w:num w:numId="9" w16cid:durableId="987978244">
    <w:abstractNumId w:val="7"/>
  </w:num>
  <w:num w:numId="10" w16cid:durableId="1913849028">
    <w:abstractNumId w:val="20"/>
  </w:num>
  <w:num w:numId="11" w16cid:durableId="1606838413">
    <w:abstractNumId w:val="1"/>
  </w:num>
  <w:num w:numId="12" w16cid:durableId="1742949235">
    <w:abstractNumId w:val="8"/>
  </w:num>
  <w:num w:numId="13" w16cid:durableId="105660724">
    <w:abstractNumId w:val="10"/>
  </w:num>
  <w:num w:numId="14" w16cid:durableId="1314215664">
    <w:abstractNumId w:val="9"/>
  </w:num>
  <w:num w:numId="15" w16cid:durableId="968821647">
    <w:abstractNumId w:val="12"/>
  </w:num>
  <w:num w:numId="16" w16cid:durableId="1623922027">
    <w:abstractNumId w:val="18"/>
  </w:num>
  <w:num w:numId="17" w16cid:durableId="830607641">
    <w:abstractNumId w:val="6"/>
  </w:num>
  <w:num w:numId="18" w16cid:durableId="1890263003">
    <w:abstractNumId w:val="16"/>
  </w:num>
  <w:num w:numId="19" w16cid:durableId="184247467">
    <w:abstractNumId w:val="14"/>
  </w:num>
  <w:num w:numId="20" w16cid:durableId="488206280">
    <w:abstractNumId w:val="5"/>
  </w:num>
  <w:num w:numId="21" w16cid:durableId="695158264">
    <w:abstractNumId w:val="2"/>
  </w:num>
  <w:num w:numId="22" w16cid:durableId="19879341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st9fBaTTOcReaP+2oA/Yr3HvZilBg5wyjn8VIZtQSk+agMEf0PK438IPgxUbN5UGej1Gt4rXhF0KlVnNzOKORA==" w:salt="1iVzf3xC5ig501w85C3gN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jUwNTAxMTM1tzBT0lEKTi0uzszPAykwqwUAkHVDXCwAAAA="/>
  </w:docVars>
  <w:rsids>
    <w:rsidRoot w:val="003033C9"/>
    <w:rsid w:val="000016F9"/>
    <w:rsid w:val="00012054"/>
    <w:rsid w:val="000266BB"/>
    <w:rsid w:val="000407EA"/>
    <w:rsid w:val="00052A86"/>
    <w:rsid w:val="00061AE1"/>
    <w:rsid w:val="00061C37"/>
    <w:rsid w:val="00073252"/>
    <w:rsid w:val="00092A1E"/>
    <w:rsid w:val="00093B59"/>
    <w:rsid w:val="000A0D2D"/>
    <w:rsid w:val="000B417D"/>
    <w:rsid w:val="000C2880"/>
    <w:rsid w:val="000C3D0A"/>
    <w:rsid w:val="000C6DBB"/>
    <w:rsid w:val="000F2427"/>
    <w:rsid w:val="00140685"/>
    <w:rsid w:val="00162E58"/>
    <w:rsid w:val="00167AC7"/>
    <w:rsid w:val="001A0B63"/>
    <w:rsid w:val="001A529B"/>
    <w:rsid w:val="001B3F13"/>
    <w:rsid w:val="001C7C65"/>
    <w:rsid w:val="001E62EA"/>
    <w:rsid w:val="001F1BAA"/>
    <w:rsid w:val="001F7E7F"/>
    <w:rsid w:val="00202E03"/>
    <w:rsid w:val="0022572E"/>
    <w:rsid w:val="002705E3"/>
    <w:rsid w:val="00273D96"/>
    <w:rsid w:val="0028508C"/>
    <w:rsid w:val="002D7A13"/>
    <w:rsid w:val="002E2F53"/>
    <w:rsid w:val="002E4A82"/>
    <w:rsid w:val="002F7085"/>
    <w:rsid w:val="003033C9"/>
    <w:rsid w:val="003106DC"/>
    <w:rsid w:val="003168AF"/>
    <w:rsid w:val="00324D67"/>
    <w:rsid w:val="00357101"/>
    <w:rsid w:val="003673AC"/>
    <w:rsid w:val="00370031"/>
    <w:rsid w:val="00383E38"/>
    <w:rsid w:val="00384C83"/>
    <w:rsid w:val="003A0ED2"/>
    <w:rsid w:val="003A729D"/>
    <w:rsid w:val="003B33F3"/>
    <w:rsid w:val="003F4442"/>
    <w:rsid w:val="003F485C"/>
    <w:rsid w:val="00400205"/>
    <w:rsid w:val="00403FA8"/>
    <w:rsid w:val="0041521A"/>
    <w:rsid w:val="004159FB"/>
    <w:rsid w:val="0042217E"/>
    <w:rsid w:val="00422EF0"/>
    <w:rsid w:val="00424088"/>
    <w:rsid w:val="00427BDE"/>
    <w:rsid w:val="00431055"/>
    <w:rsid w:val="00431180"/>
    <w:rsid w:val="00440FC3"/>
    <w:rsid w:val="00452049"/>
    <w:rsid w:val="00455BE6"/>
    <w:rsid w:val="0046236D"/>
    <w:rsid w:val="00470A61"/>
    <w:rsid w:val="00470C9A"/>
    <w:rsid w:val="00472E2D"/>
    <w:rsid w:val="004736B2"/>
    <w:rsid w:val="00477ACE"/>
    <w:rsid w:val="00481824"/>
    <w:rsid w:val="004A10BA"/>
    <w:rsid w:val="004A398B"/>
    <w:rsid w:val="004B3FDA"/>
    <w:rsid w:val="004C2EE4"/>
    <w:rsid w:val="004D52C3"/>
    <w:rsid w:val="004E6B11"/>
    <w:rsid w:val="00532629"/>
    <w:rsid w:val="00541C9C"/>
    <w:rsid w:val="005646E0"/>
    <w:rsid w:val="00565496"/>
    <w:rsid w:val="00566456"/>
    <w:rsid w:val="00570BBF"/>
    <w:rsid w:val="005948B6"/>
    <w:rsid w:val="005D275F"/>
    <w:rsid w:val="005E0D4D"/>
    <w:rsid w:val="005E5206"/>
    <w:rsid w:val="005E67E6"/>
    <w:rsid w:val="005F6B53"/>
    <w:rsid w:val="006010E7"/>
    <w:rsid w:val="00602867"/>
    <w:rsid w:val="00605E7E"/>
    <w:rsid w:val="006107BD"/>
    <w:rsid w:val="00623C28"/>
    <w:rsid w:val="00640DAC"/>
    <w:rsid w:val="00657F82"/>
    <w:rsid w:val="00667F7B"/>
    <w:rsid w:val="0069286D"/>
    <w:rsid w:val="006A35BC"/>
    <w:rsid w:val="006B7E24"/>
    <w:rsid w:val="006C5E1F"/>
    <w:rsid w:val="006C7312"/>
    <w:rsid w:val="006C7815"/>
    <w:rsid w:val="006D588D"/>
    <w:rsid w:val="006F161D"/>
    <w:rsid w:val="0071473A"/>
    <w:rsid w:val="007245E8"/>
    <w:rsid w:val="00726D6C"/>
    <w:rsid w:val="00730C74"/>
    <w:rsid w:val="007324E5"/>
    <w:rsid w:val="00732FD2"/>
    <w:rsid w:val="0073668C"/>
    <w:rsid w:val="0074333B"/>
    <w:rsid w:val="00753AEE"/>
    <w:rsid w:val="0079169E"/>
    <w:rsid w:val="007A7336"/>
    <w:rsid w:val="007D7880"/>
    <w:rsid w:val="008026AE"/>
    <w:rsid w:val="00821B5C"/>
    <w:rsid w:val="00822528"/>
    <w:rsid w:val="00862CCE"/>
    <w:rsid w:val="00871861"/>
    <w:rsid w:val="00874AD5"/>
    <w:rsid w:val="00881A97"/>
    <w:rsid w:val="0088325D"/>
    <w:rsid w:val="008B42E1"/>
    <w:rsid w:val="008B6F26"/>
    <w:rsid w:val="008C36DB"/>
    <w:rsid w:val="008D3FD3"/>
    <w:rsid w:val="008E15EE"/>
    <w:rsid w:val="008E6D7B"/>
    <w:rsid w:val="009342AD"/>
    <w:rsid w:val="00934A24"/>
    <w:rsid w:val="00956ED4"/>
    <w:rsid w:val="009618F3"/>
    <w:rsid w:val="009732CE"/>
    <w:rsid w:val="009749C5"/>
    <w:rsid w:val="0097792B"/>
    <w:rsid w:val="009837E4"/>
    <w:rsid w:val="009971BA"/>
    <w:rsid w:val="009C5906"/>
    <w:rsid w:val="009F3357"/>
    <w:rsid w:val="009F4323"/>
    <w:rsid w:val="00A07AD6"/>
    <w:rsid w:val="00A2188A"/>
    <w:rsid w:val="00A21F7F"/>
    <w:rsid w:val="00A26E1C"/>
    <w:rsid w:val="00A27AFE"/>
    <w:rsid w:val="00A4390B"/>
    <w:rsid w:val="00A50123"/>
    <w:rsid w:val="00A509EE"/>
    <w:rsid w:val="00A578E5"/>
    <w:rsid w:val="00A832A7"/>
    <w:rsid w:val="00A84245"/>
    <w:rsid w:val="00AC0879"/>
    <w:rsid w:val="00AE1875"/>
    <w:rsid w:val="00B44830"/>
    <w:rsid w:val="00B46A3A"/>
    <w:rsid w:val="00B62271"/>
    <w:rsid w:val="00B71844"/>
    <w:rsid w:val="00B71F25"/>
    <w:rsid w:val="00BA5D5A"/>
    <w:rsid w:val="00BC0C39"/>
    <w:rsid w:val="00BC16D0"/>
    <w:rsid w:val="00BC2FC4"/>
    <w:rsid w:val="00BD4F25"/>
    <w:rsid w:val="00C13657"/>
    <w:rsid w:val="00C232CA"/>
    <w:rsid w:val="00C2544F"/>
    <w:rsid w:val="00C279AC"/>
    <w:rsid w:val="00C34908"/>
    <w:rsid w:val="00C42CF9"/>
    <w:rsid w:val="00C448BA"/>
    <w:rsid w:val="00C50B15"/>
    <w:rsid w:val="00C72872"/>
    <w:rsid w:val="00C82148"/>
    <w:rsid w:val="00C95DB7"/>
    <w:rsid w:val="00C97140"/>
    <w:rsid w:val="00CA2489"/>
    <w:rsid w:val="00CA78D7"/>
    <w:rsid w:val="00D570B1"/>
    <w:rsid w:val="00D61AC3"/>
    <w:rsid w:val="00D819E2"/>
    <w:rsid w:val="00D87101"/>
    <w:rsid w:val="00D92355"/>
    <w:rsid w:val="00DA755F"/>
    <w:rsid w:val="00DC6307"/>
    <w:rsid w:val="00DE189B"/>
    <w:rsid w:val="00DE67FF"/>
    <w:rsid w:val="00DF0EDC"/>
    <w:rsid w:val="00E01317"/>
    <w:rsid w:val="00E04B98"/>
    <w:rsid w:val="00E06191"/>
    <w:rsid w:val="00E67240"/>
    <w:rsid w:val="00E8091E"/>
    <w:rsid w:val="00E85350"/>
    <w:rsid w:val="00E9339A"/>
    <w:rsid w:val="00E9344A"/>
    <w:rsid w:val="00E94836"/>
    <w:rsid w:val="00E9682A"/>
    <w:rsid w:val="00EB097A"/>
    <w:rsid w:val="00ED394E"/>
    <w:rsid w:val="00EF121D"/>
    <w:rsid w:val="00F331FE"/>
    <w:rsid w:val="00F40E7D"/>
    <w:rsid w:val="00F41404"/>
    <w:rsid w:val="00F45D1C"/>
    <w:rsid w:val="00F46522"/>
    <w:rsid w:val="00F5563C"/>
    <w:rsid w:val="00F63D61"/>
    <w:rsid w:val="00F66DDE"/>
    <w:rsid w:val="00F77487"/>
    <w:rsid w:val="00F8249C"/>
    <w:rsid w:val="00F9115A"/>
    <w:rsid w:val="00FA145A"/>
    <w:rsid w:val="00FB2B69"/>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045158"/>
  <w15:chartTrackingRefBased/>
  <w15:docId w15:val="{C10B6064-5E59-432B-B46A-2F908D507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91A18CF75B4868BED2C426D1B264DD"/>
        <w:category>
          <w:name w:val="General"/>
          <w:gallery w:val="placeholder"/>
        </w:category>
        <w:types>
          <w:type w:val="bbPlcHdr"/>
        </w:types>
        <w:behaviors>
          <w:behavior w:val="content"/>
        </w:behaviors>
        <w:guid w:val="{DA90DAEB-5C8C-4311-A539-71FDB587835D}"/>
      </w:docPartPr>
      <w:docPartBody>
        <w:p w:rsidR="00BC5FCF" w:rsidRDefault="00BC5FCF" w:rsidP="00BC5FCF">
          <w:pPr>
            <w:pStyle w:val="DF91A18CF75B4868BED2C426D1B264DD3"/>
          </w:pPr>
          <w:r w:rsidRPr="00111366">
            <w:rPr>
              <w:rStyle w:val="PlaceholderText"/>
            </w:rPr>
            <w:t>Click or tap here to enter text.</w:t>
          </w:r>
        </w:p>
      </w:docPartBody>
    </w:docPart>
    <w:docPart>
      <w:docPartPr>
        <w:name w:val="A5D9D10F91744C5AB866DD8F1ADD1FB7"/>
        <w:category>
          <w:name w:val="General"/>
          <w:gallery w:val="placeholder"/>
        </w:category>
        <w:types>
          <w:type w:val="bbPlcHdr"/>
        </w:types>
        <w:behaviors>
          <w:behavior w:val="content"/>
        </w:behaviors>
        <w:guid w:val="{E1A514F4-107D-4D50-A91C-3B1C18B664C3}"/>
      </w:docPartPr>
      <w:docPartBody>
        <w:p w:rsidR="00BC5FCF" w:rsidRDefault="00BC5FCF" w:rsidP="00BC5FCF">
          <w:pPr>
            <w:pStyle w:val="A5D9D10F91744C5AB866DD8F1ADD1FB73"/>
          </w:pPr>
          <w:r w:rsidRPr="00111366">
            <w:rPr>
              <w:rStyle w:val="PlaceholderText"/>
            </w:rPr>
            <w:t>Click or tap here to enter text.</w:t>
          </w:r>
        </w:p>
      </w:docPartBody>
    </w:docPart>
    <w:docPart>
      <w:docPartPr>
        <w:name w:val="E559D37A1BD14AEFB5F82BF2AFF78FB5"/>
        <w:category>
          <w:name w:val="General"/>
          <w:gallery w:val="placeholder"/>
        </w:category>
        <w:types>
          <w:type w:val="bbPlcHdr"/>
        </w:types>
        <w:behaviors>
          <w:behavior w:val="content"/>
        </w:behaviors>
        <w:guid w:val="{1418333E-C1CB-4E17-A312-11A503CF47FD}"/>
      </w:docPartPr>
      <w:docPartBody>
        <w:p w:rsidR="00BC5FCF" w:rsidRDefault="00BC5FCF" w:rsidP="00BC5FCF">
          <w:pPr>
            <w:pStyle w:val="E559D37A1BD14AEFB5F82BF2AFF78FB53"/>
          </w:pPr>
          <w:r w:rsidRPr="00111366">
            <w:rPr>
              <w:rStyle w:val="PlaceholderText"/>
            </w:rPr>
            <w:t>Click or tap here to enter text.</w:t>
          </w:r>
        </w:p>
      </w:docPartBody>
    </w:docPart>
    <w:docPart>
      <w:docPartPr>
        <w:name w:val="64C23BEC87474C91B63D0955D35BF7B5"/>
        <w:category>
          <w:name w:val="General"/>
          <w:gallery w:val="placeholder"/>
        </w:category>
        <w:types>
          <w:type w:val="bbPlcHdr"/>
        </w:types>
        <w:behaviors>
          <w:behavior w:val="content"/>
        </w:behaviors>
        <w:guid w:val="{CB05E3A0-CA3E-4E87-9B24-E76265CA01B6}"/>
      </w:docPartPr>
      <w:docPartBody>
        <w:p w:rsidR="00BC5FCF" w:rsidRDefault="00BC5FCF" w:rsidP="00BC5FCF">
          <w:pPr>
            <w:pStyle w:val="64C23BEC87474C91B63D0955D35BF7B53"/>
          </w:pPr>
          <w:r w:rsidRPr="00111366">
            <w:rPr>
              <w:rStyle w:val="PlaceholderText"/>
            </w:rPr>
            <w:t>Click or tap here to enter text.</w:t>
          </w:r>
        </w:p>
      </w:docPartBody>
    </w:docPart>
    <w:docPart>
      <w:docPartPr>
        <w:name w:val="78425843EC374ACCAAC44764B5AED86F"/>
        <w:category>
          <w:name w:val="General"/>
          <w:gallery w:val="placeholder"/>
        </w:category>
        <w:types>
          <w:type w:val="bbPlcHdr"/>
        </w:types>
        <w:behaviors>
          <w:behavior w:val="content"/>
        </w:behaviors>
        <w:guid w:val="{956DE363-35C0-4908-A2C2-8AF19445CAFD}"/>
      </w:docPartPr>
      <w:docPartBody>
        <w:p w:rsidR="00BC5FCF" w:rsidRDefault="00BC5FCF" w:rsidP="00BC5FCF">
          <w:pPr>
            <w:pStyle w:val="78425843EC374ACCAAC44764B5AED86F3"/>
          </w:pPr>
          <w:r w:rsidRPr="00111366">
            <w:rPr>
              <w:rStyle w:val="PlaceholderText"/>
            </w:rPr>
            <w:t>Click or tap here to enter text.</w:t>
          </w:r>
        </w:p>
      </w:docPartBody>
    </w:docPart>
    <w:docPart>
      <w:docPartPr>
        <w:name w:val="06CA8B758563455C82E393572356B3DA"/>
        <w:category>
          <w:name w:val="General"/>
          <w:gallery w:val="placeholder"/>
        </w:category>
        <w:types>
          <w:type w:val="bbPlcHdr"/>
        </w:types>
        <w:behaviors>
          <w:behavior w:val="content"/>
        </w:behaviors>
        <w:guid w:val="{C43FB8A1-E57C-486E-8889-AF9D1729B14B}"/>
      </w:docPartPr>
      <w:docPartBody>
        <w:p w:rsidR="00BC5FCF" w:rsidRDefault="00BC5FCF" w:rsidP="00BC5FCF">
          <w:pPr>
            <w:pStyle w:val="06CA8B758563455C82E393572356B3DA3"/>
          </w:pPr>
          <w:r w:rsidRPr="00111366">
            <w:rPr>
              <w:rStyle w:val="PlaceholderText"/>
            </w:rPr>
            <w:t>Click or tap here to enter text.</w:t>
          </w:r>
        </w:p>
      </w:docPartBody>
    </w:docPart>
    <w:docPart>
      <w:docPartPr>
        <w:name w:val="B533E3A609304443A310BD6522A5E488"/>
        <w:category>
          <w:name w:val="General"/>
          <w:gallery w:val="placeholder"/>
        </w:category>
        <w:types>
          <w:type w:val="bbPlcHdr"/>
        </w:types>
        <w:behaviors>
          <w:behavior w:val="content"/>
        </w:behaviors>
        <w:guid w:val="{3B21CA4B-27BC-4174-B7DC-E80940BB6B23}"/>
      </w:docPartPr>
      <w:docPartBody>
        <w:p w:rsidR="00BC5FCF" w:rsidRDefault="00BC5FCF" w:rsidP="00BC5FCF">
          <w:pPr>
            <w:pStyle w:val="B533E3A609304443A310BD6522A5E4883"/>
          </w:pPr>
          <w:r w:rsidRPr="00111366">
            <w:rPr>
              <w:rStyle w:val="PlaceholderText"/>
            </w:rPr>
            <w:t>Click or tap here to enter text.</w:t>
          </w:r>
        </w:p>
      </w:docPartBody>
    </w:docPart>
    <w:docPart>
      <w:docPartPr>
        <w:name w:val="C835D64218DD4B8BAA7FB1B4A877854F"/>
        <w:category>
          <w:name w:val="General"/>
          <w:gallery w:val="placeholder"/>
        </w:category>
        <w:types>
          <w:type w:val="bbPlcHdr"/>
        </w:types>
        <w:behaviors>
          <w:behavior w:val="content"/>
        </w:behaviors>
        <w:guid w:val="{13BA1FD8-5FE4-44BE-8139-5DCC546F71A6}"/>
      </w:docPartPr>
      <w:docPartBody>
        <w:p w:rsidR="00613B93" w:rsidRDefault="001C055D" w:rsidP="001C055D">
          <w:pPr>
            <w:pStyle w:val="C835D64218DD4B8BAA7FB1B4A877854F"/>
          </w:pPr>
          <w:r w:rsidRPr="00424916">
            <w:rPr>
              <w:rStyle w:val="PlaceholderText"/>
            </w:rPr>
            <w:t>Click or tap here to enter text.</w:t>
          </w:r>
        </w:p>
      </w:docPartBody>
    </w:docPart>
    <w:docPart>
      <w:docPartPr>
        <w:name w:val="741AFD642EF343CF8766DBA9B0CFD6DB"/>
        <w:category>
          <w:name w:val="General"/>
          <w:gallery w:val="placeholder"/>
        </w:category>
        <w:types>
          <w:type w:val="bbPlcHdr"/>
        </w:types>
        <w:behaviors>
          <w:behavior w:val="content"/>
        </w:behaviors>
        <w:guid w:val="{37787A03-1022-41AE-AB91-3528FE483F74}"/>
      </w:docPartPr>
      <w:docPartBody>
        <w:p w:rsidR="00613B93" w:rsidRDefault="001C055D" w:rsidP="001C055D">
          <w:pPr>
            <w:pStyle w:val="741AFD642EF343CF8766DBA9B0CFD6DB"/>
          </w:pPr>
          <w:r w:rsidRPr="00424916">
            <w:rPr>
              <w:rStyle w:val="PlaceholderText"/>
            </w:rPr>
            <w:t>Click or tap here to enter text.</w:t>
          </w:r>
        </w:p>
      </w:docPartBody>
    </w:docPart>
    <w:docPart>
      <w:docPartPr>
        <w:name w:val="060AF67BEDD44DE78093BA353170189D"/>
        <w:category>
          <w:name w:val="General"/>
          <w:gallery w:val="placeholder"/>
        </w:category>
        <w:types>
          <w:type w:val="bbPlcHdr"/>
        </w:types>
        <w:behaviors>
          <w:behavior w:val="content"/>
        </w:behaviors>
        <w:guid w:val="{CF91E889-73C8-46D2-A446-B42695ABF1ED}"/>
      </w:docPartPr>
      <w:docPartBody>
        <w:p w:rsidR="00613B93" w:rsidRDefault="001C055D" w:rsidP="001C055D">
          <w:pPr>
            <w:pStyle w:val="060AF67BEDD44DE78093BA353170189D"/>
          </w:pPr>
          <w:r w:rsidRPr="00424916">
            <w:rPr>
              <w:rStyle w:val="PlaceholderText"/>
            </w:rPr>
            <w:t>Click or tap here to enter text.</w:t>
          </w:r>
        </w:p>
      </w:docPartBody>
    </w:docPart>
    <w:docPart>
      <w:docPartPr>
        <w:name w:val="3212E734517747AD87730F471D42EFE0"/>
        <w:category>
          <w:name w:val="General"/>
          <w:gallery w:val="placeholder"/>
        </w:category>
        <w:types>
          <w:type w:val="bbPlcHdr"/>
        </w:types>
        <w:behaviors>
          <w:behavior w:val="content"/>
        </w:behaviors>
        <w:guid w:val="{44603EEC-BC36-44AA-B4C8-02F22AFE37C4}"/>
      </w:docPartPr>
      <w:docPartBody>
        <w:p w:rsidR="00613B93" w:rsidRDefault="001C055D" w:rsidP="001C055D">
          <w:pPr>
            <w:pStyle w:val="3212E734517747AD87730F471D42EFE0"/>
          </w:pPr>
          <w:r w:rsidRPr="004249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5FCF"/>
    <w:rsid w:val="001C055D"/>
    <w:rsid w:val="00400205"/>
    <w:rsid w:val="00441608"/>
    <w:rsid w:val="004B3FDA"/>
    <w:rsid w:val="00613B93"/>
    <w:rsid w:val="00777165"/>
    <w:rsid w:val="009F3357"/>
    <w:rsid w:val="00A1054C"/>
    <w:rsid w:val="00BC5FCF"/>
    <w:rsid w:val="00C15914"/>
    <w:rsid w:val="00D3789F"/>
    <w:rsid w:val="00E71D64"/>
    <w:rsid w:val="00FC2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055D"/>
    <w:rPr>
      <w:color w:val="808080"/>
    </w:rPr>
  </w:style>
  <w:style w:type="paragraph" w:customStyle="1" w:styleId="DF91A18CF75B4868BED2C426D1B264DD3">
    <w:name w:val="DF91A18CF75B4868BED2C426D1B264DD3"/>
    <w:rsid w:val="00BC5FCF"/>
    <w:rPr>
      <w:rFonts w:eastAsiaTheme="minorHAnsi"/>
    </w:rPr>
  </w:style>
  <w:style w:type="paragraph" w:customStyle="1" w:styleId="A5D9D10F91744C5AB866DD8F1ADD1FB73">
    <w:name w:val="A5D9D10F91744C5AB866DD8F1ADD1FB73"/>
    <w:rsid w:val="00BC5FCF"/>
    <w:rPr>
      <w:rFonts w:eastAsiaTheme="minorHAnsi"/>
    </w:rPr>
  </w:style>
  <w:style w:type="paragraph" w:customStyle="1" w:styleId="E559D37A1BD14AEFB5F82BF2AFF78FB53">
    <w:name w:val="E559D37A1BD14AEFB5F82BF2AFF78FB53"/>
    <w:rsid w:val="00BC5FCF"/>
    <w:rPr>
      <w:rFonts w:eastAsiaTheme="minorHAnsi"/>
    </w:rPr>
  </w:style>
  <w:style w:type="paragraph" w:customStyle="1" w:styleId="64C23BEC87474C91B63D0955D35BF7B53">
    <w:name w:val="64C23BEC87474C91B63D0955D35BF7B53"/>
    <w:rsid w:val="00BC5FCF"/>
    <w:rPr>
      <w:rFonts w:eastAsiaTheme="minorHAnsi"/>
    </w:rPr>
  </w:style>
  <w:style w:type="paragraph" w:customStyle="1" w:styleId="78425843EC374ACCAAC44764B5AED86F3">
    <w:name w:val="78425843EC374ACCAAC44764B5AED86F3"/>
    <w:rsid w:val="00BC5FCF"/>
    <w:rPr>
      <w:rFonts w:eastAsiaTheme="minorHAnsi"/>
    </w:rPr>
  </w:style>
  <w:style w:type="paragraph" w:customStyle="1" w:styleId="06CA8B758563455C82E393572356B3DA3">
    <w:name w:val="06CA8B758563455C82E393572356B3DA3"/>
    <w:rsid w:val="00BC5FCF"/>
    <w:rPr>
      <w:rFonts w:eastAsiaTheme="minorHAnsi"/>
    </w:rPr>
  </w:style>
  <w:style w:type="paragraph" w:customStyle="1" w:styleId="B533E3A609304443A310BD6522A5E4883">
    <w:name w:val="B533E3A609304443A310BD6522A5E4883"/>
    <w:rsid w:val="00BC5FCF"/>
    <w:rPr>
      <w:rFonts w:eastAsiaTheme="minorHAnsi"/>
    </w:rPr>
  </w:style>
  <w:style w:type="paragraph" w:customStyle="1" w:styleId="C835D64218DD4B8BAA7FB1B4A877854F">
    <w:name w:val="C835D64218DD4B8BAA7FB1B4A877854F"/>
    <w:rsid w:val="001C055D"/>
  </w:style>
  <w:style w:type="paragraph" w:customStyle="1" w:styleId="741AFD642EF343CF8766DBA9B0CFD6DB">
    <w:name w:val="741AFD642EF343CF8766DBA9B0CFD6DB"/>
    <w:rsid w:val="001C055D"/>
  </w:style>
  <w:style w:type="paragraph" w:customStyle="1" w:styleId="060AF67BEDD44DE78093BA353170189D">
    <w:name w:val="060AF67BEDD44DE78093BA353170189D"/>
    <w:rsid w:val="001C055D"/>
  </w:style>
  <w:style w:type="paragraph" w:customStyle="1" w:styleId="3212E734517747AD87730F471D42EFE0">
    <w:name w:val="3212E734517747AD87730F471D42EFE0"/>
    <w:rsid w:val="001C05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0" ma:contentTypeDescription="Create a new document." ma:contentTypeScope="" ma:versionID="8fd4358dac81de6751bde339fbe694e6">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c61053036bcda2a973c2fbc14711dae1"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Bitly Link" ma:format="Dropdown" ma:internalName="Bitly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 xsi:nil="true"/>
    <TaxCatchAll xmlns="ebf7c323-d544-45fe-96ae-e20868859bfe" xsi:nil="true"/>
    <lcf76f155ced4ddcb4097134ff3c332f xmlns="b7412cc2-8c54-4109-8bdb-a0d9e879cd0e">
      <Terms xmlns="http://schemas.microsoft.com/office/infopath/2007/PartnerControls"/>
    </lcf76f155ced4ddcb4097134ff3c332f>
    <RetiredBFlink xmlns="b7412cc2-8c54-4109-8bdb-a0d9e879cd0e" xsi:nil="true"/>
    <BitlyLink xmlns="b7412cc2-8c54-4109-8bdb-a0d9e879cd0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2.xml><?xml version="1.0" encoding="utf-8"?>
<ds:datastoreItem xmlns:ds="http://schemas.openxmlformats.org/officeDocument/2006/customXml" ds:itemID="{C2741FA1-B9E7-4224-8C68-910EBB873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customXml/itemProps4.xml><?xml version="1.0" encoding="utf-8"?>
<ds:datastoreItem xmlns:ds="http://schemas.openxmlformats.org/officeDocument/2006/customXml" ds:itemID="{74741C1B-4FF8-43A4-A5EA-F723001DB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410</Words>
  <Characters>1374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Whalen</dc:creator>
  <cp:keywords/>
  <dc:description/>
  <cp:lastModifiedBy>USER</cp:lastModifiedBy>
  <cp:revision>6</cp:revision>
  <cp:lastPrinted>2020-12-06T20:15:00Z</cp:lastPrinted>
  <dcterms:created xsi:type="dcterms:W3CDTF">2025-03-27T07:26:00Z</dcterms:created>
  <dcterms:modified xsi:type="dcterms:W3CDTF">2025-03-2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MediaServiceImageTags">
    <vt:lpwstr/>
  </property>
</Properties>
</file>